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768CE" w14:textId="77777777" w:rsidR="00C9345B" w:rsidRPr="001E556A" w:rsidRDefault="00C9345B" w:rsidP="00EE432A">
      <w:pPr>
        <w:ind w:firstLine="0"/>
        <w:jc w:val="center"/>
      </w:pPr>
    </w:p>
    <w:p w14:paraId="190C89AB" w14:textId="77777777" w:rsidR="00C9345B" w:rsidRPr="001E556A" w:rsidRDefault="00C9345B" w:rsidP="00EE432A">
      <w:pPr>
        <w:ind w:firstLine="0"/>
        <w:jc w:val="center"/>
      </w:pPr>
    </w:p>
    <w:p w14:paraId="110A2F01" w14:textId="77777777" w:rsidR="00C9345B" w:rsidRPr="001E556A" w:rsidRDefault="00C9345B" w:rsidP="00EE432A">
      <w:pPr>
        <w:ind w:firstLine="0"/>
        <w:jc w:val="center"/>
      </w:pPr>
      <w:bookmarkStart w:id="0" w:name="_GoBack"/>
      <w:bookmarkEnd w:id="0"/>
    </w:p>
    <w:p w14:paraId="4EB9F096" w14:textId="77777777" w:rsidR="00C9345B" w:rsidRPr="001E556A" w:rsidRDefault="00C9345B" w:rsidP="00EE432A">
      <w:pPr>
        <w:ind w:firstLine="0"/>
        <w:jc w:val="center"/>
      </w:pPr>
    </w:p>
    <w:p w14:paraId="4E4F7F4F" w14:textId="77777777" w:rsidR="00C9345B" w:rsidRPr="001E556A" w:rsidRDefault="00C9345B" w:rsidP="00EE432A">
      <w:pPr>
        <w:ind w:firstLine="0"/>
        <w:jc w:val="center"/>
      </w:pPr>
    </w:p>
    <w:p w14:paraId="5AD3EB37" w14:textId="77777777" w:rsidR="00C9345B" w:rsidRPr="001E556A" w:rsidRDefault="00C9345B" w:rsidP="00EE432A">
      <w:pPr>
        <w:ind w:firstLine="0"/>
        <w:jc w:val="center"/>
      </w:pPr>
    </w:p>
    <w:p w14:paraId="0EF37DF1" w14:textId="77777777" w:rsidR="00C9345B" w:rsidRPr="001E556A" w:rsidRDefault="00C9345B" w:rsidP="00EE432A">
      <w:pPr>
        <w:ind w:firstLine="0"/>
        <w:jc w:val="center"/>
      </w:pPr>
    </w:p>
    <w:p w14:paraId="2E333BAD" w14:textId="77777777" w:rsidR="00C9345B" w:rsidRPr="001E556A" w:rsidRDefault="00C9345B" w:rsidP="00EE432A">
      <w:pPr>
        <w:ind w:firstLine="0"/>
        <w:jc w:val="center"/>
      </w:pPr>
    </w:p>
    <w:p w14:paraId="7E852D5E" w14:textId="4E5F479B" w:rsidR="00C9345B" w:rsidRPr="001E556A" w:rsidRDefault="00A32037" w:rsidP="00EE432A">
      <w:pPr>
        <w:ind w:firstLine="0"/>
        <w:jc w:val="center"/>
      </w:pPr>
      <w:r>
        <w:t>Rhode Island 5 Year Population Prediction</w:t>
      </w:r>
      <w:r w:rsidR="006B54E6">
        <w:t xml:space="preserve"> Report</w:t>
      </w:r>
    </w:p>
    <w:p w14:paraId="562A60F7" w14:textId="77777777" w:rsidR="00C9345B" w:rsidRPr="001E556A" w:rsidRDefault="0032273F" w:rsidP="00EE432A">
      <w:pPr>
        <w:ind w:firstLine="0"/>
        <w:jc w:val="center"/>
      </w:pPr>
      <w:r>
        <w:t>Abhishek Khatti</w:t>
      </w:r>
    </w:p>
    <w:p w14:paraId="32D6BA46" w14:textId="77777777" w:rsidR="006D31D9" w:rsidRDefault="00320643" w:rsidP="006D31D9">
      <w:pPr>
        <w:ind w:firstLine="0"/>
        <w:jc w:val="center"/>
      </w:pPr>
      <w:r w:rsidRPr="001E556A">
        <w:t>Western Governors University</w:t>
      </w:r>
      <w:r w:rsidR="00766C72">
        <w:br w:type="page"/>
      </w:r>
    </w:p>
    <w:bookmarkStart w:id="1" w:name="_Toc36654797" w:displacedByCustomXml="next"/>
    <w:sdt>
      <w:sdtPr>
        <w:rPr>
          <w:rFonts w:asciiTheme="minorHAnsi" w:eastAsiaTheme="minorEastAsia" w:hAnsiTheme="minorHAnsi"/>
          <w:b w:val="0"/>
          <w:sz w:val="22"/>
          <w:szCs w:val="22"/>
        </w:rPr>
        <w:id w:val="1706673884"/>
        <w:docPartObj>
          <w:docPartGallery w:val="Table of Contents"/>
          <w:docPartUnique/>
        </w:docPartObj>
      </w:sdtPr>
      <w:sdtEndPr>
        <w:rPr>
          <w:bCs/>
          <w:noProof/>
        </w:rPr>
      </w:sdtEndPr>
      <w:sdtContent>
        <w:p w14:paraId="72B4E166" w14:textId="77777777" w:rsidR="006D31D9" w:rsidRPr="006D31D9" w:rsidRDefault="006D31D9" w:rsidP="006D31D9">
          <w:pPr>
            <w:pStyle w:val="Heading1"/>
          </w:pPr>
          <w:r w:rsidRPr="006D31D9">
            <w:t>Contents</w:t>
          </w:r>
          <w:bookmarkEnd w:id="1"/>
        </w:p>
        <w:p w14:paraId="5FB73A9D" w14:textId="78F99EB6" w:rsidR="002D2763" w:rsidRDefault="006D31D9">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36654797" w:history="1">
            <w:r w:rsidR="002D2763" w:rsidRPr="00B273CF">
              <w:rPr>
                <w:rStyle w:val="Hyperlink"/>
                <w:noProof/>
              </w:rPr>
              <w:t>Contents</w:t>
            </w:r>
            <w:r w:rsidR="002D2763">
              <w:rPr>
                <w:noProof/>
                <w:webHidden/>
              </w:rPr>
              <w:tab/>
            </w:r>
            <w:r w:rsidR="002D2763">
              <w:rPr>
                <w:noProof/>
                <w:webHidden/>
              </w:rPr>
              <w:fldChar w:fldCharType="begin"/>
            </w:r>
            <w:r w:rsidR="002D2763">
              <w:rPr>
                <w:noProof/>
                <w:webHidden/>
              </w:rPr>
              <w:instrText xml:space="preserve"> PAGEREF _Toc36654797 \h </w:instrText>
            </w:r>
            <w:r w:rsidR="002D2763">
              <w:rPr>
                <w:noProof/>
                <w:webHidden/>
              </w:rPr>
            </w:r>
            <w:r w:rsidR="002D2763">
              <w:rPr>
                <w:noProof/>
                <w:webHidden/>
              </w:rPr>
              <w:fldChar w:fldCharType="separate"/>
            </w:r>
            <w:r w:rsidR="002D2763">
              <w:rPr>
                <w:noProof/>
                <w:webHidden/>
              </w:rPr>
              <w:t>2</w:t>
            </w:r>
            <w:r w:rsidR="002D2763">
              <w:rPr>
                <w:noProof/>
                <w:webHidden/>
              </w:rPr>
              <w:fldChar w:fldCharType="end"/>
            </w:r>
          </w:hyperlink>
        </w:p>
        <w:p w14:paraId="135071E7" w14:textId="5D80D316" w:rsidR="002D2763" w:rsidRDefault="002D2763">
          <w:pPr>
            <w:pStyle w:val="TOC1"/>
            <w:tabs>
              <w:tab w:val="right" w:leader="dot" w:pos="9350"/>
            </w:tabs>
            <w:rPr>
              <w:rFonts w:cstheme="minorBidi"/>
              <w:noProof/>
            </w:rPr>
          </w:pPr>
          <w:hyperlink w:anchor="_Toc36654798" w:history="1">
            <w:r w:rsidRPr="00B273CF">
              <w:rPr>
                <w:rStyle w:val="Hyperlink"/>
                <w:noProof/>
              </w:rPr>
              <w:t>Synopsis</w:t>
            </w:r>
            <w:r>
              <w:rPr>
                <w:noProof/>
                <w:webHidden/>
              </w:rPr>
              <w:tab/>
            </w:r>
            <w:r>
              <w:rPr>
                <w:noProof/>
                <w:webHidden/>
              </w:rPr>
              <w:fldChar w:fldCharType="begin"/>
            </w:r>
            <w:r>
              <w:rPr>
                <w:noProof/>
                <w:webHidden/>
              </w:rPr>
              <w:instrText xml:space="preserve"> PAGEREF _Toc36654798 \h </w:instrText>
            </w:r>
            <w:r>
              <w:rPr>
                <w:noProof/>
                <w:webHidden/>
              </w:rPr>
            </w:r>
            <w:r>
              <w:rPr>
                <w:noProof/>
                <w:webHidden/>
              </w:rPr>
              <w:fldChar w:fldCharType="separate"/>
            </w:r>
            <w:r>
              <w:rPr>
                <w:noProof/>
                <w:webHidden/>
              </w:rPr>
              <w:t>3</w:t>
            </w:r>
            <w:r>
              <w:rPr>
                <w:noProof/>
                <w:webHidden/>
              </w:rPr>
              <w:fldChar w:fldCharType="end"/>
            </w:r>
          </w:hyperlink>
        </w:p>
        <w:p w14:paraId="102E6EBB" w14:textId="2B2D3819" w:rsidR="002D2763" w:rsidRDefault="002D2763">
          <w:pPr>
            <w:pStyle w:val="TOC1"/>
            <w:tabs>
              <w:tab w:val="right" w:leader="dot" w:pos="9350"/>
            </w:tabs>
            <w:rPr>
              <w:rFonts w:cstheme="minorBidi"/>
              <w:noProof/>
            </w:rPr>
          </w:pPr>
          <w:hyperlink w:anchor="_Toc36654799" w:history="1">
            <w:r w:rsidRPr="00B273CF">
              <w:rPr>
                <w:rStyle w:val="Hyperlink"/>
                <w:noProof/>
              </w:rPr>
              <w:t>The United States Population Raw Data Set</w:t>
            </w:r>
            <w:r>
              <w:rPr>
                <w:noProof/>
                <w:webHidden/>
              </w:rPr>
              <w:tab/>
            </w:r>
            <w:r>
              <w:rPr>
                <w:noProof/>
                <w:webHidden/>
              </w:rPr>
              <w:fldChar w:fldCharType="begin"/>
            </w:r>
            <w:r>
              <w:rPr>
                <w:noProof/>
                <w:webHidden/>
              </w:rPr>
              <w:instrText xml:space="preserve"> PAGEREF _Toc36654799 \h </w:instrText>
            </w:r>
            <w:r>
              <w:rPr>
                <w:noProof/>
                <w:webHidden/>
              </w:rPr>
            </w:r>
            <w:r>
              <w:rPr>
                <w:noProof/>
                <w:webHidden/>
              </w:rPr>
              <w:fldChar w:fldCharType="separate"/>
            </w:r>
            <w:r>
              <w:rPr>
                <w:noProof/>
                <w:webHidden/>
              </w:rPr>
              <w:t>3</w:t>
            </w:r>
            <w:r>
              <w:rPr>
                <w:noProof/>
                <w:webHidden/>
              </w:rPr>
              <w:fldChar w:fldCharType="end"/>
            </w:r>
          </w:hyperlink>
        </w:p>
        <w:p w14:paraId="605ABE2B" w14:textId="23BA2DA5" w:rsidR="002D2763" w:rsidRDefault="002D2763">
          <w:pPr>
            <w:pStyle w:val="TOC1"/>
            <w:tabs>
              <w:tab w:val="right" w:leader="dot" w:pos="9350"/>
            </w:tabs>
            <w:rPr>
              <w:rFonts w:cstheme="minorBidi"/>
              <w:noProof/>
            </w:rPr>
          </w:pPr>
          <w:hyperlink w:anchor="_Toc36654800" w:history="1">
            <w:r w:rsidRPr="00B273CF">
              <w:rPr>
                <w:rStyle w:val="Hyperlink"/>
                <w:noProof/>
              </w:rPr>
              <w:t>Project Assumptions &amp; Structure</w:t>
            </w:r>
            <w:r>
              <w:rPr>
                <w:noProof/>
                <w:webHidden/>
              </w:rPr>
              <w:tab/>
            </w:r>
            <w:r>
              <w:rPr>
                <w:noProof/>
                <w:webHidden/>
              </w:rPr>
              <w:fldChar w:fldCharType="begin"/>
            </w:r>
            <w:r>
              <w:rPr>
                <w:noProof/>
                <w:webHidden/>
              </w:rPr>
              <w:instrText xml:space="preserve"> PAGEREF _Toc36654800 \h </w:instrText>
            </w:r>
            <w:r>
              <w:rPr>
                <w:noProof/>
                <w:webHidden/>
              </w:rPr>
            </w:r>
            <w:r>
              <w:rPr>
                <w:noProof/>
                <w:webHidden/>
              </w:rPr>
              <w:fldChar w:fldCharType="separate"/>
            </w:r>
            <w:r>
              <w:rPr>
                <w:noProof/>
                <w:webHidden/>
              </w:rPr>
              <w:t>3</w:t>
            </w:r>
            <w:r>
              <w:rPr>
                <w:noProof/>
                <w:webHidden/>
              </w:rPr>
              <w:fldChar w:fldCharType="end"/>
            </w:r>
          </w:hyperlink>
        </w:p>
        <w:p w14:paraId="143E6758" w14:textId="605CA7CE" w:rsidR="002D2763" w:rsidRDefault="002D2763">
          <w:pPr>
            <w:pStyle w:val="TOC1"/>
            <w:tabs>
              <w:tab w:val="right" w:leader="dot" w:pos="9350"/>
            </w:tabs>
            <w:rPr>
              <w:rFonts w:cstheme="minorBidi"/>
              <w:noProof/>
            </w:rPr>
          </w:pPr>
          <w:hyperlink w:anchor="_Toc36654801" w:history="1">
            <w:r w:rsidRPr="00B273CF">
              <w:rPr>
                <w:rStyle w:val="Hyperlink"/>
                <w:noProof/>
              </w:rPr>
              <w:t>Data Munging</w:t>
            </w:r>
            <w:r>
              <w:rPr>
                <w:noProof/>
                <w:webHidden/>
              </w:rPr>
              <w:tab/>
            </w:r>
            <w:r>
              <w:rPr>
                <w:noProof/>
                <w:webHidden/>
              </w:rPr>
              <w:fldChar w:fldCharType="begin"/>
            </w:r>
            <w:r>
              <w:rPr>
                <w:noProof/>
                <w:webHidden/>
              </w:rPr>
              <w:instrText xml:space="preserve"> PAGEREF _Toc36654801 \h </w:instrText>
            </w:r>
            <w:r>
              <w:rPr>
                <w:noProof/>
                <w:webHidden/>
              </w:rPr>
            </w:r>
            <w:r>
              <w:rPr>
                <w:noProof/>
                <w:webHidden/>
              </w:rPr>
              <w:fldChar w:fldCharType="separate"/>
            </w:r>
            <w:r>
              <w:rPr>
                <w:noProof/>
                <w:webHidden/>
              </w:rPr>
              <w:t>4</w:t>
            </w:r>
            <w:r>
              <w:rPr>
                <w:noProof/>
                <w:webHidden/>
              </w:rPr>
              <w:fldChar w:fldCharType="end"/>
            </w:r>
          </w:hyperlink>
        </w:p>
        <w:p w14:paraId="390F47C7" w14:textId="2B6D3EDC" w:rsidR="002D2763" w:rsidRDefault="002D2763">
          <w:pPr>
            <w:pStyle w:val="TOC2"/>
            <w:tabs>
              <w:tab w:val="right" w:leader="dot" w:pos="9350"/>
            </w:tabs>
            <w:rPr>
              <w:rFonts w:cstheme="minorBidi"/>
              <w:noProof/>
            </w:rPr>
          </w:pPr>
          <w:hyperlink w:anchor="_Toc36654802" w:history="1">
            <w:r w:rsidRPr="00B273CF">
              <w:rPr>
                <w:rStyle w:val="Hyperlink"/>
                <w:noProof/>
              </w:rPr>
              <w:t>Re-Structure Raw Data Set</w:t>
            </w:r>
            <w:r>
              <w:rPr>
                <w:noProof/>
                <w:webHidden/>
              </w:rPr>
              <w:tab/>
            </w:r>
            <w:r>
              <w:rPr>
                <w:noProof/>
                <w:webHidden/>
              </w:rPr>
              <w:fldChar w:fldCharType="begin"/>
            </w:r>
            <w:r>
              <w:rPr>
                <w:noProof/>
                <w:webHidden/>
              </w:rPr>
              <w:instrText xml:space="preserve"> PAGEREF _Toc36654802 \h </w:instrText>
            </w:r>
            <w:r>
              <w:rPr>
                <w:noProof/>
                <w:webHidden/>
              </w:rPr>
            </w:r>
            <w:r>
              <w:rPr>
                <w:noProof/>
                <w:webHidden/>
              </w:rPr>
              <w:fldChar w:fldCharType="separate"/>
            </w:r>
            <w:r>
              <w:rPr>
                <w:noProof/>
                <w:webHidden/>
              </w:rPr>
              <w:t>4</w:t>
            </w:r>
            <w:r>
              <w:rPr>
                <w:noProof/>
                <w:webHidden/>
              </w:rPr>
              <w:fldChar w:fldCharType="end"/>
            </w:r>
          </w:hyperlink>
        </w:p>
        <w:p w14:paraId="1A416899" w14:textId="04D5BAEB" w:rsidR="002D2763" w:rsidRDefault="002D2763">
          <w:pPr>
            <w:pStyle w:val="TOC2"/>
            <w:tabs>
              <w:tab w:val="right" w:leader="dot" w:pos="9350"/>
            </w:tabs>
            <w:rPr>
              <w:rFonts w:cstheme="minorBidi"/>
              <w:noProof/>
            </w:rPr>
          </w:pPr>
          <w:hyperlink w:anchor="_Toc36654803" w:history="1">
            <w:r w:rsidRPr="00B273CF">
              <w:rPr>
                <w:rStyle w:val="Hyperlink"/>
                <w:noProof/>
              </w:rPr>
              <w:t>Building Home State Dataset</w:t>
            </w:r>
            <w:r>
              <w:rPr>
                <w:noProof/>
                <w:webHidden/>
              </w:rPr>
              <w:tab/>
            </w:r>
            <w:r>
              <w:rPr>
                <w:noProof/>
                <w:webHidden/>
              </w:rPr>
              <w:fldChar w:fldCharType="begin"/>
            </w:r>
            <w:r>
              <w:rPr>
                <w:noProof/>
                <w:webHidden/>
              </w:rPr>
              <w:instrText xml:space="preserve"> PAGEREF _Toc36654803 \h </w:instrText>
            </w:r>
            <w:r>
              <w:rPr>
                <w:noProof/>
                <w:webHidden/>
              </w:rPr>
            </w:r>
            <w:r>
              <w:rPr>
                <w:noProof/>
                <w:webHidden/>
              </w:rPr>
              <w:fldChar w:fldCharType="separate"/>
            </w:r>
            <w:r>
              <w:rPr>
                <w:noProof/>
                <w:webHidden/>
              </w:rPr>
              <w:t>6</w:t>
            </w:r>
            <w:r>
              <w:rPr>
                <w:noProof/>
                <w:webHidden/>
              </w:rPr>
              <w:fldChar w:fldCharType="end"/>
            </w:r>
          </w:hyperlink>
        </w:p>
        <w:p w14:paraId="5A567E1D" w14:textId="1F86EBDD" w:rsidR="002D2763" w:rsidRDefault="002D2763">
          <w:pPr>
            <w:pStyle w:val="TOC2"/>
            <w:tabs>
              <w:tab w:val="right" w:leader="dot" w:pos="9350"/>
            </w:tabs>
            <w:rPr>
              <w:rFonts w:cstheme="minorBidi"/>
              <w:noProof/>
            </w:rPr>
          </w:pPr>
          <w:hyperlink w:anchor="_Toc36654804" w:history="1">
            <w:r w:rsidRPr="00B273CF">
              <w:rPr>
                <w:rStyle w:val="Hyperlink"/>
                <w:noProof/>
              </w:rPr>
              <w:t>Importing Required Libraries</w:t>
            </w:r>
            <w:r>
              <w:rPr>
                <w:noProof/>
                <w:webHidden/>
              </w:rPr>
              <w:tab/>
            </w:r>
            <w:r>
              <w:rPr>
                <w:noProof/>
                <w:webHidden/>
              </w:rPr>
              <w:fldChar w:fldCharType="begin"/>
            </w:r>
            <w:r>
              <w:rPr>
                <w:noProof/>
                <w:webHidden/>
              </w:rPr>
              <w:instrText xml:space="preserve"> PAGEREF _Toc36654804 \h </w:instrText>
            </w:r>
            <w:r>
              <w:rPr>
                <w:noProof/>
                <w:webHidden/>
              </w:rPr>
            </w:r>
            <w:r>
              <w:rPr>
                <w:noProof/>
                <w:webHidden/>
              </w:rPr>
              <w:fldChar w:fldCharType="separate"/>
            </w:r>
            <w:r>
              <w:rPr>
                <w:noProof/>
                <w:webHidden/>
              </w:rPr>
              <w:t>6</w:t>
            </w:r>
            <w:r>
              <w:rPr>
                <w:noProof/>
                <w:webHidden/>
              </w:rPr>
              <w:fldChar w:fldCharType="end"/>
            </w:r>
          </w:hyperlink>
        </w:p>
        <w:p w14:paraId="4330F1C8" w14:textId="01DD0D51" w:rsidR="002D2763" w:rsidRDefault="002D2763">
          <w:pPr>
            <w:pStyle w:val="TOC2"/>
            <w:tabs>
              <w:tab w:val="right" w:leader="dot" w:pos="9350"/>
            </w:tabs>
            <w:rPr>
              <w:rFonts w:cstheme="minorBidi"/>
              <w:noProof/>
            </w:rPr>
          </w:pPr>
          <w:hyperlink w:anchor="_Toc36654805" w:history="1">
            <w:r w:rsidRPr="00B273CF">
              <w:rPr>
                <w:rStyle w:val="Hyperlink"/>
                <w:noProof/>
              </w:rPr>
              <w:t>Feature Selection</w:t>
            </w:r>
            <w:r>
              <w:rPr>
                <w:noProof/>
                <w:webHidden/>
              </w:rPr>
              <w:tab/>
            </w:r>
            <w:r>
              <w:rPr>
                <w:noProof/>
                <w:webHidden/>
              </w:rPr>
              <w:fldChar w:fldCharType="begin"/>
            </w:r>
            <w:r>
              <w:rPr>
                <w:noProof/>
                <w:webHidden/>
              </w:rPr>
              <w:instrText xml:space="preserve"> PAGEREF _Toc36654805 \h </w:instrText>
            </w:r>
            <w:r>
              <w:rPr>
                <w:noProof/>
                <w:webHidden/>
              </w:rPr>
            </w:r>
            <w:r>
              <w:rPr>
                <w:noProof/>
                <w:webHidden/>
              </w:rPr>
              <w:fldChar w:fldCharType="separate"/>
            </w:r>
            <w:r>
              <w:rPr>
                <w:noProof/>
                <w:webHidden/>
              </w:rPr>
              <w:t>7</w:t>
            </w:r>
            <w:r>
              <w:rPr>
                <w:noProof/>
                <w:webHidden/>
              </w:rPr>
              <w:fldChar w:fldCharType="end"/>
            </w:r>
          </w:hyperlink>
        </w:p>
        <w:p w14:paraId="47B857ED" w14:textId="6CC8DC24" w:rsidR="002D2763" w:rsidRDefault="002D2763">
          <w:pPr>
            <w:pStyle w:val="TOC3"/>
            <w:tabs>
              <w:tab w:val="right" w:leader="dot" w:pos="9350"/>
            </w:tabs>
            <w:rPr>
              <w:rFonts w:cstheme="minorBidi"/>
              <w:noProof/>
            </w:rPr>
          </w:pPr>
          <w:hyperlink w:anchor="_Toc36654806" w:history="1">
            <w:r w:rsidRPr="00B273CF">
              <w:rPr>
                <w:rStyle w:val="Hyperlink"/>
                <w:noProof/>
              </w:rPr>
              <w:t>Check Distribution for Rhode Island 2010 Data</w:t>
            </w:r>
            <w:r>
              <w:rPr>
                <w:noProof/>
                <w:webHidden/>
              </w:rPr>
              <w:tab/>
            </w:r>
            <w:r>
              <w:rPr>
                <w:noProof/>
                <w:webHidden/>
              </w:rPr>
              <w:fldChar w:fldCharType="begin"/>
            </w:r>
            <w:r>
              <w:rPr>
                <w:noProof/>
                <w:webHidden/>
              </w:rPr>
              <w:instrText xml:space="preserve"> PAGEREF _Toc36654806 \h </w:instrText>
            </w:r>
            <w:r>
              <w:rPr>
                <w:noProof/>
                <w:webHidden/>
              </w:rPr>
            </w:r>
            <w:r>
              <w:rPr>
                <w:noProof/>
                <w:webHidden/>
              </w:rPr>
              <w:fldChar w:fldCharType="separate"/>
            </w:r>
            <w:r>
              <w:rPr>
                <w:noProof/>
                <w:webHidden/>
              </w:rPr>
              <w:t>7</w:t>
            </w:r>
            <w:r>
              <w:rPr>
                <w:noProof/>
                <w:webHidden/>
              </w:rPr>
              <w:fldChar w:fldCharType="end"/>
            </w:r>
          </w:hyperlink>
        </w:p>
        <w:p w14:paraId="061209E0" w14:textId="44D970CE" w:rsidR="002D2763" w:rsidRDefault="002D2763">
          <w:pPr>
            <w:pStyle w:val="TOC1"/>
            <w:tabs>
              <w:tab w:val="right" w:leader="dot" w:pos="9350"/>
            </w:tabs>
            <w:rPr>
              <w:rFonts w:cstheme="minorBidi"/>
              <w:noProof/>
            </w:rPr>
          </w:pPr>
          <w:hyperlink w:anchor="_Toc36654807" w:history="1">
            <w:r w:rsidRPr="00B273CF">
              <w:rPr>
                <w:rStyle w:val="Hyperlink"/>
                <w:noProof/>
              </w:rPr>
              <w:t>Build a Linear Regression Model</w:t>
            </w:r>
            <w:r>
              <w:rPr>
                <w:noProof/>
                <w:webHidden/>
              </w:rPr>
              <w:tab/>
            </w:r>
            <w:r>
              <w:rPr>
                <w:noProof/>
                <w:webHidden/>
              </w:rPr>
              <w:fldChar w:fldCharType="begin"/>
            </w:r>
            <w:r>
              <w:rPr>
                <w:noProof/>
                <w:webHidden/>
              </w:rPr>
              <w:instrText xml:space="preserve"> PAGEREF _Toc36654807 \h </w:instrText>
            </w:r>
            <w:r>
              <w:rPr>
                <w:noProof/>
                <w:webHidden/>
              </w:rPr>
            </w:r>
            <w:r>
              <w:rPr>
                <w:noProof/>
                <w:webHidden/>
              </w:rPr>
              <w:fldChar w:fldCharType="separate"/>
            </w:r>
            <w:r>
              <w:rPr>
                <w:noProof/>
                <w:webHidden/>
              </w:rPr>
              <w:t>9</w:t>
            </w:r>
            <w:r>
              <w:rPr>
                <w:noProof/>
                <w:webHidden/>
              </w:rPr>
              <w:fldChar w:fldCharType="end"/>
            </w:r>
          </w:hyperlink>
        </w:p>
        <w:p w14:paraId="7D1183A1" w14:textId="46764682" w:rsidR="002D2763" w:rsidRDefault="002D2763">
          <w:pPr>
            <w:pStyle w:val="TOC2"/>
            <w:tabs>
              <w:tab w:val="right" w:leader="dot" w:pos="9350"/>
            </w:tabs>
            <w:rPr>
              <w:rFonts w:cstheme="minorBidi"/>
              <w:noProof/>
            </w:rPr>
          </w:pPr>
          <w:hyperlink w:anchor="_Toc36654808" w:history="1">
            <w:r w:rsidRPr="00B273CF">
              <w:rPr>
                <w:rStyle w:val="Hyperlink"/>
                <w:noProof/>
              </w:rPr>
              <w:t>Load Training Data &amp; Prepare for Model</w:t>
            </w:r>
            <w:r>
              <w:rPr>
                <w:noProof/>
                <w:webHidden/>
              </w:rPr>
              <w:tab/>
            </w:r>
            <w:r>
              <w:rPr>
                <w:noProof/>
                <w:webHidden/>
              </w:rPr>
              <w:fldChar w:fldCharType="begin"/>
            </w:r>
            <w:r>
              <w:rPr>
                <w:noProof/>
                <w:webHidden/>
              </w:rPr>
              <w:instrText xml:space="preserve"> PAGEREF _Toc36654808 \h </w:instrText>
            </w:r>
            <w:r>
              <w:rPr>
                <w:noProof/>
                <w:webHidden/>
              </w:rPr>
            </w:r>
            <w:r>
              <w:rPr>
                <w:noProof/>
                <w:webHidden/>
              </w:rPr>
              <w:fldChar w:fldCharType="separate"/>
            </w:r>
            <w:r>
              <w:rPr>
                <w:noProof/>
                <w:webHidden/>
              </w:rPr>
              <w:t>9</w:t>
            </w:r>
            <w:r>
              <w:rPr>
                <w:noProof/>
                <w:webHidden/>
              </w:rPr>
              <w:fldChar w:fldCharType="end"/>
            </w:r>
          </w:hyperlink>
        </w:p>
        <w:p w14:paraId="23F3AC9A" w14:textId="527E9371" w:rsidR="002D2763" w:rsidRDefault="002D2763">
          <w:pPr>
            <w:pStyle w:val="TOC2"/>
            <w:tabs>
              <w:tab w:val="right" w:leader="dot" w:pos="9350"/>
            </w:tabs>
            <w:rPr>
              <w:rFonts w:cstheme="minorBidi"/>
              <w:noProof/>
            </w:rPr>
          </w:pPr>
          <w:hyperlink w:anchor="_Toc36654809" w:history="1">
            <w:r w:rsidRPr="00B273CF">
              <w:rPr>
                <w:rStyle w:val="Hyperlink"/>
                <w:noProof/>
              </w:rPr>
              <w:t>Checking Linear Regression Relationship</w:t>
            </w:r>
            <w:r>
              <w:rPr>
                <w:noProof/>
                <w:webHidden/>
              </w:rPr>
              <w:tab/>
            </w:r>
            <w:r>
              <w:rPr>
                <w:noProof/>
                <w:webHidden/>
              </w:rPr>
              <w:fldChar w:fldCharType="begin"/>
            </w:r>
            <w:r>
              <w:rPr>
                <w:noProof/>
                <w:webHidden/>
              </w:rPr>
              <w:instrText xml:space="preserve"> PAGEREF _Toc36654809 \h </w:instrText>
            </w:r>
            <w:r>
              <w:rPr>
                <w:noProof/>
                <w:webHidden/>
              </w:rPr>
            </w:r>
            <w:r>
              <w:rPr>
                <w:noProof/>
                <w:webHidden/>
              </w:rPr>
              <w:fldChar w:fldCharType="separate"/>
            </w:r>
            <w:r>
              <w:rPr>
                <w:noProof/>
                <w:webHidden/>
              </w:rPr>
              <w:t>10</w:t>
            </w:r>
            <w:r>
              <w:rPr>
                <w:noProof/>
                <w:webHidden/>
              </w:rPr>
              <w:fldChar w:fldCharType="end"/>
            </w:r>
          </w:hyperlink>
        </w:p>
        <w:p w14:paraId="56316630" w14:textId="2B06B329" w:rsidR="002D2763" w:rsidRDefault="002D2763">
          <w:pPr>
            <w:pStyle w:val="TOC3"/>
            <w:tabs>
              <w:tab w:val="right" w:leader="dot" w:pos="9350"/>
            </w:tabs>
            <w:rPr>
              <w:rFonts w:cstheme="minorBidi"/>
              <w:noProof/>
            </w:rPr>
          </w:pPr>
          <w:hyperlink w:anchor="_Toc36654810" w:history="1">
            <w:r w:rsidRPr="00B273CF">
              <w:rPr>
                <w:rStyle w:val="Hyperlink"/>
                <w:noProof/>
              </w:rPr>
              <w:t>Check for Linear Relationship</w:t>
            </w:r>
            <w:r>
              <w:rPr>
                <w:noProof/>
                <w:webHidden/>
              </w:rPr>
              <w:tab/>
            </w:r>
            <w:r>
              <w:rPr>
                <w:noProof/>
                <w:webHidden/>
              </w:rPr>
              <w:fldChar w:fldCharType="begin"/>
            </w:r>
            <w:r>
              <w:rPr>
                <w:noProof/>
                <w:webHidden/>
              </w:rPr>
              <w:instrText xml:space="preserve"> PAGEREF _Toc36654810 \h </w:instrText>
            </w:r>
            <w:r>
              <w:rPr>
                <w:noProof/>
                <w:webHidden/>
              </w:rPr>
            </w:r>
            <w:r>
              <w:rPr>
                <w:noProof/>
                <w:webHidden/>
              </w:rPr>
              <w:fldChar w:fldCharType="separate"/>
            </w:r>
            <w:r>
              <w:rPr>
                <w:noProof/>
                <w:webHidden/>
              </w:rPr>
              <w:t>10</w:t>
            </w:r>
            <w:r>
              <w:rPr>
                <w:noProof/>
                <w:webHidden/>
              </w:rPr>
              <w:fldChar w:fldCharType="end"/>
            </w:r>
          </w:hyperlink>
        </w:p>
        <w:p w14:paraId="402A1BE6" w14:textId="2797BC1F" w:rsidR="002D2763" w:rsidRDefault="002D2763">
          <w:pPr>
            <w:pStyle w:val="TOC3"/>
            <w:tabs>
              <w:tab w:val="right" w:leader="dot" w:pos="9350"/>
            </w:tabs>
            <w:rPr>
              <w:rFonts w:cstheme="minorBidi"/>
              <w:noProof/>
            </w:rPr>
          </w:pPr>
          <w:hyperlink w:anchor="_Toc36654811" w:history="1">
            <w:r w:rsidRPr="00B273CF">
              <w:rPr>
                <w:rStyle w:val="Hyperlink"/>
                <w:noProof/>
              </w:rPr>
              <w:t>Train-Test Split of Training Data Set</w:t>
            </w:r>
            <w:r>
              <w:rPr>
                <w:noProof/>
                <w:webHidden/>
              </w:rPr>
              <w:tab/>
            </w:r>
            <w:r>
              <w:rPr>
                <w:noProof/>
                <w:webHidden/>
              </w:rPr>
              <w:fldChar w:fldCharType="begin"/>
            </w:r>
            <w:r>
              <w:rPr>
                <w:noProof/>
                <w:webHidden/>
              </w:rPr>
              <w:instrText xml:space="preserve"> PAGEREF _Toc36654811 \h </w:instrText>
            </w:r>
            <w:r>
              <w:rPr>
                <w:noProof/>
                <w:webHidden/>
              </w:rPr>
            </w:r>
            <w:r>
              <w:rPr>
                <w:noProof/>
                <w:webHidden/>
              </w:rPr>
              <w:fldChar w:fldCharType="separate"/>
            </w:r>
            <w:r>
              <w:rPr>
                <w:noProof/>
                <w:webHidden/>
              </w:rPr>
              <w:t>11</w:t>
            </w:r>
            <w:r>
              <w:rPr>
                <w:noProof/>
                <w:webHidden/>
              </w:rPr>
              <w:fldChar w:fldCharType="end"/>
            </w:r>
          </w:hyperlink>
        </w:p>
        <w:p w14:paraId="2A7D25F1" w14:textId="6844B6CF" w:rsidR="002D2763" w:rsidRDefault="002D2763">
          <w:pPr>
            <w:pStyle w:val="TOC3"/>
            <w:tabs>
              <w:tab w:val="right" w:leader="dot" w:pos="9350"/>
            </w:tabs>
            <w:rPr>
              <w:rFonts w:cstheme="minorBidi"/>
              <w:noProof/>
            </w:rPr>
          </w:pPr>
          <w:hyperlink w:anchor="_Toc36654812" w:history="1">
            <w:r w:rsidRPr="00B273CF">
              <w:rPr>
                <w:rStyle w:val="Hyperlink"/>
                <w:noProof/>
              </w:rPr>
              <w:t>Create Linear Regression Model &amp; Statistical Descriptions</w:t>
            </w:r>
            <w:r>
              <w:rPr>
                <w:noProof/>
                <w:webHidden/>
              </w:rPr>
              <w:tab/>
            </w:r>
            <w:r>
              <w:rPr>
                <w:noProof/>
                <w:webHidden/>
              </w:rPr>
              <w:fldChar w:fldCharType="begin"/>
            </w:r>
            <w:r>
              <w:rPr>
                <w:noProof/>
                <w:webHidden/>
              </w:rPr>
              <w:instrText xml:space="preserve"> PAGEREF _Toc36654812 \h </w:instrText>
            </w:r>
            <w:r>
              <w:rPr>
                <w:noProof/>
                <w:webHidden/>
              </w:rPr>
            </w:r>
            <w:r>
              <w:rPr>
                <w:noProof/>
                <w:webHidden/>
              </w:rPr>
              <w:fldChar w:fldCharType="separate"/>
            </w:r>
            <w:r>
              <w:rPr>
                <w:noProof/>
                <w:webHidden/>
              </w:rPr>
              <w:t>11</w:t>
            </w:r>
            <w:r>
              <w:rPr>
                <w:noProof/>
                <w:webHidden/>
              </w:rPr>
              <w:fldChar w:fldCharType="end"/>
            </w:r>
          </w:hyperlink>
        </w:p>
        <w:p w14:paraId="1E254ACC" w14:textId="754ACEEC" w:rsidR="002D2763" w:rsidRDefault="002D2763">
          <w:pPr>
            <w:pStyle w:val="TOC3"/>
            <w:tabs>
              <w:tab w:val="right" w:leader="dot" w:pos="9350"/>
            </w:tabs>
            <w:rPr>
              <w:rFonts w:cstheme="minorBidi"/>
              <w:noProof/>
            </w:rPr>
          </w:pPr>
          <w:hyperlink w:anchor="_Toc36654813" w:history="1">
            <w:r w:rsidRPr="00B273CF">
              <w:rPr>
                <w:rStyle w:val="Hyperlink"/>
                <w:noProof/>
              </w:rPr>
              <w:t>Regression Diagnostics</w:t>
            </w:r>
            <w:r>
              <w:rPr>
                <w:noProof/>
                <w:webHidden/>
              </w:rPr>
              <w:tab/>
            </w:r>
            <w:r>
              <w:rPr>
                <w:noProof/>
                <w:webHidden/>
              </w:rPr>
              <w:fldChar w:fldCharType="begin"/>
            </w:r>
            <w:r>
              <w:rPr>
                <w:noProof/>
                <w:webHidden/>
              </w:rPr>
              <w:instrText xml:space="preserve"> PAGEREF _Toc36654813 \h </w:instrText>
            </w:r>
            <w:r>
              <w:rPr>
                <w:noProof/>
                <w:webHidden/>
              </w:rPr>
            </w:r>
            <w:r>
              <w:rPr>
                <w:noProof/>
                <w:webHidden/>
              </w:rPr>
              <w:fldChar w:fldCharType="separate"/>
            </w:r>
            <w:r>
              <w:rPr>
                <w:noProof/>
                <w:webHidden/>
              </w:rPr>
              <w:t>12</w:t>
            </w:r>
            <w:r>
              <w:rPr>
                <w:noProof/>
                <w:webHidden/>
              </w:rPr>
              <w:fldChar w:fldCharType="end"/>
            </w:r>
          </w:hyperlink>
        </w:p>
        <w:p w14:paraId="17B32916" w14:textId="13B1A5DF" w:rsidR="002D2763" w:rsidRDefault="002D2763">
          <w:pPr>
            <w:pStyle w:val="TOC3"/>
            <w:tabs>
              <w:tab w:val="right" w:leader="dot" w:pos="9350"/>
            </w:tabs>
            <w:rPr>
              <w:rFonts w:cstheme="minorBidi"/>
              <w:noProof/>
            </w:rPr>
          </w:pPr>
          <w:hyperlink w:anchor="_Toc36654814" w:history="1">
            <w:r w:rsidRPr="00B273CF">
              <w:rPr>
                <w:rStyle w:val="Hyperlink"/>
                <w:noProof/>
              </w:rPr>
              <w:t>Model Performance</w:t>
            </w:r>
            <w:r>
              <w:rPr>
                <w:noProof/>
                <w:webHidden/>
              </w:rPr>
              <w:tab/>
            </w:r>
            <w:r>
              <w:rPr>
                <w:noProof/>
                <w:webHidden/>
              </w:rPr>
              <w:fldChar w:fldCharType="begin"/>
            </w:r>
            <w:r>
              <w:rPr>
                <w:noProof/>
                <w:webHidden/>
              </w:rPr>
              <w:instrText xml:space="preserve"> PAGEREF _Toc36654814 \h </w:instrText>
            </w:r>
            <w:r>
              <w:rPr>
                <w:noProof/>
                <w:webHidden/>
              </w:rPr>
            </w:r>
            <w:r>
              <w:rPr>
                <w:noProof/>
                <w:webHidden/>
              </w:rPr>
              <w:fldChar w:fldCharType="separate"/>
            </w:r>
            <w:r>
              <w:rPr>
                <w:noProof/>
                <w:webHidden/>
              </w:rPr>
              <w:t>14</w:t>
            </w:r>
            <w:r>
              <w:rPr>
                <w:noProof/>
                <w:webHidden/>
              </w:rPr>
              <w:fldChar w:fldCharType="end"/>
            </w:r>
          </w:hyperlink>
        </w:p>
        <w:p w14:paraId="4F3BF494" w14:textId="428DA570" w:rsidR="002D2763" w:rsidRDefault="002D2763">
          <w:pPr>
            <w:pStyle w:val="TOC1"/>
            <w:tabs>
              <w:tab w:val="right" w:leader="dot" w:pos="9350"/>
            </w:tabs>
            <w:rPr>
              <w:rFonts w:cstheme="minorBidi"/>
              <w:noProof/>
            </w:rPr>
          </w:pPr>
          <w:hyperlink w:anchor="_Toc36654815" w:history="1">
            <w:r w:rsidRPr="00B273CF">
              <w:rPr>
                <w:rStyle w:val="Hyperlink"/>
                <w:noProof/>
              </w:rPr>
              <w:t>Predicting Population for Rhode Island State</w:t>
            </w:r>
            <w:r>
              <w:rPr>
                <w:noProof/>
                <w:webHidden/>
              </w:rPr>
              <w:tab/>
            </w:r>
            <w:r>
              <w:rPr>
                <w:noProof/>
                <w:webHidden/>
              </w:rPr>
              <w:fldChar w:fldCharType="begin"/>
            </w:r>
            <w:r>
              <w:rPr>
                <w:noProof/>
                <w:webHidden/>
              </w:rPr>
              <w:instrText xml:space="preserve"> PAGEREF _Toc36654815 \h </w:instrText>
            </w:r>
            <w:r>
              <w:rPr>
                <w:noProof/>
                <w:webHidden/>
              </w:rPr>
            </w:r>
            <w:r>
              <w:rPr>
                <w:noProof/>
                <w:webHidden/>
              </w:rPr>
              <w:fldChar w:fldCharType="separate"/>
            </w:r>
            <w:r>
              <w:rPr>
                <w:noProof/>
                <w:webHidden/>
              </w:rPr>
              <w:t>16</w:t>
            </w:r>
            <w:r>
              <w:rPr>
                <w:noProof/>
                <w:webHidden/>
              </w:rPr>
              <w:fldChar w:fldCharType="end"/>
            </w:r>
          </w:hyperlink>
        </w:p>
        <w:p w14:paraId="4A22A576" w14:textId="5F9B8E4D" w:rsidR="002D2763" w:rsidRDefault="002D2763">
          <w:pPr>
            <w:pStyle w:val="TOC2"/>
            <w:tabs>
              <w:tab w:val="right" w:leader="dot" w:pos="9350"/>
            </w:tabs>
            <w:rPr>
              <w:rFonts w:cstheme="minorBidi"/>
              <w:noProof/>
            </w:rPr>
          </w:pPr>
          <w:hyperlink w:anchor="_Toc36654816" w:history="1">
            <w:r w:rsidRPr="00B273CF">
              <w:rPr>
                <w:rStyle w:val="Hyperlink"/>
                <w:noProof/>
              </w:rPr>
              <w:t>Loading Feature Values for Predictions</w:t>
            </w:r>
            <w:r>
              <w:rPr>
                <w:noProof/>
                <w:webHidden/>
              </w:rPr>
              <w:tab/>
            </w:r>
            <w:r>
              <w:rPr>
                <w:noProof/>
                <w:webHidden/>
              </w:rPr>
              <w:fldChar w:fldCharType="begin"/>
            </w:r>
            <w:r>
              <w:rPr>
                <w:noProof/>
                <w:webHidden/>
              </w:rPr>
              <w:instrText xml:space="preserve"> PAGEREF _Toc36654816 \h </w:instrText>
            </w:r>
            <w:r>
              <w:rPr>
                <w:noProof/>
                <w:webHidden/>
              </w:rPr>
            </w:r>
            <w:r>
              <w:rPr>
                <w:noProof/>
                <w:webHidden/>
              </w:rPr>
              <w:fldChar w:fldCharType="separate"/>
            </w:r>
            <w:r>
              <w:rPr>
                <w:noProof/>
                <w:webHidden/>
              </w:rPr>
              <w:t>16</w:t>
            </w:r>
            <w:r>
              <w:rPr>
                <w:noProof/>
                <w:webHidden/>
              </w:rPr>
              <w:fldChar w:fldCharType="end"/>
            </w:r>
          </w:hyperlink>
        </w:p>
        <w:p w14:paraId="2E327596" w14:textId="5F129911" w:rsidR="002D2763" w:rsidRDefault="002D2763">
          <w:pPr>
            <w:pStyle w:val="TOC2"/>
            <w:tabs>
              <w:tab w:val="right" w:leader="dot" w:pos="9350"/>
            </w:tabs>
            <w:rPr>
              <w:rFonts w:cstheme="minorBidi"/>
              <w:noProof/>
            </w:rPr>
          </w:pPr>
          <w:hyperlink w:anchor="_Toc36654817" w:history="1">
            <w:r w:rsidRPr="00B273CF">
              <w:rPr>
                <w:rStyle w:val="Hyperlink"/>
                <w:noProof/>
              </w:rPr>
              <w:t>Saving the Final Output in a File</w:t>
            </w:r>
            <w:r>
              <w:rPr>
                <w:noProof/>
                <w:webHidden/>
              </w:rPr>
              <w:tab/>
            </w:r>
            <w:r>
              <w:rPr>
                <w:noProof/>
                <w:webHidden/>
              </w:rPr>
              <w:fldChar w:fldCharType="begin"/>
            </w:r>
            <w:r>
              <w:rPr>
                <w:noProof/>
                <w:webHidden/>
              </w:rPr>
              <w:instrText xml:space="preserve"> PAGEREF _Toc36654817 \h </w:instrText>
            </w:r>
            <w:r>
              <w:rPr>
                <w:noProof/>
                <w:webHidden/>
              </w:rPr>
            </w:r>
            <w:r>
              <w:rPr>
                <w:noProof/>
                <w:webHidden/>
              </w:rPr>
              <w:fldChar w:fldCharType="separate"/>
            </w:r>
            <w:r>
              <w:rPr>
                <w:noProof/>
                <w:webHidden/>
              </w:rPr>
              <w:t>16</w:t>
            </w:r>
            <w:r>
              <w:rPr>
                <w:noProof/>
                <w:webHidden/>
              </w:rPr>
              <w:fldChar w:fldCharType="end"/>
            </w:r>
          </w:hyperlink>
        </w:p>
        <w:p w14:paraId="60D5CD89" w14:textId="79E30312" w:rsidR="002D2763" w:rsidRDefault="002D2763">
          <w:pPr>
            <w:pStyle w:val="TOC1"/>
            <w:tabs>
              <w:tab w:val="right" w:leader="dot" w:pos="9350"/>
            </w:tabs>
            <w:rPr>
              <w:rFonts w:cstheme="minorBidi"/>
              <w:noProof/>
            </w:rPr>
          </w:pPr>
          <w:hyperlink w:anchor="_Toc36654818" w:history="1">
            <w:r w:rsidRPr="00B273CF">
              <w:rPr>
                <w:rStyle w:val="Hyperlink"/>
                <w:noProof/>
              </w:rPr>
              <w:t>Final Outputs &amp; Conclusions</w:t>
            </w:r>
            <w:r>
              <w:rPr>
                <w:noProof/>
                <w:webHidden/>
              </w:rPr>
              <w:tab/>
            </w:r>
            <w:r>
              <w:rPr>
                <w:noProof/>
                <w:webHidden/>
              </w:rPr>
              <w:fldChar w:fldCharType="begin"/>
            </w:r>
            <w:r>
              <w:rPr>
                <w:noProof/>
                <w:webHidden/>
              </w:rPr>
              <w:instrText xml:space="preserve"> PAGEREF _Toc36654818 \h </w:instrText>
            </w:r>
            <w:r>
              <w:rPr>
                <w:noProof/>
                <w:webHidden/>
              </w:rPr>
            </w:r>
            <w:r>
              <w:rPr>
                <w:noProof/>
                <w:webHidden/>
              </w:rPr>
              <w:fldChar w:fldCharType="separate"/>
            </w:r>
            <w:r>
              <w:rPr>
                <w:noProof/>
                <w:webHidden/>
              </w:rPr>
              <w:t>17</w:t>
            </w:r>
            <w:r>
              <w:rPr>
                <w:noProof/>
                <w:webHidden/>
              </w:rPr>
              <w:fldChar w:fldCharType="end"/>
            </w:r>
          </w:hyperlink>
        </w:p>
        <w:p w14:paraId="053AFD01" w14:textId="2239B510" w:rsidR="002D2763" w:rsidRDefault="002D2763">
          <w:pPr>
            <w:pStyle w:val="TOC2"/>
            <w:tabs>
              <w:tab w:val="right" w:leader="dot" w:pos="9350"/>
            </w:tabs>
            <w:rPr>
              <w:rFonts w:cstheme="minorBidi"/>
              <w:noProof/>
            </w:rPr>
          </w:pPr>
          <w:hyperlink w:anchor="_Toc36654819" w:history="1">
            <w:r w:rsidRPr="00B273CF">
              <w:rPr>
                <w:rStyle w:val="Hyperlink"/>
                <w:noProof/>
              </w:rPr>
              <w:t>Console Output for R Script</w:t>
            </w:r>
            <w:r>
              <w:rPr>
                <w:noProof/>
                <w:webHidden/>
              </w:rPr>
              <w:tab/>
            </w:r>
            <w:r>
              <w:rPr>
                <w:noProof/>
                <w:webHidden/>
              </w:rPr>
              <w:fldChar w:fldCharType="begin"/>
            </w:r>
            <w:r>
              <w:rPr>
                <w:noProof/>
                <w:webHidden/>
              </w:rPr>
              <w:instrText xml:space="preserve"> PAGEREF _Toc36654819 \h </w:instrText>
            </w:r>
            <w:r>
              <w:rPr>
                <w:noProof/>
                <w:webHidden/>
              </w:rPr>
            </w:r>
            <w:r>
              <w:rPr>
                <w:noProof/>
                <w:webHidden/>
              </w:rPr>
              <w:fldChar w:fldCharType="separate"/>
            </w:r>
            <w:r>
              <w:rPr>
                <w:noProof/>
                <w:webHidden/>
              </w:rPr>
              <w:t>17</w:t>
            </w:r>
            <w:r>
              <w:rPr>
                <w:noProof/>
                <w:webHidden/>
              </w:rPr>
              <w:fldChar w:fldCharType="end"/>
            </w:r>
          </w:hyperlink>
        </w:p>
        <w:p w14:paraId="4308C8FC" w14:textId="41264061" w:rsidR="002D2763" w:rsidRDefault="002D2763">
          <w:pPr>
            <w:pStyle w:val="TOC2"/>
            <w:tabs>
              <w:tab w:val="right" w:leader="dot" w:pos="9350"/>
            </w:tabs>
            <w:rPr>
              <w:rFonts w:cstheme="minorBidi"/>
              <w:noProof/>
            </w:rPr>
          </w:pPr>
          <w:hyperlink w:anchor="_Toc36654820" w:history="1">
            <w:r w:rsidRPr="00B273CF">
              <w:rPr>
                <w:rStyle w:val="Hyperlink"/>
                <w:noProof/>
              </w:rPr>
              <w:t>Final Output File with Predicted Populations</w:t>
            </w:r>
            <w:r>
              <w:rPr>
                <w:noProof/>
                <w:webHidden/>
              </w:rPr>
              <w:tab/>
            </w:r>
            <w:r>
              <w:rPr>
                <w:noProof/>
                <w:webHidden/>
              </w:rPr>
              <w:fldChar w:fldCharType="begin"/>
            </w:r>
            <w:r>
              <w:rPr>
                <w:noProof/>
                <w:webHidden/>
              </w:rPr>
              <w:instrText xml:space="preserve"> PAGEREF _Toc36654820 \h </w:instrText>
            </w:r>
            <w:r>
              <w:rPr>
                <w:noProof/>
                <w:webHidden/>
              </w:rPr>
            </w:r>
            <w:r>
              <w:rPr>
                <w:noProof/>
                <w:webHidden/>
              </w:rPr>
              <w:fldChar w:fldCharType="separate"/>
            </w:r>
            <w:r>
              <w:rPr>
                <w:noProof/>
                <w:webHidden/>
              </w:rPr>
              <w:t>20</w:t>
            </w:r>
            <w:r>
              <w:rPr>
                <w:noProof/>
                <w:webHidden/>
              </w:rPr>
              <w:fldChar w:fldCharType="end"/>
            </w:r>
          </w:hyperlink>
        </w:p>
        <w:p w14:paraId="4313392C" w14:textId="3555658E" w:rsidR="002D2763" w:rsidRDefault="002D2763">
          <w:pPr>
            <w:pStyle w:val="TOC2"/>
            <w:tabs>
              <w:tab w:val="right" w:leader="dot" w:pos="9350"/>
            </w:tabs>
            <w:rPr>
              <w:rFonts w:cstheme="minorBidi"/>
              <w:noProof/>
            </w:rPr>
          </w:pPr>
          <w:hyperlink w:anchor="_Toc36654821" w:history="1">
            <w:r w:rsidRPr="00B273CF">
              <w:rPr>
                <w:rStyle w:val="Hyperlink"/>
                <w:noProof/>
              </w:rPr>
              <w:t>Conclusion</w:t>
            </w:r>
            <w:r>
              <w:rPr>
                <w:noProof/>
                <w:webHidden/>
              </w:rPr>
              <w:tab/>
            </w:r>
            <w:r>
              <w:rPr>
                <w:noProof/>
                <w:webHidden/>
              </w:rPr>
              <w:fldChar w:fldCharType="begin"/>
            </w:r>
            <w:r>
              <w:rPr>
                <w:noProof/>
                <w:webHidden/>
              </w:rPr>
              <w:instrText xml:space="preserve"> PAGEREF _Toc36654821 \h </w:instrText>
            </w:r>
            <w:r>
              <w:rPr>
                <w:noProof/>
                <w:webHidden/>
              </w:rPr>
            </w:r>
            <w:r>
              <w:rPr>
                <w:noProof/>
                <w:webHidden/>
              </w:rPr>
              <w:fldChar w:fldCharType="separate"/>
            </w:r>
            <w:r>
              <w:rPr>
                <w:noProof/>
                <w:webHidden/>
              </w:rPr>
              <w:t>21</w:t>
            </w:r>
            <w:r>
              <w:rPr>
                <w:noProof/>
                <w:webHidden/>
              </w:rPr>
              <w:fldChar w:fldCharType="end"/>
            </w:r>
          </w:hyperlink>
        </w:p>
        <w:p w14:paraId="53852DB7" w14:textId="1CB29DF5" w:rsidR="002D2763" w:rsidRDefault="002D2763">
          <w:pPr>
            <w:pStyle w:val="TOC1"/>
            <w:tabs>
              <w:tab w:val="right" w:leader="dot" w:pos="9350"/>
            </w:tabs>
            <w:rPr>
              <w:rFonts w:cstheme="minorBidi"/>
              <w:noProof/>
            </w:rPr>
          </w:pPr>
          <w:hyperlink w:anchor="_Toc36654822" w:history="1">
            <w:r w:rsidRPr="00B273CF">
              <w:rPr>
                <w:rStyle w:val="Hyperlink"/>
                <w:noProof/>
              </w:rPr>
              <w:t>Acknowledgment</w:t>
            </w:r>
            <w:r>
              <w:rPr>
                <w:noProof/>
                <w:webHidden/>
              </w:rPr>
              <w:tab/>
            </w:r>
            <w:r>
              <w:rPr>
                <w:noProof/>
                <w:webHidden/>
              </w:rPr>
              <w:fldChar w:fldCharType="begin"/>
            </w:r>
            <w:r>
              <w:rPr>
                <w:noProof/>
                <w:webHidden/>
              </w:rPr>
              <w:instrText xml:space="preserve"> PAGEREF _Toc36654822 \h </w:instrText>
            </w:r>
            <w:r>
              <w:rPr>
                <w:noProof/>
                <w:webHidden/>
              </w:rPr>
            </w:r>
            <w:r>
              <w:rPr>
                <w:noProof/>
                <w:webHidden/>
              </w:rPr>
              <w:fldChar w:fldCharType="separate"/>
            </w:r>
            <w:r>
              <w:rPr>
                <w:noProof/>
                <w:webHidden/>
              </w:rPr>
              <w:t>21</w:t>
            </w:r>
            <w:r>
              <w:rPr>
                <w:noProof/>
                <w:webHidden/>
              </w:rPr>
              <w:fldChar w:fldCharType="end"/>
            </w:r>
          </w:hyperlink>
        </w:p>
        <w:p w14:paraId="3737B26D" w14:textId="5D71A62D" w:rsidR="002D2763" w:rsidRDefault="002D2763">
          <w:pPr>
            <w:pStyle w:val="TOC1"/>
            <w:tabs>
              <w:tab w:val="right" w:leader="dot" w:pos="9350"/>
            </w:tabs>
            <w:rPr>
              <w:rFonts w:cstheme="minorBidi"/>
              <w:noProof/>
            </w:rPr>
          </w:pPr>
          <w:hyperlink w:anchor="_Toc36654823" w:history="1">
            <w:r w:rsidRPr="00B273CF">
              <w:rPr>
                <w:rStyle w:val="Hyperlink"/>
                <w:noProof/>
              </w:rPr>
              <w:t>References</w:t>
            </w:r>
            <w:r>
              <w:rPr>
                <w:noProof/>
                <w:webHidden/>
              </w:rPr>
              <w:tab/>
            </w:r>
            <w:r>
              <w:rPr>
                <w:noProof/>
                <w:webHidden/>
              </w:rPr>
              <w:fldChar w:fldCharType="begin"/>
            </w:r>
            <w:r>
              <w:rPr>
                <w:noProof/>
                <w:webHidden/>
              </w:rPr>
              <w:instrText xml:space="preserve"> PAGEREF _Toc36654823 \h </w:instrText>
            </w:r>
            <w:r>
              <w:rPr>
                <w:noProof/>
                <w:webHidden/>
              </w:rPr>
            </w:r>
            <w:r>
              <w:rPr>
                <w:noProof/>
                <w:webHidden/>
              </w:rPr>
              <w:fldChar w:fldCharType="separate"/>
            </w:r>
            <w:r>
              <w:rPr>
                <w:noProof/>
                <w:webHidden/>
              </w:rPr>
              <w:t>23</w:t>
            </w:r>
            <w:r>
              <w:rPr>
                <w:noProof/>
                <w:webHidden/>
              </w:rPr>
              <w:fldChar w:fldCharType="end"/>
            </w:r>
          </w:hyperlink>
        </w:p>
        <w:p w14:paraId="1FBD0379" w14:textId="6EC4DD7B" w:rsidR="006D31D9" w:rsidRDefault="006D31D9" w:rsidP="006D31D9">
          <w:pPr>
            <w:pStyle w:val="TOC1"/>
            <w:tabs>
              <w:tab w:val="right" w:leader="dot" w:pos="9350"/>
            </w:tabs>
          </w:pPr>
          <w:r>
            <w:rPr>
              <w:b/>
              <w:bCs/>
              <w:noProof/>
            </w:rPr>
            <w:fldChar w:fldCharType="end"/>
          </w:r>
        </w:p>
      </w:sdtContent>
    </w:sdt>
    <w:p w14:paraId="313AEA30" w14:textId="77777777" w:rsidR="00FD5B3D" w:rsidRDefault="00FD5B3D">
      <w:pPr>
        <w:spacing w:line="240" w:lineRule="auto"/>
        <w:ind w:firstLine="0"/>
      </w:pPr>
      <w:r>
        <w:br w:type="page"/>
      </w:r>
    </w:p>
    <w:p w14:paraId="406F46A6" w14:textId="77777777" w:rsidR="00BC4A8D" w:rsidRPr="001E556A" w:rsidRDefault="00BC4A8D" w:rsidP="00BC4A8D">
      <w:pPr>
        <w:ind w:firstLine="0"/>
        <w:jc w:val="center"/>
      </w:pPr>
      <w:r>
        <w:lastRenderedPageBreak/>
        <w:t>Rhode Island 5 Year Population Prediction Report</w:t>
      </w:r>
    </w:p>
    <w:p w14:paraId="2336BA4F" w14:textId="77777777" w:rsidR="00A84280" w:rsidRPr="001E556A" w:rsidRDefault="008C2E50" w:rsidP="00A84280">
      <w:pPr>
        <w:pStyle w:val="Heading1"/>
        <w:ind w:firstLine="0"/>
      </w:pPr>
      <w:bookmarkStart w:id="2" w:name="_Toc36654798"/>
      <w:r w:rsidRPr="008C2E50">
        <w:t>Synopsis</w:t>
      </w:r>
      <w:bookmarkEnd w:id="2"/>
    </w:p>
    <w:p w14:paraId="05962BB0" w14:textId="4CE99B87" w:rsidR="00C9345B" w:rsidRPr="001E556A" w:rsidRDefault="00492546" w:rsidP="00F331A0">
      <w:r w:rsidRPr="00492546">
        <w:t xml:space="preserve">The United States analyzes demographic </w:t>
      </w:r>
      <w:r w:rsidR="00ED4B9D">
        <w:t xml:space="preserve">information </w:t>
      </w:r>
      <w:r w:rsidRPr="00492546">
        <w:t>from the U</w:t>
      </w:r>
      <w:r w:rsidR="00ED4B9D">
        <w:t>.S</w:t>
      </w:r>
      <w:r w:rsidRPr="00492546">
        <w:t xml:space="preserve">. population. The U.S. Census Bureau </w:t>
      </w:r>
      <w:r w:rsidR="00ED4B9D" w:rsidRPr="00492546">
        <w:t>presents</w:t>
      </w:r>
      <w:r w:rsidRPr="00492546">
        <w:t xml:space="preserve"> estimates of the population size of each U.S. state and region. </w:t>
      </w:r>
      <w:r w:rsidR="00ED4B9D">
        <w:t xml:space="preserve">A significant portion of crucial </w:t>
      </w:r>
      <w:r w:rsidRPr="00492546">
        <w:t>decisions are made using the</w:t>
      </w:r>
      <w:r w:rsidR="00ED4B9D">
        <w:t>se</w:t>
      </w:r>
      <w:r w:rsidRPr="00492546">
        <w:t xml:space="preserve"> estimated population dynamics, including the investments in new infrastructure</w:t>
      </w:r>
      <w:r w:rsidR="00ED4B9D">
        <w:t>s</w:t>
      </w:r>
      <w:r w:rsidRPr="00492546">
        <w:t xml:space="preserve">, such as schools and hospitals; establishing new job training centers; opening or closing schools and senior centers; and adjusting the emergency services to the size and characteristics of the demographics of metropolitan and other areas, states, or the country as a whole. </w:t>
      </w:r>
      <w:r w:rsidR="00ED4B9D">
        <w:t>A linear regression model is to be developed and used to predict the population for a U.S. state for the next 5 years</w:t>
      </w:r>
      <w:r w:rsidR="00C81E78">
        <w:t xml:space="preserve"> </w:t>
      </w:r>
      <w:r w:rsidR="00C81E78" w:rsidRPr="00C81E78">
        <w:t>("Performance Assessment - BOM1")</w:t>
      </w:r>
      <w:r w:rsidR="00ED4B9D">
        <w:t xml:space="preserve">. </w:t>
      </w:r>
    </w:p>
    <w:p w14:paraId="6D16C13F" w14:textId="3B9736CC" w:rsidR="00290F40" w:rsidRPr="001E556A" w:rsidRDefault="00ED4B9D" w:rsidP="00A76E39">
      <w:pPr>
        <w:pStyle w:val="Heading1"/>
        <w:ind w:firstLine="0"/>
      </w:pPr>
      <w:bookmarkStart w:id="3" w:name="_Toc36654799"/>
      <w:r>
        <w:t xml:space="preserve">The </w:t>
      </w:r>
      <w:r w:rsidR="00074ACC">
        <w:t xml:space="preserve">United States Population </w:t>
      </w:r>
      <w:r w:rsidR="00214D3E">
        <w:t xml:space="preserve">Raw </w:t>
      </w:r>
      <w:r w:rsidR="007160A1">
        <w:t xml:space="preserve">Data </w:t>
      </w:r>
      <w:r w:rsidR="00074ACC">
        <w:t>Set</w:t>
      </w:r>
      <w:bookmarkEnd w:id="3"/>
    </w:p>
    <w:p w14:paraId="2E7A9A6C" w14:textId="4863E356" w:rsidR="00517673" w:rsidRDefault="007160A1" w:rsidP="00074ACC">
      <w:r>
        <w:t xml:space="preserve">The </w:t>
      </w:r>
      <w:r w:rsidR="00214D3E">
        <w:t xml:space="preserve">United States Population raw data set </w:t>
      </w:r>
      <w:r w:rsidR="00723EC1">
        <w:t xml:space="preserve">is available in a Comma Separated Value format (.CSV) file. </w:t>
      </w:r>
      <w:r w:rsidR="00DC1E57">
        <w:t xml:space="preserve">The file consists of </w:t>
      </w:r>
      <w:r w:rsidR="00ED4B9D">
        <w:t xml:space="preserve">a </w:t>
      </w:r>
      <w:r w:rsidR="00DC1E57">
        <w:t>total</w:t>
      </w:r>
      <w:r w:rsidR="00ED4B9D">
        <w:t xml:space="preserve"> of</w:t>
      </w:r>
      <w:r w:rsidR="00DC1E57">
        <w:t xml:space="preserve"> 67 rows and 10 columns. Out of 67 rows, there are 57 observations for </w:t>
      </w:r>
      <w:r w:rsidR="00EB79F1">
        <w:t xml:space="preserve">different Geographical Areas in United State and 1 </w:t>
      </w:r>
      <w:r w:rsidR="00C356C6">
        <w:t>for Headers</w:t>
      </w:r>
      <w:r w:rsidR="00EB79F1">
        <w:t xml:space="preserve">. </w:t>
      </w:r>
      <w:r w:rsidR="00C356C6">
        <w:t xml:space="preserve">Out of 10 columns, there 9 features </w:t>
      </w:r>
      <w:r w:rsidR="00ED4B9D">
        <w:t>that</w:t>
      </w:r>
      <w:r w:rsidR="00C356C6">
        <w:t xml:space="preserve"> provide </w:t>
      </w:r>
      <w:r w:rsidR="00517673">
        <w:t xml:space="preserve">population estimate </w:t>
      </w:r>
      <w:r w:rsidR="00C356C6">
        <w:t>deta</w:t>
      </w:r>
      <w:r w:rsidR="004767E5">
        <w:t>ils</w:t>
      </w:r>
      <w:r w:rsidR="00517673">
        <w:t xml:space="preserve"> by year</w:t>
      </w:r>
      <w:r w:rsidR="004767E5">
        <w:t xml:space="preserve">. </w:t>
      </w:r>
    </w:p>
    <w:p w14:paraId="1D008493" w14:textId="3B153F8C" w:rsidR="00074ACC" w:rsidRDefault="00517673" w:rsidP="00074ACC">
      <w:r>
        <w:t>In conclusion, t</w:t>
      </w:r>
      <w:r w:rsidR="00723EC1">
        <w:t xml:space="preserve">he data set file </w:t>
      </w:r>
      <w:r w:rsidR="00214D3E">
        <w:t>consists of 2 features</w:t>
      </w:r>
      <w:r w:rsidR="00723EC1">
        <w:t xml:space="preserve">, </w:t>
      </w:r>
      <w:r w:rsidR="00ED4B9D">
        <w:t xml:space="preserve">the </w:t>
      </w:r>
      <w:r w:rsidR="00723EC1">
        <w:t xml:space="preserve">name of the Geographical Area and Population </w:t>
      </w:r>
      <w:r w:rsidR="00AD7EAB">
        <w:t xml:space="preserve">Estimates </w:t>
      </w:r>
      <w:r w:rsidR="00723EC1">
        <w:t>by Years.</w:t>
      </w:r>
      <w:r w:rsidR="00AD7EAB">
        <w:t xml:space="preserve"> </w:t>
      </w:r>
      <w:r w:rsidR="009A2224">
        <w:t xml:space="preserve">The </w:t>
      </w:r>
      <w:r w:rsidR="00FB0825">
        <w:t>structure</w:t>
      </w:r>
      <w:r w:rsidR="009A2224">
        <w:t xml:space="preserve"> of the raw data file is not optimal to be directly loaded into any statistical software for analysis and would need to be rectified to be in a structured format.</w:t>
      </w:r>
    </w:p>
    <w:p w14:paraId="024BF1C4" w14:textId="16097EE3" w:rsidR="00F10E44" w:rsidRDefault="00F10E44" w:rsidP="002B0917">
      <w:pPr>
        <w:pStyle w:val="Heading1"/>
      </w:pPr>
      <w:bookmarkStart w:id="4" w:name="_Toc36654800"/>
      <w:r>
        <w:t xml:space="preserve">Project </w:t>
      </w:r>
      <w:r w:rsidR="00CC24C7">
        <w:t xml:space="preserve">Assumptions &amp; </w:t>
      </w:r>
      <w:r>
        <w:t>Structure</w:t>
      </w:r>
      <w:bookmarkEnd w:id="4"/>
    </w:p>
    <w:p w14:paraId="1B7F1058" w14:textId="5FD8FE4C" w:rsidR="00F10E44" w:rsidRDefault="00F10E44" w:rsidP="00F10E44">
      <w:r>
        <w:t xml:space="preserve">The project structure follows the standard data science template, which consists of folder structures specific to a phase of the project. For example, the “data” folder will house all data set related files. The “data” folder will have sub-folders depicting the type of data file it would </w:t>
      </w:r>
      <w:r>
        <w:lastRenderedPageBreak/>
        <w:t>consist</w:t>
      </w:r>
      <w:r w:rsidR="00ED4B9D">
        <w:t xml:space="preserve"> of</w:t>
      </w:r>
      <w:r>
        <w:t>. For instance, “raw” folder will contain all raw data set files, “processed” folder would consist all files which are produced as an outcome of processing on raw data set files</w:t>
      </w:r>
      <w:r w:rsidR="005A4A2A">
        <w:t xml:space="preserve">, “external” folder would consist final output files that can be released as an outcome of </w:t>
      </w:r>
      <w:r w:rsidR="00ED4B9D">
        <w:t xml:space="preserve">the </w:t>
      </w:r>
      <w:r w:rsidR="005A4A2A">
        <w:t xml:space="preserve">analysis and so forth. </w:t>
      </w:r>
    </w:p>
    <w:p w14:paraId="1D1465CD" w14:textId="0CC6706D" w:rsidR="005A4A2A" w:rsidRDefault="005A4A2A" w:rsidP="00F10E44">
      <w:r>
        <w:t>Some of the important folders that are used in this analysis are:</w:t>
      </w:r>
    </w:p>
    <w:p w14:paraId="33D3B27B" w14:textId="74BBD5AB" w:rsidR="005A4A2A" w:rsidRDefault="005A4A2A" w:rsidP="005A4A2A">
      <w:pPr>
        <w:pStyle w:val="ListParagraph"/>
        <w:numPr>
          <w:ilvl w:val="0"/>
          <w:numId w:val="6"/>
        </w:numPr>
      </w:pPr>
      <w:r>
        <w:t>data/raw</w:t>
      </w:r>
      <w:r w:rsidR="00A5259F">
        <w:t>: Contains raw population data by Geographic Area</w:t>
      </w:r>
    </w:p>
    <w:p w14:paraId="104BED5B" w14:textId="1B978782" w:rsidR="005A4A2A" w:rsidRDefault="005A4A2A" w:rsidP="005A4A2A">
      <w:pPr>
        <w:pStyle w:val="ListParagraph"/>
        <w:numPr>
          <w:ilvl w:val="0"/>
          <w:numId w:val="6"/>
        </w:numPr>
      </w:pPr>
      <w:r>
        <w:t>data/processed</w:t>
      </w:r>
      <w:r w:rsidR="00A5259F">
        <w:t>: Contains processed data set files as a result of Data Munging activities</w:t>
      </w:r>
    </w:p>
    <w:p w14:paraId="613C75F0" w14:textId="22A09522" w:rsidR="005A4A2A" w:rsidRDefault="005A4A2A" w:rsidP="005A4A2A">
      <w:pPr>
        <w:pStyle w:val="ListParagraph"/>
        <w:numPr>
          <w:ilvl w:val="0"/>
          <w:numId w:val="6"/>
        </w:numPr>
      </w:pPr>
      <w:r>
        <w:t>data/external</w:t>
      </w:r>
      <w:r w:rsidR="00A5259F">
        <w:t xml:space="preserve">: Contains final output files as a result of </w:t>
      </w:r>
      <w:r w:rsidR="00ED4B9D">
        <w:t xml:space="preserve">the </w:t>
      </w:r>
      <w:r w:rsidR="00A5259F">
        <w:t>analysis and Linear Regression Model</w:t>
      </w:r>
    </w:p>
    <w:p w14:paraId="33D0542E" w14:textId="407D9714" w:rsidR="005A4A2A" w:rsidRDefault="005A4A2A" w:rsidP="005A4A2A">
      <w:pPr>
        <w:pStyle w:val="ListParagraph"/>
        <w:numPr>
          <w:ilvl w:val="0"/>
          <w:numId w:val="6"/>
        </w:numPr>
      </w:pPr>
      <w:proofErr w:type="spellStart"/>
      <w:r>
        <w:t>src</w:t>
      </w:r>
      <w:proofErr w:type="spellEnd"/>
      <w:r>
        <w:t>/</w:t>
      </w:r>
      <w:proofErr w:type="spellStart"/>
      <w:r>
        <w:t>r_code</w:t>
      </w:r>
      <w:proofErr w:type="spellEnd"/>
      <w:r w:rsidR="00A5259F">
        <w:t>: Contains R Script file used to perform analysis</w:t>
      </w:r>
      <w:r w:rsidR="0057755B">
        <w:t xml:space="preserve"> and prediction. The name of the R script file is “</w:t>
      </w:r>
      <w:r w:rsidR="0057755B" w:rsidRPr="0057755B">
        <w:rPr>
          <w:i/>
          <w:iCs/>
        </w:rPr>
        <w:t>wgu_population_predictions_</w:t>
      </w:r>
      <w:proofErr w:type="gramStart"/>
      <w:r w:rsidR="0057755B" w:rsidRPr="0057755B">
        <w:rPr>
          <w:i/>
          <w:iCs/>
        </w:rPr>
        <w:t>ri.R</w:t>
      </w:r>
      <w:proofErr w:type="gramEnd"/>
      <w:r w:rsidR="0057755B">
        <w:t>”</w:t>
      </w:r>
    </w:p>
    <w:p w14:paraId="16C2231B" w14:textId="029B2423" w:rsidR="00CC24C7" w:rsidRDefault="00CC24C7" w:rsidP="00CC24C7">
      <w:r>
        <w:t>Some important assumptions considered for this analysis &amp; prediction are:</w:t>
      </w:r>
    </w:p>
    <w:p w14:paraId="672A69E7" w14:textId="254BA403" w:rsidR="00CC24C7" w:rsidRDefault="00CC24C7" w:rsidP="00CC24C7">
      <w:pPr>
        <w:pStyle w:val="ListParagraph"/>
        <w:numPr>
          <w:ilvl w:val="0"/>
          <w:numId w:val="10"/>
        </w:numPr>
      </w:pPr>
      <w:r>
        <w:t>The analysis &amp; predictions will be performed in R.</w:t>
      </w:r>
    </w:p>
    <w:p w14:paraId="61DFC7AD" w14:textId="59407505" w:rsidR="00CC24C7" w:rsidRDefault="00CC24C7" w:rsidP="00CC24C7">
      <w:pPr>
        <w:pStyle w:val="ListParagraph"/>
        <w:numPr>
          <w:ilvl w:val="0"/>
          <w:numId w:val="10"/>
        </w:numPr>
      </w:pPr>
      <w:r>
        <w:t>A linear regression methodology is to be used for predicting population</w:t>
      </w:r>
    </w:p>
    <w:p w14:paraId="18D617D9" w14:textId="302494B3" w:rsidR="00CC24C7" w:rsidRPr="00F10E44" w:rsidRDefault="00CC24C7" w:rsidP="00CC24C7">
      <w:pPr>
        <w:pStyle w:val="ListParagraph"/>
        <w:numPr>
          <w:ilvl w:val="0"/>
          <w:numId w:val="10"/>
        </w:numPr>
      </w:pPr>
      <w:r>
        <w:t>The Home State of the author is Rhode Island and all analys</w:t>
      </w:r>
      <w:r w:rsidR="00ED4B9D">
        <w:t>e</w:t>
      </w:r>
      <w:r>
        <w:t>s and prediction</w:t>
      </w:r>
      <w:r w:rsidR="00ED4B9D">
        <w:t>s</w:t>
      </w:r>
      <w:r>
        <w:t xml:space="preserve"> will be specific to only this state. </w:t>
      </w:r>
    </w:p>
    <w:p w14:paraId="644B304C" w14:textId="71A2816C" w:rsidR="002B0917" w:rsidRDefault="00F9473D" w:rsidP="002B0917">
      <w:pPr>
        <w:pStyle w:val="Heading1"/>
      </w:pPr>
      <w:bookmarkStart w:id="5" w:name="_Toc36654801"/>
      <w:r>
        <w:t>Data Munging</w:t>
      </w:r>
      <w:bookmarkEnd w:id="5"/>
    </w:p>
    <w:p w14:paraId="3388B89D" w14:textId="3AC949A0" w:rsidR="00147F9D" w:rsidRDefault="00AF67EA" w:rsidP="00240555">
      <w:pPr>
        <w:pStyle w:val="Heading2"/>
      </w:pPr>
      <w:bookmarkStart w:id="6" w:name="_Toc36654802"/>
      <w:r>
        <w:t>Re-</w:t>
      </w:r>
      <w:r w:rsidR="00FB0825">
        <w:t xml:space="preserve">Structure </w:t>
      </w:r>
      <w:r w:rsidR="00A5259F">
        <w:t xml:space="preserve">Raw </w:t>
      </w:r>
      <w:r w:rsidR="00FB0825">
        <w:t>Data Set</w:t>
      </w:r>
      <w:bookmarkEnd w:id="6"/>
    </w:p>
    <w:p w14:paraId="47D8ECF9" w14:textId="15EDD3E5" w:rsidR="0062726E" w:rsidRDefault="000864CA" w:rsidP="00111CE2">
      <w:pPr>
        <w:ind w:left="720" w:firstLine="0"/>
      </w:pPr>
      <w:r>
        <w:t>The raw data set has a variety of extra information, like “Table 1” header, footer and citation information</w:t>
      </w:r>
      <w:r w:rsidR="00E74E22">
        <w:t xml:space="preserve"> and a few merged cells.</w:t>
      </w:r>
      <w:r w:rsidR="00227E0E">
        <w:t xml:space="preserve"> </w:t>
      </w:r>
      <w:r w:rsidR="00297421">
        <w:t xml:space="preserve">The raw data file is placed under </w:t>
      </w:r>
      <w:r w:rsidR="00ED4B9D">
        <w:t xml:space="preserve">the </w:t>
      </w:r>
      <w:r w:rsidR="00297421">
        <w:t xml:space="preserve">“raw” sub-folder of </w:t>
      </w:r>
      <w:r w:rsidR="00ED4B9D">
        <w:t xml:space="preserve">the </w:t>
      </w:r>
      <w:r w:rsidR="00297421">
        <w:t>“data” folder, as “</w:t>
      </w:r>
      <w:r w:rsidR="00297421" w:rsidRPr="0038407C">
        <w:rPr>
          <w:i/>
          <w:iCs/>
        </w:rPr>
        <w:t>population_raw.csv</w:t>
      </w:r>
      <w:r w:rsidR="00297421">
        <w:t xml:space="preserve">”. </w:t>
      </w:r>
    </w:p>
    <w:p w14:paraId="24B3E91D" w14:textId="70D3A887" w:rsidR="00111CE2" w:rsidRDefault="0038407C" w:rsidP="00111CE2">
      <w:pPr>
        <w:ind w:left="720" w:firstLine="0"/>
      </w:pPr>
      <w:r>
        <w:rPr>
          <w:noProof/>
        </w:rPr>
        <w:lastRenderedPageBreak/>
        <mc:AlternateContent>
          <mc:Choice Requires="wps">
            <w:drawing>
              <wp:anchor distT="45720" distB="45720" distL="114300" distR="114300" simplePos="0" relativeHeight="251704320" behindDoc="0" locked="0" layoutInCell="1" allowOverlap="1" wp14:anchorId="2BE869D9" wp14:editId="3C6F0ED0">
                <wp:simplePos x="0" y="0"/>
                <wp:positionH relativeFrom="column">
                  <wp:posOffset>859809</wp:posOffset>
                </wp:positionH>
                <wp:positionV relativeFrom="paragraph">
                  <wp:posOffset>5378308</wp:posOffset>
                </wp:positionV>
                <wp:extent cx="4087495" cy="269875"/>
                <wp:effectExtent l="0" t="0" r="8255" b="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7495" cy="269875"/>
                        </a:xfrm>
                        <a:prstGeom prst="rect">
                          <a:avLst/>
                        </a:prstGeom>
                        <a:solidFill>
                          <a:srgbClr val="FFFFFF"/>
                        </a:solidFill>
                        <a:ln w="9525">
                          <a:noFill/>
                          <a:miter lim="800000"/>
                          <a:headEnd/>
                          <a:tailEnd/>
                        </a:ln>
                      </wps:spPr>
                      <wps:txbx>
                        <w:txbxContent>
                          <w:p w14:paraId="3737F580" w14:textId="77777777" w:rsidR="008200E7" w:rsidRPr="000B2B76" w:rsidRDefault="008200E7" w:rsidP="0038407C">
                            <w:pPr>
                              <w:rPr>
                                <w:sz w:val="22"/>
                              </w:rPr>
                            </w:pPr>
                            <w:r w:rsidRPr="000B2B76">
                              <w:rPr>
                                <w:sz w:val="22"/>
                              </w:rPr>
                              <w:t xml:space="preserve">Figure 1. </w:t>
                            </w:r>
                            <w:r>
                              <w:rPr>
                                <w:sz w:val="22"/>
                              </w:rPr>
                              <w:t>Raw Data Set for Population by Geographical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E869D9" id="_x0000_t202" coordsize="21600,21600" o:spt="202" path="m,l,21600r21600,l21600,xe">
                <v:stroke joinstyle="miter"/>
                <v:path gradientshapeok="t" o:connecttype="rect"/>
              </v:shapetype>
              <v:shape id="Text Box 2" o:spid="_x0000_s1026" type="#_x0000_t202" style="position:absolute;left:0;text-align:left;margin-left:67.7pt;margin-top:423.5pt;width:321.85pt;height:21.2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" stroked="f">
                <v:textbox>
                  <w:txbxContent>
                    <w:p w14:paraId="3737F580" w14:textId="77777777" w:rsidR="008200E7" w:rsidRPr="000B2B76" w:rsidRDefault="008200E7" w:rsidP="0038407C">
                      <w:pPr>
                        <w:rPr>
                          <w:sz w:val="22"/>
                        </w:rPr>
                      </w:pPr>
                      <w:r w:rsidRPr="000B2B76">
                        <w:rPr>
                          <w:sz w:val="22"/>
                        </w:rPr>
                        <w:t xml:space="preserve">Figure 1. </w:t>
                      </w:r>
                      <w:r>
                        <w:rPr>
                          <w:sz w:val="22"/>
                        </w:rPr>
                        <w:t>Raw Data Set for Population by Geographical Area</w:t>
                      </w:r>
                    </w:p>
                  </w:txbxContent>
                </v:textbox>
                <w10:wrap type="square"/>
              </v:shape>
            </w:pict>
          </mc:Fallback>
        </mc:AlternateContent>
      </w:r>
      <w:r w:rsidR="00111CE2">
        <w:rPr>
          <w:noProof/>
        </w:rPr>
        <w:drawing>
          <wp:inline distT="0" distB="0" distL="0" distR="0" wp14:anchorId="63609B9F" wp14:editId="35AD563C">
            <wp:extent cx="5261212" cy="5307866"/>
            <wp:effectExtent l="0" t="0" r="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65787" cy="5312481"/>
                    </a:xfrm>
                    <a:prstGeom prst="rect">
                      <a:avLst/>
                    </a:prstGeom>
                  </pic:spPr>
                </pic:pic>
              </a:graphicData>
            </a:graphic>
          </wp:inline>
        </w:drawing>
      </w:r>
    </w:p>
    <w:p w14:paraId="5D6D791D" w14:textId="25596064" w:rsidR="0038407C" w:rsidRDefault="0038407C" w:rsidP="00111CE2">
      <w:pPr>
        <w:ind w:left="720" w:firstLine="0"/>
      </w:pPr>
    </w:p>
    <w:p w14:paraId="1F1F332F" w14:textId="3D6FFE48" w:rsidR="00787CDA" w:rsidRDefault="00227E0E" w:rsidP="00147F9D">
      <w:r>
        <w:t>These unwanted details will have to be removed from the file before any other data munging activities could be performed.</w:t>
      </w:r>
      <w:r w:rsidR="00073DF3">
        <w:t xml:space="preserve"> </w:t>
      </w:r>
      <w:r w:rsidR="00ED4B9D">
        <w:t>Besides</w:t>
      </w:r>
      <w:r w:rsidR="00073DF3">
        <w:t xml:space="preserve">, the population estimates contain commas separating the thousands. This format would need to be fixed as well since the final training data set would be saved in Comma Separated Values (CSV) format and retaining the former format </w:t>
      </w:r>
      <w:r w:rsidR="00143310">
        <w:t xml:space="preserve">for population estimates </w:t>
      </w:r>
      <w:r w:rsidR="00073DF3">
        <w:t xml:space="preserve">would hinder </w:t>
      </w:r>
      <w:r w:rsidR="00BA66FE">
        <w:t xml:space="preserve">the </w:t>
      </w:r>
      <w:r w:rsidR="00073DF3">
        <w:t xml:space="preserve">smooth functioning of </w:t>
      </w:r>
      <w:r w:rsidR="00BA66FE">
        <w:t xml:space="preserve">the </w:t>
      </w:r>
      <w:r w:rsidR="00073DF3">
        <w:t xml:space="preserve">script. </w:t>
      </w:r>
    </w:p>
    <w:p w14:paraId="4AB23633" w14:textId="4E364072" w:rsidR="00A5259F" w:rsidRDefault="00A5259F" w:rsidP="00147F9D">
      <w:r>
        <w:lastRenderedPageBreak/>
        <w:t xml:space="preserve">All the above edits to the raw data file are performed manually in Microsoft Excel. The final processed file is then saved as a separate file under </w:t>
      </w:r>
      <w:r w:rsidR="0057755B">
        <w:t xml:space="preserve">the </w:t>
      </w:r>
      <w:r>
        <w:t xml:space="preserve">“processed” sub-folder within </w:t>
      </w:r>
      <w:r w:rsidR="0057755B">
        <w:t xml:space="preserve">the </w:t>
      </w:r>
      <w:r>
        <w:t>“data” folder</w:t>
      </w:r>
      <w:r w:rsidR="0038407C">
        <w:t xml:space="preserve"> as “</w:t>
      </w:r>
      <w:r w:rsidR="0038407C" w:rsidRPr="0038407C">
        <w:rPr>
          <w:i/>
          <w:iCs/>
        </w:rPr>
        <w:t>population.csv</w:t>
      </w:r>
      <w:r w:rsidR="0038407C">
        <w:t>”.</w:t>
      </w:r>
    </w:p>
    <w:p w14:paraId="3757EBF0" w14:textId="2234499D" w:rsidR="00721FDC" w:rsidRDefault="00BC4A8D" w:rsidP="00BC4A8D">
      <w:pPr>
        <w:ind w:left="720"/>
        <w:jc w:val="center"/>
      </w:pPr>
      <w:r>
        <w:rPr>
          <w:noProof/>
        </w:rPr>
        <mc:AlternateContent>
          <mc:Choice Requires="wps">
            <w:drawing>
              <wp:anchor distT="45720" distB="45720" distL="114300" distR="114300" simplePos="0" relativeHeight="251663360" behindDoc="0" locked="0" layoutInCell="1" allowOverlap="1" wp14:anchorId="53CFCE1C" wp14:editId="512730F7">
                <wp:simplePos x="0" y="0"/>
                <wp:positionH relativeFrom="column">
                  <wp:posOffset>600482</wp:posOffset>
                </wp:positionH>
                <wp:positionV relativeFrom="paragraph">
                  <wp:posOffset>3281045</wp:posOffset>
                </wp:positionV>
                <wp:extent cx="5288280" cy="327025"/>
                <wp:effectExtent l="0" t="0" r="7620" b="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8280" cy="327025"/>
                        </a:xfrm>
                        <a:prstGeom prst="rect">
                          <a:avLst/>
                        </a:prstGeom>
                        <a:solidFill>
                          <a:srgbClr val="FFFFFF"/>
                        </a:solidFill>
                        <a:ln w="9525">
                          <a:noFill/>
                          <a:miter lim="800000"/>
                          <a:headEnd/>
                          <a:tailEnd/>
                        </a:ln>
                      </wps:spPr>
                      <wps:txbx>
                        <w:txbxContent>
                          <w:p w14:paraId="74D1EBF2" w14:textId="66DD8FDE" w:rsidR="008200E7" w:rsidRPr="000B2B76" w:rsidRDefault="008200E7" w:rsidP="00143310">
                            <w:pPr>
                              <w:rPr>
                                <w:sz w:val="22"/>
                              </w:rPr>
                            </w:pPr>
                            <w:r w:rsidRPr="000B2B76">
                              <w:rPr>
                                <w:sz w:val="22"/>
                              </w:rPr>
                              <w:t xml:space="preserve">Figure </w:t>
                            </w:r>
                            <w:r>
                              <w:rPr>
                                <w:sz w:val="22"/>
                              </w:rPr>
                              <w:t>2</w:t>
                            </w:r>
                            <w:r w:rsidRPr="000B2B76">
                              <w:rPr>
                                <w:sz w:val="22"/>
                              </w:rPr>
                              <w:t xml:space="preserve">. </w:t>
                            </w:r>
                            <w:r>
                              <w:rPr>
                                <w:sz w:val="22"/>
                              </w:rPr>
                              <w:t>Intermediate Processed Data Set for Population by Geographical Are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FCE1C" id="_x0000_s1027" type="#_x0000_t202" style="position:absolute;left:0;text-align:left;margin-left:47.3pt;margin-top:258.35pt;width:416.4pt;height:25.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" stroked="f">
                <v:textbox>
                  <w:txbxContent>
                    <w:p w14:paraId="74D1EBF2" w14:textId="66DD8FDE" w:rsidR="008200E7" w:rsidRPr="000B2B76" w:rsidRDefault="008200E7" w:rsidP="00143310">
                      <w:pPr>
                        <w:rPr>
                          <w:sz w:val="22"/>
                        </w:rPr>
                      </w:pPr>
                      <w:r w:rsidRPr="000B2B76">
                        <w:rPr>
                          <w:sz w:val="22"/>
                        </w:rPr>
                        <w:t xml:space="preserve">Figure </w:t>
                      </w:r>
                      <w:r>
                        <w:rPr>
                          <w:sz w:val="22"/>
                        </w:rPr>
                        <w:t>2</w:t>
                      </w:r>
                      <w:r w:rsidRPr="000B2B76">
                        <w:rPr>
                          <w:sz w:val="22"/>
                        </w:rPr>
                        <w:t xml:space="preserve">. </w:t>
                      </w:r>
                      <w:r>
                        <w:rPr>
                          <w:sz w:val="22"/>
                        </w:rPr>
                        <w:t>Intermediate Processed Data Set for Population by Geographical Area</w:t>
                      </w:r>
                    </w:p>
                  </w:txbxContent>
                </v:textbox>
                <w10:wrap type="square"/>
              </v:shape>
            </w:pict>
          </mc:Fallback>
        </mc:AlternateContent>
      </w:r>
      <w:r w:rsidR="00073DF3">
        <w:rPr>
          <w:noProof/>
        </w:rPr>
        <w:drawing>
          <wp:inline distT="0" distB="0" distL="0" distR="0" wp14:anchorId="0CD52B71" wp14:editId="1FF5F6AD">
            <wp:extent cx="2991916" cy="321439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7882" cy="3231546"/>
                    </a:xfrm>
                    <a:prstGeom prst="rect">
                      <a:avLst/>
                    </a:prstGeom>
                  </pic:spPr>
                </pic:pic>
              </a:graphicData>
            </a:graphic>
          </wp:inline>
        </w:drawing>
      </w:r>
    </w:p>
    <w:p w14:paraId="238307E0" w14:textId="54460494" w:rsidR="00143310" w:rsidRDefault="00143310" w:rsidP="00147F9D"/>
    <w:p w14:paraId="648E250E" w14:textId="28A9E8D0" w:rsidR="00787CDA" w:rsidRDefault="004E45EE" w:rsidP="004E45EE">
      <w:pPr>
        <w:pStyle w:val="Heading2"/>
      </w:pPr>
      <w:bookmarkStart w:id="7" w:name="_Toc36654803"/>
      <w:r>
        <w:t>Build</w:t>
      </w:r>
      <w:r w:rsidR="001E5E49">
        <w:t>ing</w:t>
      </w:r>
      <w:r>
        <w:t xml:space="preserve"> Home State Dataset</w:t>
      </w:r>
      <w:bookmarkEnd w:id="7"/>
    </w:p>
    <w:p w14:paraId="595B735F" w14:textId="0F61BE17" w:rsidR="004E45EE" w:rsidRDefault="004E45EE" w:rsidP="004E45EE">
      <w:r>
        <w:t xml:space="preserve">The processed data file generated in the previous steps can be used to filter out only Rhode Island specific observations. This would have features for Census, Estimates Baseline and yearly population estimates from 2010 to 2016. </w:t>
      </w:r>
      <w:r w:rsidR="0038407C">
        <w:t>The final processed file is then saved as a separate file under “processed” sub-folder within “data” folder as “</w:t>
      </w:r>
      <w:r w:rsidR="0038407C" w:rsidRPr="0038407C">
        <w:rPr>
          <w:i/>
          <w:iCs/>
        </w:rPr>
        <w:t>population_</w:t>
      </w:r>
      <w:r w:rsidR="00404F9C">
        <w:rPr>
          <w:i/>
          <w:iCs/>
        </w:rPr>
        <w:t>ri</w:t>
      </w:r>
      <w:r w:rsidR="0038407C" w:rsidRPr="0038407C">
        <w:rPr>
          <w:i/>
          <w:iCs/>
        </w:rPr>
        <w:t>.csv</w:t>
      </w:r>
      <w:r w:rsidR="0038407C">
        <w:t>”</w:t>
      </w:r>
    </w:p>
    <w:p w14:paraId="7E7450D7" w14:textId="18273DE6" w:rsidR="006A4314" w:rsidRDefault="006A4314" w:rsidP="00BC4A8D">
      <w:pPr>
        <w:jc w:val="center"/>
      </w:pPr>
      <w:r>
        <w:rPr>
          <w:noProof/>
        </w:rPr>
        <mc:AlternateContent>
          <mc:Choice Requires="wps">
            <w:drawing>
              <wp:anchor distT="45720" distB="45720" distL="114300" distR="114300" simplePos="0" relativeHeight="251659264" behindDoc="0" locked="0" layoutInCell="1" allowOverlap="1" wp14:anchorId="6AAB7943" wp14:editId="74F45DEC">
                <wp:simplePos x="0" y="0"/>
                <wp:positionH relativeFrom="column">
                  <wp:posOffset>1151001</wp:posOffset>
                </wp:positionH>
                <wp:positionV relativeFrom="paragraph">
                  <wp:posOffset>478764</wp:posOffset>
                </wp:positionV>
                <wp:extent cx="3695700" cy="2698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9875"/>
                        </a:xfrm>
                        <a:prstGeom prst="rect">
                          <a:avLst/>
                        </a:prstGeom>
                        <a:solidFill>
                          <a:srgbClr val="FFFFFF"/>
                        </a:solidFill>
                        <a:ln w="9525">
                          <a:noFill/>
                          <a:miter lim="800000"/>
                          <a:headEnd/>
                          <a:tailEnd/>
                        </a:ln>
                      </wps:spPr>
                      <wps:txbx>
                        <w:txbxContent>
                          <w:p w14:paraId="1DDC1B28" w14:textId="4725F448" w:rsidR="008200E7" w:rsidRPr="000B2B76" w:rsidRDefault="008200E7">
                            <w:pPr>
                              <w:rPr>
                                <w:sz w:val="22"/>
                              </w:rPr>
                            </w:pPr>
                            <w:r w:rsidRPr="000B2B76">
                              <w:rPr>
                                <w:sz w:val="22"/>
                              </w:rPr>
                              <w:t xml:space="preserve">Figure </w:t>
                            </w:r>
                            <w:r>
                              <w:rPr>
                                <w:sz w:val="22"/>
                              </w:rPr>
                              <w:t>3</w:t>
                            </w:r>
                            <w:r w:rsidRPr="000B2B76">
                              <w:rPr>
                                <w:sz w:val="22"/>
                              </w:rPr>
                              <w:t xml:space="preserve">. </w:t>
                            </w:r>
                            <w:r>
                              <w:rPr>
                                <w:sz w:val="22"/>
                              </w:rPr>
                              <w:t>RI Home State Training Data 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AB7943" id="_x0000_s1028" type="#_x0000_t202" style="position:absolute;left:0;text-align:left;margin-left:90.65pt;margin-top:37.7pt;width:291pt;height:21.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" stroked="f">
                <v:textbox>
                  <w:txbxContent>
                    <w:p w14:paraId="1DDC1B28" w14:textId="4725F448" w:rsidR="008200E7" w:rsidRPr="000B2B76" w:rsidRDefault="008200E7">
                      <w:pPr>
                        <w:rPr>
                          <w:sz w:val="22"/>
                        </w:rPr>
                      </w:pPr>
                      <w:r w:rsidRPr="000B2B76">
                        <w:rPr>
                          <w:sz w:val="22"/>
                        </w:rPr>
                        <w:t xml:space="preserve">Figure </w:t>
                      </w:r>
                      <w:r>
                        <w:rPr>
                          <w:sz w:val="22"/>
                        </w:rPr>
                        <w:t>3</w:t>
                      </w:r>
                      <w:r w:rsidRPr="000B2B76">
                        <w:rPr>
                          <w:sz w:val="22"/>
                        </w:rPr>
                        <w:t xml:space="preserve">. </w:t>
                      </w:r>
                      <w:r>
                        <w:rPr>
                          <w:sz w:val="22"/>
                        </w:rPr>
                        <w:t>RI Home State Training Data Set</w:t>
                      </w:r>
                    </w:p>
                  </w:txbxContent>
                </v:textbox>
                <w10:wrap type="square"/>
              </v:shape>
            </w:pict>
          </mc:Fallback>
        </mc:AlternateContent>
      </w:r>
      <w:r>
        <w:rPr>
          <w:noProof/>
        </w:rPr>
        <w:drawing>
          <wp:inline distT="0" distB="0" distL="0" distR="0" wp14:anchorId="6802713A" wp14:editId="52839752">
            <wp:extent cx="5943600" cy="411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1480"/>
                    </a:xfrm>
                    <a:prstGeom prst="rect">
                      <a:avLst/>
                    </a:prstGeom>
                  </pic:spPr>
                </pic:pic>
              </a:graphicData>
            </a:graphic>
          </wp:inline>
        </w:drawing>
      </w:r>
    </w:p>
    <w:p w14:paraId="4B3ECA61" w14:textId="10411FB2" w:rsidR="006A4314" w:rsidRDefault="006A4314" w:rsidP="004E45EE"/>
    <w:p w14:paraId="4A425B20" w14:textId="77777777" w:rsidR="00F6580A" w:rsidRDefault="00F6580A" w:rsidP="00F6580A">
      <w:pPr>
        <w:pStyle w:val="Heading2"/>
      </w:pPr>
      <w:bookmarkStart w:id="8" w:name="_Toc36654804"/>
      <w:r>
        <w:t>Importing Required Libraries</w:t>
      </w:r>
      <w:bookmarkEnd w:id="8"/>
    </w:p>
    <w:p w14:paraId="6EAEC864" w14:textId="77777777" w:rsidR="00F6580A" w:rsidRDefault="00F6580A" w:rsidP="00F6580A">
      <w:r>
        <w:lastRenderedPageBreak/>
        <w:t>For completing analysis smoothly and easily, R provides a huge number of libraries to import additional functionalities in addition to standard ones. The libraries that are being used in this analysis are:</w:t>
      </w:r>
    </w:p>
    <w:p w14:paraId="452F2039" w14:textId="5FEDDA5C" w:rsidR="00F6580A" w:rsidRDefault="00F6580A" w:rsidP="006D3E21">
      <w:pPr>
        <w:pStyle w:val="ListParagraph"/>
        <w:numPr>
          <w:ilvl w:val="0"/>
          <w:numId w:val="8"/>
        </w:numPr>
      </w:pPr>
      <w:proofErr w:type="spellStart"/>
      <w:r>
        <w:t>dplyr</w:t>
      </w:r>
      <w:proofErr w:type="spellEnd"/>
    </w:p>
    <w:p w14:paraId="3BF40FDC" w14:textId="77777777" w:rsidR="00F6580A" w:rsidRDefault="00F6580A" w:rsidP="00F6580A">
      <w:pPr>
        <w:pStyle w:val="ListParagraph"/>
        <w:numPr>
          <w:ilvl w:val="0"/>
          <w:numId w:val="8"/>
        </w:numPr>
      </w:pPr>
      <w:r>
        <w:t>base</w:t>
      </w:r>
    </w:p>
    <w:p w14:paraId="1D114D01" w14:textId="77777777" w:rsidR="00F6580A" w:rsidRDefault="00F6580A" w:rsidP="00F6580A">
      <w:pPr>
        <w:pStyle w:val="ListParagraph"/>
        <w:numPr>
          <w:ilvl w:val="0"/>
          <w:numId w:val="8"/>
        </w:numPr>
      </w:pPr>
      <w:r>
        <w:t>datasets</w:t>
      </w:r>
    </w:p>
    <w:p w14:paraId="3BC3F049" w14:textId="77777777" w:rsidR="00F6580A" w:rsidRDefault="00F6580A" w:rsidP="00F6580A">
      <w:pPr>
        <w:pStyle w:val="ListParagraph"/>
        <w:numPr>
          <w:ilvl w:val="0"/>
          <w:numId w:val="8"/>
        </w:numPr>
      </w:pPr>
      <w:r>
        <w:t>stats</w:t>
      </w:r>
    </w:p>
    <w:p w14:paraId="2D69ADEE" w14:textId="44A148D2" w:rsidR="00F6580A" w:rsidRPr="004E45EE" w:rsidRDefault="00F6580A" w:rsidP="00F6580A">
      <w:pPr>
        <w:pStyle w:val="ListParagraph"/>
        <w:numPr>
          <w:ilvl w:val="0"/>
          <w:numId w:val="8"/>
        </w:numPr>
      </w:pPr>
      <w:proofErr w:type="spellStart"/>
      <w:r>
        <w:t>utils</w:t>
      </w:r>
      <w:proofErr w:type="spellEnd"/>
    </w:p>
    <w:p w14:paraId="123CB80A" w14:textId="77777777" w:rsidR="008114A1" w:rsidRDefault="008114A1" w:rsidP="00055882">
      <w:pPr>
        <w:pStyle w:val="Heading2"/>
      </w:pPr>
      <w:bookmarkStart w:id="9" w:name="_Toc36654805"/>
      <w:r>
        <w:t>Feature Selection</w:t>
      </w:r>
      <w:bookmarkEnd w:id="9"/>
    </w:p>
    <w:p w14:paraId="16A19E9E" w14:textId="2D8814F2" w:rsidR="00494417" w:rsidRDefault="008114A1" w:rsidP="008114A1">
      <w:r>
        <w:t>The Census and Estimates Base features a</w:t>
      </w:r>
      <w:r w:rsidR="0057755B">
        <w:t>pply</w:t>
      </w:r>
      <w:r>
        <w:t xml:space="preserve"> to </w:t>
      </w:r>
      <w:r w:rsidR="00CE148E">
        <w:t xml:space="preserve">April </w:t>
      </w:r>
      <w:r>
        <w:t xml:space="preserve">2010 and there is an additional population estimate feature for </w:t>
      </w:r>
      <w:r w:rsidR="00CE148E">
        <w:t xml:space="preserve">July </w:t>
      </w:r>
      <w:r>
        <w:t xml:space="preserve">2010. A decision must be made whether to include Census and Estimates Base in creating the learning model. </w:t>
      </w:r>
    </w:p>
    <w:p w14:paraId="514EE42C" w14:textId="3D744DF3" w:rsidR="007A2885" w:rsidRDefault="008114A1" w:rsidP="00CE148E">
      <w:r>
        <w:t xml:space="preserve">One option would be to </w:t>
      </w:r>
      <w:r w:rsidR="00CE148E">
        <w:t xml:space="preserve">average the three feature values specific to </w:t>
      </w:r>
      <w:r w:rsidR="0057755B">
        <w:t xml:space="preserve">the </w:t>
      </w:r>
      <w:r w:rsidR="00CE148E">
        <w:t>year 2010. Another option is to check if the July 2010 estimate is a fair representation of all 3 population estimates. If this follows a normal distribution and July 2010</w:t>
      </w:r>
      <w:r w:rsidR="00055882">
        <w:t xml:space="preserve"> falls under 1 or 2 Standard Deviations of the distribution, we can drop Census and Estimates Base features from the model and just use July 2010 Population Estimates. </w:t>
      </w:r>
    </w:p>
    <w:p w14:paraId="67DA7EB2" w14:textId="3E7BC08A" w:rsidR="00055882" w:rsidRDefault="00055882" w:rsidP="00055882">
      <w:pPr>
        <w:pStyle w:val="Heading3"/>
      </w:pPr>
      <w:bookmarkStart w:id="10" w:name="_Toc36654806"/>
      <w:r>
        <w:t>Check Distribution for Rhode Island 2010 Data</w:t>
      </w:r>
      <w:bookmarkEnd w:id="10"/>
    </w:p>
    <w:p w14:paraId="487F7366" w14:textId="2B0AAF63" w:rsidR="00CC315F" w:rsidRDefault="00055882" w:rsidP="00055882">
      <w:r>
        <w:t xml:space="preserve">The </w:t>
      </w:r>
      <w:r w:rsidR="00EB5F41">
        <w:t xml:space="preserve">density curve can be created for </w:t>
      </w:r>
      <w:r w:rsidR="0057755B">
        <w:t xml:space="preserve">the </w:t>
      </w:r>
      <w:r w:rsidR="00EB5F41">
        <w:t>2010 population estimates for Rhode Island state</w:t>
      </w:r>
      <w:r w:rsidR="004B7312">
        <w:t xml:space="preserve"> </w:t>
      </w:r>
      <w:r w:rsidR="004B7312" w:rsidRPr="004F05D1">
        <w:t>(Prabhakaran, "Linear Regression - A Complete Introduction in R with Examples", 2019</w:t>
      </w:r>
      <w:r w:rsidR="004B7312">
        <w:t>)</w:t>
      </w:r>
      <w:r w:rsidR="00EB5F41">
        <w:t xml:space="preserve">. </w:t>
      </w:r>
      <w:r w:rsidR="00CC315F">
        <w:t xml:space="preserve">It is created by </w:t>
      </w:r>
      <w:r w:rsidR="0057755B">
        <w:t xml:space="preserve">the </w:t>
      </w:r>
      <w:r w:rsidR="00CC315F">
        <w:t xml:space="preserve">“plot” function and is displayed in the following commands. It then generates a density curve for the 2010 population estimates. </w:t>
      </w:r>
      <w:r w:rsidR="0057755B">
        <w:t>Besides</w:t>
      </w:r>
      <w:r w:rsidR="00CC315F">
        <w:t xml:space="preserve">, the script also shows the standard </w:t>
      </w:r>
      <w:r w:rsidR="00CC315F">
        <w:lastRenderedPageBreak/>
        <w:t xml:space="preserve">deviation interval for density distribution, along with </w:t>
      </w:r>
      <w:r w:rsidR="0057755B">
        <w:t xml:space="preserve">the </w:t>
      </w:r>
      <w:r w:rsidR="00CC315F">
        <w:t xml:space="preserve">difference between July 2010 population estimate and the right standard deviation interval. </w:t>
      </w:r>
    </w:p>
    <w:p w14:paraId="738E1ACC" w14:textId="595658F3" w:rsidR="00CC315F" w:rsidRDefault="00CC315F" w:rsidP="00055882">
      <w:r>
        <w:rPr>
          <w:noProof/>
        </w:rPr>
        <mc:AlternateContent>
          <mc:Choice Requires="wps">
            <w:drawing>
              <wp:anchor distT="45720" distB="45720" distL="114300" distR="114300" simplePos="0" relativeHeight="251669504" behindDoc="0" locked="0" layoutInCell="1" allowOverlap="1" wp14:anchorId="2F1926D7" wp14:editId="734DC7C0">
                <wp:simplePos x="0" y="0"/>
                <wp:positionH relativeFrom="column">
                  <wp:posOffset>586740</wp:posOffset>
                </wp:positionH>
                <wp:positionV relativeFrom="paragraph">
                  <wp:posOffset>1739900</wp:posOffset>
                </wp:positionV>
                <wp:extent cx="4387215" cy="269875"/>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7215" cy="269875"/>
                        </a:xfrm>
                        <a:prstGeom prst="rect">
                          <a:avLst/>
                        </a:prstGeom>
                        <a:solidFill>
                          <a:srgbClr val="FFFFFF"/>
                        </a:solidFill>
                        <a:ln w="9525">
                          <a:noFill/>
                          <a:miter lim="800000"/>
                          <a:headEnd/>
                          <a:tailEnd/>
                        </a:ln>
                      </wps:spPr>
                      <wps:txbx>
                        <w:txbxContent>
                          <w:p w14:paraId="08803B43" w14:textId="09F5003F" w:rsidR="008200E7" w:rsidRPr="000B2B76" w:rsidRDefault="008200E7" w:rsidP="00CC315F">
                            <w:pPr>
                              <w:rPr>
                                <w:sz w:val="22"/>
                              </w:rPr>
                            </w:pPr>
                            <w:r w:rsidRPr="000B2B76">
                              <w:rPr>
                                <w:sz w:val="22"/>
                              </w:rPr>
                              <w:t xml:space="preserve">Figure </w:t>
                            </w:r>
                            <w:r>
                              <w:rPr>
                                <w:sz w:val="22"/>
                              </w:rPr>
                              <w:t>4</w:t>
                            </w:r>
                            <w:r w:rsidRPr="000B2B76">
                              <w:rPr>
                                <w:sz w:val="22"/>
                              </w:rPr>
                              <w:t xml:space="preserve">. </w:t>
                            </w:r>
                            <w:r>
                              <w:rPr>
                                <w:sz w:val="22"/>
                              </w:rPr>
                              <w:t>Commands for Density Curve &amp; Std. Dev. Interv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926D7" id="_x0000_s1029" type="#_x0000_t202" style="position:absolute;left:0;text-align:left;margin-left:46.2pt;margin-top:137pt;width:345.45pt;height:21.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" stroked="f">
                <v:textbox>
                  <w:txbxContent>
                    <w:p w14:paraId="08803B43" w14:textId="09F5003F" w:rsidR="008200E7" w:rsidRPr="000B2B76" w:rsidRDefault="008200E7" w:rsidP="00CC315F">
                      <w:pPr>
                        <w:rPr>
                          <w:sz w:val="22"/>
                        </w:rPr>
                      </w:pPr>
                      <w:r w:rsidRPr="000B2B76">
                        <w:rPr>
                          <w:sz w:val="22"/>
                        </w:rPr>
                        <w:t xml:space="preserve">Figure </w:t>
                      </w:r>
                      <w:r>
                        <w:rPr>
                          <w:sz w:val="22"/>
                        </w:rPr>
                        <w:t>4</w:t>
                      </w:r>
                      <w:r w:rsidRPr="000B2B76">
                        <w:rPr>
                          <w:sz w:val="22"/>
                        </w:rPr>
                        <w:t xml:space="preserve">. </w:t>
                      </w:r>
                      <w:r>
                        <w:rPr>
                          <w:sz w:val="22"/>
                        </w:rPr>
                        <w:t>Commands for Density Curve &amp; Std. Dev. Intervals</w:t>
                      </w:r>
                    </w:p>
                  </w:txbxContent>
                </v:textbox>
                <w10:wrap type="square"/>
              </v:shape>
            </w:pict>
          </mc:Fallback>
        </mc:AlternateContent>
      </w:r>
      <w:r>
        <w:rPr>
          <w:noProof/>
        </w:rPr>
        <w:drawing>
          <wp:inline distT="0" distB="0" distL="0" distR="0" wp14:anchorId="7783F18B" wp14:editId="321C276C">
            <wp:extent cx="5943600" cy="1617345"/>
            <wp:effectExtent l="0" t="0" r="0" b="190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17345"/>
                    </a:xfrm>
                    <a:prstGeom prst="rect">
                      <a:avLst/>
                    </a:prstGeom>
                  </pic:spPr>
                </pic:pic>
              </a:graphicData>
            </a:graphic>
          </wp:inline>
        </w:drawing>
      </w:r>
    </w:p>
    <w:p w14:paraId="723F7BE0" w14:textId="35E2D01A" w:rsidR="00CC315F" w:rsidRDefault="00CC315F" w:rsidP="00055882"/>
    <w:p w14:paraId="68782002" w14:textId="0A5B790C" w:rsidR="002430DB" w:rsidRDefault="00CC315F" w:rsidP="00055882">
      <w:r>
        <w:t xml:space="preserve">It </w:t>
      </w:r>
      <w:r w:rsidR="00EB5F41">
        <w:t xml:space="preserve">can </w:t>
      </w:r>
      <w:r>
        <w:t xml:space="preserve">be </w:t>
      </w:r>
      <w:r w:rsidR="00EB5F41">
        <w:t>observe</w:t>
      </w:r>
      <w:r>
        <w:t xml:space="preserve">d </w:t>
      </w:r>
      <w:r w:rsidR="00EB5F41">
        <w:t>that the distribution looks normal and all normal distribution rules can be applie</w:t>
      </w:r>
      <w:r w:rsidR="002430DB">
        <w:t>d</w:t>
      </w:r>
      <w:r w:rsidR="00EB5F41">
        <w:t xml:space="preserve"> to the </w:t>
      </w:r>
      <w:r>
        <w:t>year 2010 population data</w:t>
      </w:r>
      <w:r w:rsidR="00EB5F41">
        <w:t xml:space="preserve">. </w:t>
      </w:r>
    </w:p>
    <w:p w14:paraId="78020BA2" w14:textId="226493BB" w:rsidR="00055882" w:rsidRDefault="00CC315F" w:rsidP="00CA1A49">
      <w:pPr>
        <w:jc w:val="center"/>
      </w:pPr>
      <w:r>
        <w:rPr>
          <w:noProof/>
        </w:rPr>
        <mc:AlternateContent>
          <mc:Choice Requires="wps">
            <w:drawing>
              <wp:anchor distT="45720" distB="45720" distL="114300" distR="114300" simplePos="0" relativeHeight="251665408" behindDoc="0" locked="0" layoutInCell="1" allowOverlap="1" wp14:anchorId="3591F796" wp14:editId="3CEBEEC2">
                <wp:simplePos x="0" y="0"/>
                <wp:positionH relativeFrom="column">
                  <wp:posOffset>1562100</wp:posOffset>
                </wp:positionH>
                <wp:positionV relativeFrom="paragraph">
                  <wp:posOffset>3814445</wp:posOffset>
                </wp:positionV>
                <wp:extent cx="3787140" cy="269875"/>
                <wp:effectExtent l="0" t="0" r="3810" b="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02AB1968" w14:textId="4D12C14C" w:rsidR="008200E7" w:rsidRPr="000B2B76" w:rsidRDefault="008200E7" w:rsidP="00CC315F">
                            <w:pPr>
                              <w:rPr>
                                <w:sz w:val="22"/>
                              </w:rPr>
                            </w:pPr>
                            <w:r w:rsidRPr="000B2B76">
                              <w:rPr>
                                <w:sz w:val="22"/>
                              </w:rPr>
                              <w:t xml:space="preserve">Figure </w:t>
                            </w:r>
                            <w:r>
                              <w:rPr>
                                <w:sz w:val="22"/>
                              </w:rPr>
                              <w:t>5a</w:t>
                            </w:r>
                            <w:r w:rsidRPr="000B2B76">
                              <w:rPr>
                                <w:sz w:val="22"/>
                              </w:rPr>
                              <w:t xml:space="preserve">. </w:t>
                            </w:r>
                            <w:r>
                              <w:rPr>
                                <w:sz w:val="22"/>
                              </w:rPr>
                              <w:t>Density Curve for 2010 Population Estim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1F796" id="_x0000_s1030" type="#_x0000_t202" style="position:absolute;left:0;text-align:left;margin-left:123pt;margin-top:300.35pt;width:298.2pt;height:21.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" stroked="f">
                <v:textbox>
                  <w:txbxContent>
                    <w:p w14:paraId="02AB1968" w14:textId="4D12C14C" w:rsidR="008200E7" w:rsidRPr="000B2B76" w:rsidRDefault="008200E7" w:rsidP="00CC315F">
                      <w:pPr>
                        <w:rPr>
                          <w:sz w:val="22"/>
                        </w:rPr>
                      </w:pPr>
                      <w:r w:rsidRPr="000B2B76">
                        <w:rPr>
                          <w:sz w:val="22"/>
                        </w:rPr>
                        <w:t xml:space="preserve">Figure </w:t>
                      </w:r>
                      <w:r>
                        <w:rPr>
                          <w:sz w:val="22"/>
                        </w:rPr>
                        <w:t>5a</w:t>
                      </w:r>
                      <w:r w:rsidRPr="000B2B76">
                        <w:rPr>
                          <w:sz w:val="22"/>
                        </w:rPr>
                        <w:t xml:space="preserve">. </w:t>
                      </w:r>
                      <w:r>
                        <w:rPr>
                          <w:sz w:val="22"/>
                        </w:rPr>
                        <w:t>Density Curve for 2010 Population Estimates</w:t>
                      </w:r>
                    </w:p>
                  </w:txbxContent>
                </v:textbox>
                <w10:wrap type="square"/>
              </v:shape>
            </w:pict>
          </mc:Fallback>
        </mc:AlternateContent>
      </w:r>
      <w:r w:rsidR="00055882">
        <w:rPr>
          <w:noProof/>
        </w:rPr>
        <w:drawing>
          <wp:inline distT="0" distB="0" distL="0" distR="0" wp14:anchorId="0205235B" wp14:editId="54F7B8DC">
            <wp:extent cx="5943600" cy="37598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59835"/>
                    </a:xfrm>
                    <a:prstGeom prst="rect">
                      <a:avLst/>
                    </a:prstGeom>
                  </pic:spPr>
                </pic:pic>
              </a:graphicData>
            </a:graphic>
          </wp:inline>
        </w:drawing>
      </w:r>
    </w:p>
    <w:p w14:paraId="12AC9A90" w14:textId="12A0157A" w:rsidR="002430DB" w:rsidRDefault="002430DB" w:rsidP="00055882"/>
    <w:p w14:paraId="4456CEA0" w14:textId="4F7759C2" w:rsidR="002430DB" w:rsidRDefault="002430DB" w:rsidP="002430DB">
      <w:r>
        <w:lastRenderedPageBreak/>
        <w:t>The values at one standard deviation (</w:t>
      </w:r>
      <w:r>
        <w:rPr>
          <w:rFonts w:ascii="Calibri" w:hAnsi="Calibri" w:cs="Calibri"/>
        </w:rPr>
        <w:t>σ</w:t>
      </w:r>
      <w:r>
        <w:t xml:space="preserve">) </w:t>
      </w:r>
      <w:r w:rsidR="00CC315F">
        <w:t xml:space="preserve">intervals </w:t>
      </w:r>
      <w:r>
        <w:t>for the above distribution are (</w:t>
      </w:r>
      <w:r w:rsidRPr="002430DB">
        <w:t>1052563</w:t>
      </w:r>
      <w:r>
        <w:t xml:space="preserve">, </w:t>
      </w:r>
      <w:r w:rsidRPr="002430DB">
        <w:t>1053333</w:t>
      </w:r>
      <w:r>
        <w:t xml:space="preserve">). Thus, it can be inferred that the population estimate as of July 2010 is approximately within 1 standard deviation range and there is a 68% chance that the estimate is correct. Thus, the Census and Estimates Base features can be dropped and </w:t>
      </w:r>
      <w:r w:rsidR="0057755B">
        <w:t xml:space="preserve">the </w:t>
      </w:r>
      <w:r>
        <w:t xml:space="preserve">2010 feature as of July 2010 can be retained as is. The Geographic Area feature can also be dropped since the analysis is only </w:t>
      </w:r>
      <w:r w:rsidR="00551DBC">
        <w:t xml:space="preserve">for </w:t>
      </w:r>
      <w:r>
        <w:t>one state</w:t>
      </w:r>
      <w:r w:rsidR="00551DBC">
        <w:t>. The data can be restructured and transposed into 2 features, Year and Population.</w:t>
      </w:r>
    </w:p>
    <w:p w14:paraId="56AFD9D2" w14:textId="30BB53F9" w:rsidR="00404F9C" w:rsidRDefault="00551DBC" w:rsidP="00551DBC">
      <w:r>
        <w:t xml:space="preserve">The final processed file is </w:t>
      </w:r>
      <w:r w:rsidR="00CA1A49">
        <w:t>placed</w:t>
      </w:r>
      <w:r>
        <w:t xml:space="preserve"> under </w:t>
      </w:r>
      <w:r w:rsidR="0057755B">
        <w:t xml:space="preserve">the </w:t>
      </w:r>
      <w:r>
        <w:t>“processed” sub-folder under “data”</w:t>
      </w:r>
      <w:r w:rsidR="00CA1A49">
        <w:t xml:space="preserve"> as “</w:t>
      </w:r>
      <w:r w:rsidR="00CA1A49" w:rsidRPr="00CA1A49">
        <w:rPr>
          <w:i/>
          <w:iCs/>
        </w:rPr>
        <w:t>population_ri_train.csv</w:t>
      </w:r>
      <w:r w:rsidR="00CA1A49">
        <w:t>”</w:t>
      </w:r>
      <w:r>
        <w:t>.</w:t>
      </w:r>
      <w:r w:rsidR="00CA1A49">
        <w:t xml:space="preserve"> </w:t>
      </w:r>
    </w:p>
    <w:p w14:paraId="28943AB3" w14:textId="42DFC0BC" w:rsidR="00551DBC" w:rsidRDefault="00CA1A49" w:rsidP="00CA1A49">
      <w:pPr>
        <w:jc w:val="center"/>
      </w:pPr>
      <w:r>
        <w:rPr>
          <w:noProof/>
        </w:rPr>
        <mc:AlternateContent>
          <mc:Choice Requires="wps">
            <w:drawing>
              <wp:anchor distT="45720" distB="45720" distL="114300" distR="114300" simplePos="0" relativeHeight="251706368" behindDoc="0" locked="0" layoutInCell="1" allowOverlap="1" wp14:anchorId="52B83098" wp14:editId="3AEBED6E">
                <wp:simplePos x="0" y="0"/>
                <wp:positionH relativeFrom="column">
                  <wp:posOffset>1214651</wp:posOffset>
                </wp:positionH>
                <wp:positionV relativeFrom="paragraph">
                  <wp:posOffset>1705923</wp:posOffset>
                </wp:positionV>
                <wp:extent cx="3787140" cy="269875"/>
                <wp:effectExtent l="0" t="0" r="381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14929FD2" w14:textId="512A406A" w:rsidR="008200E7" w:rsidRPr="000B2B76" w:rsidRDefault="008200E7" w:rsidP="00CA1A49">
                            <w:pPr>
                              <w:rPr>
                                <w:sz w:val="22"/>
                              </w:rPr>
                            </w:pPr>
                            <w:r w:rsidRPr="000B2B76">
                              <w:rPr>
                                <w:sz w:val="22"/>
                              </w:rPr>
                              <w:t xml:space="preserve">Figure </w:t>
                            </w:r>
                            <w:r>
                              <w:rPr>
                                <w:sz w:val="22"/>
                              </w:rPr>
                              <w:t>5b</w:t>
                            </w:r>
                            <w:r w:rsidRPr="000B2B76">
                              <w:rPr>
                                <w:sz w:val="22"/>
                              </w:rPr>
                              <w:t xml:space="preserve">. </w:t>
                            </w:r>
                            <w:r>
                              <w:rPr>
                                <w:sz w:val="22"/>
                              </w:rPr>
                              <w:t>Final Population Training Data for 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83098" id="_x0000_s1031" type="#_x0000_t202" style="position:absolute;left:0;text-align:left;margin-left:95.65pt;margin-top:134.3pt;width:298.2pt;height:21.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HX7IwIAACQ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" stroked="f">
                <v:textbox>
                  <w:txbxContent>
                    <w:p w14:paraId="14929FD2" w14:textId="512A406A" w:rsidR="008200E7" w:rsidRPr="000B2B76" w:rsidRDefault="008200E7" w:rsidP="00CA1A49">
                      <w:pPr>
                        <w:rPr>
                          <w:sz w:val="22"/>
                        </w:rPr>
                      </w:pPr>
                      <w:r w:rsidRPr="000B2B76">
                        <w:rPr>
                          <w:sz w:val="22"/>
                        </w:rPr>
                        <w:t xml:space="preserve">Figure </w:t>
                      </w:r>
                      <w:r>
                        <w:rPr>
                          <w:sz w:val="22"/>
                        </w:rPr>
                        <w:t>5b</w:t>
                      </w:r>
                      <w:r w:rsidRPr="000B2B76">
                        <w:rPr>
                          <w:sz w:val="22"/>
                        </w:rPr>
                        <w:t xml:space="preserve">. </w:t>
                      </w:r>
                      <w:r>
                        <w:rPr>
                          <w:sz w:val="22"/>
                        </w:rPr>
                        <w:t>Final Population Training Data for RI</w:t>
                      </w:r>
                    </w:p>
                  </w:txbxContent>
                </v:textbox>
                <w10:wrap type="square"/>
              </v:shape>
            </w:pict>
          </mc:Fallback>
        </mc:AlternateContent>
      </w:r>
      <w:r w:rsidR="00404F9C">
        <w:rPr>
          <w:noProof/>
        </w:rPr>
        <w:drawing>
          <wp:inline distT="0" distB="0" distL="0" distR="0" wp14:anchorId="30948C0C" wp14:editId="4C98CB1C">
            <wp:extent cx="1371600" cy="1571625"/>
            <wp:effectExtent l="0" t="0" r="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71600" cy="1571625"/>
                    </a:xfrm>
                    <a:prstGeom prst="rect">
                      <a:avLst/>
                    </a:prstGeom>
                  </pic:spPr>
                </pic:pic>
              </a:graphicData>
            </a:graphic>
          </wp:inline>
        </w:drawing>
      </w:r>
    </w:p>
    <w:p w14:paraId="3336817F" w14:textId="47487C92" w:rsidR="00CA1A49" w:rsidRDefault="00CA1A49" w:rsidP="00CA1A49">
      <w:pPr>
        <w:jc w:val="center"/>
      </w:pPr>
    </w:p>
    <w:p w14:paraId="5A943E7B" w14:textId="1D9151E6" w:rsidR="00240555" w:rsidRDefault="007045EF" w:rsidP="00E21613">
      <w:pPr>
        <w:pStyle w:val="Heading1"/>
      </w:pPr>
      <w:bookmarkStart w:id="11" w:name="_Toc36654807"/>
      <w:r>
        <w:t xml:space="preserve">Build </w:t>
      </w:r>
      <w:r w:rsidR="0057755B">
        <w:t xml:space="preserve">a </w:t>
      </w:r>
      <w:r>
        <w:t>Linear Regression Model</w:t>
      </w:r>
      <w:bookmarkEnd w:id="11"/>
    </w:p>
    <w:p w14:paraId="291A4DC9" w14:textId="718C8D58" w:rsidR="00E21613" w:rsidRDefault="00E21613" w:rsidP="00E21613">
      <w:pPr>
        <w:pStyle w:val="Heading2"/>
      </w:pPr>
      <w:bookmarkStart w:id="12" w:name="_Toc36654808"/>
      <w:r>
        <w:t>Load Training Data &amp; Prepare for Model</w:t>
      </w:r>
      <w:bookmarkEnd w:id="12"/>
    </w:p>
    <w:p w14:paraId="24CC541B" w14:textId="6AFFA13F" w:rsidR="00DB6D7C" w:rsidRDefault="0017292A" w:rsidP="00E21613">
      <w:r>
        <w:t xml:space="preserve">The final processed file is loaded into the R statistical software, </w:t>
      </w:r>
      <w:r w:rsidR="00F6580A">
        <w:t xml:space="preserve">using the “read.csv” function into </w:t>
      </w:r>
      <w:r w:rsidR="0057755B">
        <w:t xml:space="preserve">the </w:t>
      </w:r>
      <w:r w:rsidR="00F6580A">
        <w:t>“</w:t>
      </w:r>
      <w:proofErr w:type="spellStart"/>
      <w:r w:rsidR="00F6580A">
        <w:t>trainingdata</w:t>
      </w:r>
      <w:proofErr w:type="spellEnd"/>
      <w:r w:rsidR="00F6580A">
        <w:t>” vector</w:t>
      </w:r>
      <w:r w:rsidR="004B7312">
        <w:t xml:space="preserve"> </w:t>
      </w:r>
      <w:r w:rsidR="004B7312" w:rsidRPr="004B7312">
        <w:t>("Reading and Writing CSV Files")</w:t>
      </w:r>
      <w:r w:rsidR="00DB6D7C">
        <w:t xml:space="preserve">. </w:t>
      </w:r>
    </w:p>
    <w:p w14:paraId="41602ADA" w14:textId="7FA9BC1E" w:rsidR="005F3BF2" w:rsidRDefault="00CC315F" w:rsidP="00E21613">
      <w:r>
        <w:rPr>
          <w:noProof/>
        </w:rPr>
        <mc:AlternateContent>
          <mc:Choice Requires="wps">
            <w:drawing>
              <wp:anchor distT="45720" distB="45720" distL="114300" distR="114300" simplePos="0" relativeHeight="251667456" behindDoc="0" locked="0" layoutInCell="1" allowOverlap="1" wp14:anchorId="6A7BEBAA" wp14:editId="44B09A21">
                <wp:simplePos x="0" y="0"/>
                <wp:positionH relativeFrom="column">
                  <wp:posOffset>763820</wp:posOffset>
                </wp:positionH>
                <wp:positionV relativeFrom="paragraph">
                  <wp:posOffset>373237</wp:posOffset>
                </wp:positionV>
                <wp:extent cx="3787140" cy="269875"/>
                <wp:effectExtent l="0" t="0" r="381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72576EFC" w14:textId="102B333A" w:rsidR="008200E7" w:rsidRPr="000B2B76" w:rsidRDefault="008200E7" w:rsidP="00CC315F">
                            <w:pPr>
                              <w:rPr>
                                <w:sz w:val="22"/>
                              </w:rPr>
                            </w:pPr>
                            <w:r w:rsidRPr="000B2B76">
                              <w:rPr>
                                <w:sz w:val="22"/>
                              </w:rPr>
                              <w:t xml:space="preserve">Figure </w:t>
                            </w:r>
                            <w:r>
                              <w:rPr>
                                <w:sz w:val="22"/>
                              </w:rPr>
                              <w:t>6</w:t>
                            </w:r>
                            <w:r w:rsidRPr="000B2B76">
                              <w:rPr>
                                <w:sz w:val="22"/>
                              </w:rPr>
                              <w:t xml:space="preserve">. </w:t>
                            </w:r>
                            <w:r>
                              <w:rPr>
                                <w:sz w:val="22"/>
                              </w:rPr>
                              <w:t>Load Training Data into R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BEBAA" id="_x0000_s1032" type="#_x0000_t202" style="position:absolute;left:0;text-align:left;margin-left:60.15pt;margin-top:29.4pt;width:298.2pt;height:21.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" stroked="f">
                <v:textbox>
                  <w:txbxContent>
                    <w:p w14:paraId="72576EFC" w14:textId="102B333A" w:rsidR="008200E7" w:rsidRPr="000B2B76" w:rsidRDefault="008200E7" w:rsidP="00CC315F">
                      <w:pPr>
                        <w:rPr>
                          <w:sz w:val="22"/>
                        </w:rPr>
                      </w:pPr>
                      <w:r w:rsidRPr="000B2B76">
                        <w:rPr>
                          <w:sz w:val="22"/>
                        </w:rPr>
                        <w:t xml:space="preserve">Figure </w:t>
                      </w:r>
                      <w:r>
                        <w:rPr>
                          <w:sz w:val="22"/>
                        </w:rPr>
                        <w:t>6</w:t>
                      </w:r>
                      <w:r w:rsidRPr="000B2B76">
                        <w:rPr>
                          <w:sz w:val="22"/>
                        </w:rPr>
                        <w:t xml:space="preserve">. </w:t>
                      </w:r>
                      <w:r>
                        <w:rPr>
                          <w:sz w:val="22"/>
                        </w:rPr>
                        <w:t>Load Training Data into R Script</w:t>
                      </w:r>
                    </w:p>
                  </w:txbxContent>
                </v:textbox>
                <w10:wrap type="square"/>
              </v:shape>
            </w:pict>
          </mc:Fallback>
        </mc:AlternateContent>
      </w:r>
      <w:r w:rsidR="005F3BF2">
        <w:rPr>
          <w:noProof/>
        </w:rPr>
        <w:drawing>
          <wp:inline distT="0" distB="0" distL="0" distR="0" wp14:anchorId="6C205E2F" wp14:editId="30CA2511">
            <wp:extent cx="4467225" cy="314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7225" cy="314325"/>
                    </a:xfrm>
                    <a:prstGeom prst="rect">
                      <a:avLst/>
                    </a:prstGeom>
                  </pic:spPr>
                </pic:pic>
              </a:graphicData>
            </a:graphic>
          </wp:inline>
        </w:drawing>
      </w:r>
    </w:p>
    <w:p w14:paraId="4489B7A8" w14:textId="37778803" w:rsidR="00CC315F" w:rsidRDefault="00CC315F" w:rsidP="00E21613"/>
    <w:p w14:paraId="38176234" w14:textId="427252A7" w:rsidR="00E21613" w:rsidRDefault="00DB6D7C" w:rsidP="00E21613">
      <w:r>
        <w:t xml:space="preserve">To be able to pass the required predictor and response variables to build the Linear Regression model, the training data loaded into R needs to be split into their respective vectors. </w:t>
      </w:r>
      <w:r>
        <w:lastRenderedPageBreak/>
        <w:t xml:space="preserve">The predictor variable in this care is “Year” and the response variable is “Population”. The below command </w:t>
      </w:r>
      <w:r w:rsidR="005F3BF2">
        <w:t xml:space="preserve">splits the training data in their respective </w:t>
      </w:r>
      <w:r w:rsidR="00CA1A49">
        <w:t>vectors.</w:t>
      </w:r>
    </w:p>
    <w:p w14:paraId="108C4F09" w14:textId="25D27713" w:rsidR="00DB6D7C" w:rsidRDefault="00F5409C" w:rsidP="00DB6D7C">
      <w:r>
        <w:rPr>
          <w:noProof/>
        </w:rPr>
        <mc:AlternateContent>
          <mc:Choice Requires="wps">
            <w:drawing>
              <wp:anchor distT="45720" distB="45720" distL="114300" distR="114300" simplePos="0" relativeHeight="251671552" behindDoc="0" locked="0" layoutInCell="1" allowOverlap="1" wp14:anchorId="755DF5D2" wp14:editId="2B034A4C">
                <wp:simplePos x="0" y="0"/>
                <wp:positionH relativeFrom="column">
                  <wp:posOffset>763905</wp:posOffset>
                </wp:positionH>
                <wp:positionV relativeFrom="paragraph">
                  <wp:posOffset>669925</wp:posOffset>
                </wp:positionV>
                <wp:extent cx="4510405" cy="269875"/>
                <wp:effectExtent l="0" t="0" r="4445" b="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0405" cy="269875"/>
                        </a:xfrm>
                        <a:prstGeom prst="rect">
                          <a:avLst/>
                        </a:prstGeom>
                        <a:solidFill>
                          <a:srgbClr val="FFFFFF"/>
                        </a:solidFill>
                        <a:ln w="9525">
                          <a:noFill/>
                          <a:miter lim="800000"/>
                          <a:headEnd/>
                          <a:tailEnd/>
                        </a:ln>
                      </wps:spPr>
                      <wps:txbx>
                        <w:txbxContent>
                          <w:p w14:paraId="726FC9BE" w14:textId="3BC651B7" w:rsidR="008200E7" w:rsidRPr="000B2B76" w:rsidRDefault="008200E7" w:rsidP="00F5409C">
                            <w:pPr>
                              <w:rPr>
                                <w:sz w:val="22"/>
                              </w:rPr>
                            </w:pPr>
                            <w:r w:rsidRPr="000B2B76">
                              <w:rPr>
                                <w:sz w:val="22"/>
                              </w:rPr>
                              <w:t xml:space="preserve">Figure </w:t>
                            </w:r>
                            <w:r>
                              <w:rPr>
                                <w:sz w:val="22"/>
                              </w:rPr>
                              <w:t>7</w:t>
                            </w:r>
                            <w:r w:rsidRPr="000B2B76">
                              <w:rPr>
                                <w:sz w:val="22"/>
                              </w:rPr>
                              <w:t xml:space="preserve">. </w:t>
                            </w:r>
                            <w:r>
                              <w:rPr>
                                <w:sz w:val="22"/>
                              </w:rPr>
                              <w:t>Split Features from Training Data into their resp. Vec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DF5D2" id="_x0000_s1033" type="#_x0000_t202" style="position:absolute;left:0;text-align:left;margin-left:60.15pt;margin-top:52.75pt;width:355.15pt;height:21.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" stroked="f">
                <v:textbox>
                  <w:txbxContent>
                    <w:p w14:paraId="726FC9BE" w14:textId="3BC651B7" w:rsidR="008200E7" w:rsidRPr="000B2B76" w:rsidRDefault="008200E7" w:rsidP="00F5409C">
                      <w:pPr>
                        <w:rPr>
                          <w:sz w:val="22"/>
                        </w:rPr>
                      </w:pPr>
                      <w:r w:rsidRPr="000B2B76">
                        <w:rPr>
                          <w:sz w:val="22"/>
                        </w:rPr>
                        <w:t xml:space="preserve">Figure </w:t>
                      </w:r>
                      <w:r>
                        <w:rPr>
                          <w:sz w:val="22"/>
                        </w:rPr>
                        <w:t>7</w:t>
                      </w:r>
                      <w:r w:rsidRPr="000B2B76">
                        <w:rPr>
                          <w:sz w:val="22"/>
                        </w:rPr>
                        <w:t xml:space="preserve">. </w:t>
                      </w:r>
                      <w:r>
                        <w:rPr>
                          <w:sz w:val="22"/>
                        </w:rPr>
                        <w:t>Split Features from Training Data into their resp. Vectors</w:t>
                      </w:r>
                    </w:p>
                  </w:txbxContent>
                </v:textbox>
                <w10:wrap type="square"/>
              </v:shape>
            </w:pict>
          </mc:Fallback>
        </mc:AlternateContent>
      </w:r>
      <w:r w:rsidR="005F3BF2">
        <w:rPr>
          <w:noProof/>
        </w:rPr>
        <w:drawing>
          <wp:inline distT="0" distB="0" distL="0" distR="0" wp14:anchorId="267EF9A8" wp14:editId="703C77D2">
            <wp:extent cx="5591175" cy="609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175" cy="609600"/>
                    </a:xfrm>
                    <a:prstGeom prst="rect">
                      <a:avLst/>
                    </a:prstGeom>
                  </pic:spPr>
                </pic:pic>
              </a:graphicData>
            </a:graphic>
          </wp:inline>
        </w:drawing>
      </w:r>
    </w:p>
    <w:p w14:paraId="498AF1EC" w14:textId="2575733B" w:rsidR="00F5409C" w:rsidRDefault="00F5409C" w:rsidP="00DB6D7C"/>
    <w:p w14:paraId="04FEBAD6" w14:textId="36E9E4AA" w:rsidR="005F3BF2" w:rsidRDefault="005F3BF2" w:rsidP="005F3BF2">
      <w:pPr>
        <w:pStyle w:val="Heading2"/>
      </w:pPr>
      <w:bookmarkStart w:id="13" w:name="_Toc36654809"/>
      <w:r>
        <w:t>Checking Linear Regression Relationship</w:t>
      </w:r>
      <w:bookmarkEnd w:id="13"/>
    </w:p>
    <w:p w14:paraId="4EDA04C5" w14:textId="357268B8" w:rsidR="005F3BF2" w:rsidRPr="005F3BF2" w:rsidRDefault="005F3BF2" w:rsidP="005F3BF2">
      <w:r>
        <w:t>Before proceed</w:t>
      </w:r>
      <w:r w:rsidR="0057755B">
        <w:t>ing</w:t>
      </w:r>
      <w:r>
        <w:t xml:space="preserve"> with building a linear regression model for predictions, </w:t>
      </w:r>
      <w:r w:rsidR="0057755B">
        <w:t xml:space="preserve">the </w:t>
      </w:r>
      <w:r>
        <w:t>relationship between the predictor and the response variable</w:t>
      </w:r>
      <w:r w:rsidR="0057755B">
        <w:t xml:space="preserve"> will have to be checked</w:t>
      </w:r>
      <w:r>
        <w:t xml:space="preserve">. </w:t>
      </w:r>
      <w:r w:rsidR="0057755B">
        <w:t>Also</w:t>
      </w:r>
      <w:r>
        <w:t xml:space="preserve">, the </w:t>
      </w:r>
      <w:r w:rsidR="004A3B05">
        <w:t xml:space="preserve">linear regression assumptions will have to be checked if the data does not pose any unwanted biases. </w:t>
      </w:r>
    </w:p>
    <w:p w14:paraId="6F16D2D4" w14:textId="4DBB2EAD" w:rsidR="005F3BF2" w:rsidRDefault="005F3BF2" w:rsidP="005F3BF2">
      <w:pPr>
        <w:pStyle w:val="Heading3"/>
      </w:pPr>
      <w:bookmarkStart w:id="14" w:name="_Toc36654810"/>
      <w:r>
        <w:t>Check for Linear Relationship</w:t>
      </w:r>
      <w:bookmarkEnd w:id="14"/>
    </w:p>
    <w:p w14:paraId="20FA87DA" w14:textId="5F8D0595" w:rsidR="005F3BF2" w:rsidRDefault="004A3B05" w:rsidP="00CA1A49">
      <w:r>
        <w:t xml:space="preserve">The relationship can be checked easily by </w:t>
      </w:r>
      <w:r w:rsidR="004427B7">
        <w:t>using “pairs” and “</w:t>
      </w:r>
      <w:proofErr w:type="spellStart"/>
      <w:r w:rsidR="004427B7">
        <w:t>cbind</w:t>
      </w:r>
      <w:proofErr w:type="spellEnd"/>
      <w:r w:rsidR="004427B7">
        <w:t xml:space="preserve">” </w:t>
      </w:r>
      <w:r w:rsidR="00DD5C06">
        <w:t>functions and</w:t>
      </w:r>
      <w:r w:rsidR="004427B7">
        <w:t xml:space="preserve"> passing the predictor and response predictors. The command and </w:t>
      </w:r>
      <w:r w:rsidR="0057755B">
        <w:t xml:space="preserve">its </w:t>
      </w:r>
      <w:r w:rsidR="004427B7">
        <w:t xml:space="preserve">respective plot </w:t>
      </w:r>
      <w:r w:rsidR="00CA1A49">
        <w:t>are</w:t>
      </w:r>
      <w:r w:rsidR="004427B7">
        <w:t xml:space="preserve"> shown below. </w:t>
      </w:r>
      <w:r w:rsidR="00CA1A49">
        <w:t xml:space="preserve">It can be inferred that there is some form of relationship between the two variables. </w:t>
      </w:r>
    </w:p>
    <w:p w14:paraId="36877295" w14:textId="1FFDBC87" w:rsidR="004427B7" w:rsidRDefault="004427B7" w:rsidP="005F3BF2">
      <w:r>
        <w:rPr>
          <w:noProof/>
        </w:rPr>
        <w:drawing>
          <wp:inline distT="0" distB="0" distL="0" distR="0" wp14:anchorId="67B50699" wp14:editId="14385AE6">
            <wp:extent cx="2371725" cy="171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71725" cy="171450"/>
                    </a:xfrm>
                    <a:prstGeom prst="rect">
                      <a:avLst/>
                    </a:prstGeom>
                  </pic:spPr>
                </pic:pic>
              </a:graphicData>
            </a:graphic>
          </wp:inline>
        </w:drawing>
      </w:r>
    </w:p>
    <w:p w14:paraId="723908EC" w14:textId="00E8B4F5" w:rsidR="004427B7" w:rsidRDefault="001D2A85" w:rsidP="00BC4A8D">
      <w:pPr>
        <w:jc w:val="center"/>
      </w:pPr>
      <w:r>
        <w:rPr>
          <w:noProof/>
        </w:rPr>
        <mc:AlternateContent>
          <mc:Choice Requires="wps">
            <w:drawing>
              <wp:anchor distT="45720" distB="45720" distL="114300" distR="114300" simplePos="0" relativeHeight="251673600" behindDoc="0" locked="0" layoutInCell="1" allowOverlap="1" wp14:anchorId="59FFF715" wp14:editId="0813213C">
                <wp:simplePos x="0" y="0"/>
                <wp:positionH relativeFrom="column">
                  <wp:posOffset>1039495</wp:posOffset>
                </wp:positionH>
                <wp:positionV relativeFrom="paragraph">
                  <wp:posOffset>2391460</wp:posOffset>
                </wp:positionV>
                <wp:extent cx="4271645" cy="269875"/>
                <wp:effectExtent l="0" t="0" r="0" b="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1645" cy="269875"/>
                        </a:xfrm>
                        <a:prstGeom prst="rect">
                          <a:avLst/>
                        </a:prstGeom>
                        <a:solidFill>
                          <a:srgbClr val="FFFFFF"/>
                        </a:solidFill>
                        <a:ln w="9525">
                          <a:noFill/>
                          <a:miter lim="800000"/>
                          <a:headEnd/>
                          <a:tailEnd/>
                        </a:ln>
                      </wps:spPr>
                      <wps:txbx>
                        <w:txbxContent>
                          <w:p w14:paraId="043261BA" w14:textId="1A4DF955" w:rsidR="008200E7" w:rsidRPr="000B2B76" w:rsidRDefault="008200E7" w:rsidP="00F5409C">
                            <w:pPr>
                              <w:rPr>
                                <w:sz w:val="22"/>
                              </w:rPr>
                            </w:pPr>
                            <w:r w:rsidRPr="000B2B76">
                              <w:rPr>
                                <w:sz w:val="22"/>
                              </w:rPr>
                              <w:t xml:space="preserve">Figure </w:t>
                            </w:r>
                            <w:r>
                              <w:rPr>
                                <w:sz w:val="22"/>
                              </w:rPr>
                              <w:t>8a &amp; 8b</w:t>
                            </w:r>
                            <w:r w:rsidRPr="000B2B76">
                              <w:rPr>
                                <w:sz w:val="22"/>
                              </w:rPr>
                              <w:t xml:space="preserve">. </w:t>
                            </w:r>
                            <w:r>
                              <w:rPr>
                                <w:sz w:val="22"/>
                              </w:rPr>
                              <w:t>Command for Scatterplot &amp; Scatterplot graph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FF715" id="_x0000_s1034" type="#_x0000_t202" style="position:absolute;left:0;text-align:left;margin-left:81.85pt;margin-top:188.3pt;width:336.35pt;height:21.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" stroked="f">
                <v:textbox>
                  <w:txbxContent>
                    <w:p w14:paraId="043261BA" w14:textId="1A4DF955" w:rsidR="008200E7" w:rsidRPr="000B2B76" w:rsidRDefault="008200E7" w:rsidP="00F5409C">
                      <w:pPr>
                        <w:rPr>
                          <w:sz w:val="22"/>
                        </w:rPr>
                      </w:pPr>
                      <w:r w:rsidRPr="000B2B76">
                        <w:rPr>
                          <w:sz w:val="22"/>
                        </w:rPr>
                        <w:t xml:space="preserve">Figure </w:t>
                      </w:r>
                      <w:r>
                        <w:rPr>
                          <w:sz w:val="22"/>
                        </w:rPr>
                        <w:t>8a &amp; 8b</w:t>
                      </w:r>
                      <w:r w:rsidRPr="000B2B76">
                        <w:rPr>
                          <w:sz w:val="22"/>
                        </w:rPr>
                        <w:t xml:space="preserve">. </w:t>
                      </w:r>
                      <w:r>
                        <w:rPr>
                          <w:sz w:val="22"/>
                        </w:rPr>
                        <w:t>Command for Scatterplot &amp; Scatterplot graphs</w:t>
                      </w:r>
                    </w:p>
                  </w:txbxContent>
                </v:textbox>
                <w10:wrap type="square"/>
              </v:shape>
            </w:pict>
          </mc:Fallback>
        </mc:AlternateContent>
      </w:r>
      <w:r w:rsidR="00DD5C06">
        <w:rPr>
          <w:noProof/>
        </w:rPr>
        <w:drawing>
          <wp:inline distT="0" distB="0" distL="0" distR="0" wp14:anchorId="7AC2883C" wp14:editId="780D04ED">
            <wp:extent cx="3693226" cy="2265653"/>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1230" cy="2288967"/>
                    </a:xfrm>
                    <a:prstGeom prst="rect">
                      <a:avLst/>
                    </a:prstGeom>
                  </pic:spPr>
                </pic:pic>
              </a:graphicData>
            </a:graphic>
          </wp:inline>
        </w:drawing>
      </w:r>
    </w:p>
    <w:p w14:paraId="7314E8C2" w14:textId="3E87F5AD" w:rsidR="00F5409C" w:rsidRDefault="00F5409C" w:rsidP="005F3BF2"/>
    <w:p w14:paraId="6E9C1F4E" w14:textId="26EA6E1F" w:rsidR="00DD5C06" w:rsidRDefault="00DD5C06" w:rsidP="00DD5C06">
      <w:pPr>
        <w:pStyle w:val="Heading3"/>
      </w:pPr>
      <w:bookmarkStart w:id="15" w:name="_Toc36654811"/>
      <w:r>
        <w:lastRenderedPageBreak/>
        <w:t>Train-Test Split of Training Data Set</w:t>
      </w:r>
      <w:bookmarkEnd w:id="15"/>
    </w:p>
    <w:p w14:paraId="7BBC1EF5" w14:textId="13499659" w:rsidR="00DD5C06" w:rsidRDefault="00DD5C06" w:rsidP="00CA1A49">
      <w:r>
        <w:t xml:space="preserve">Before building the linear regression model, the training data set is split into train and test </w:t>
      </w:r>
      <w:r w:rsidR="0065299D">
        <w:t>sub-</w:t>
      </w:r>
      <w:r>
        <w:t>set</w:t>
      </w:r>
      <w:r w:rsidR="0065299D">
        <w:t>s</w:t>
      </w:r>
      <w:r w:rsidR="004F05D1">
        <w:t xml:space="preserve"> </w:t>
      </w:r>
      <w:r w:rsidR="004F05D1" w:rsidRPr="004F05D1">
        <w:t>(Prabhakaran, "Linear Regression - A Complete Introduction in R with Examples", 2019</w:t>
      </w:r>
      <w:r w:rsidR="004F05D1">
        <w:t>)</w:t>
      </w:r>
      <w:r>
        <w:t>.</w:t>
      </w:r>
      <w:r w:rsidR="0065299D">
        <w:t xml:space="preserve"> This is optional, but it is considered a best practice to perform this split. The simple reason is to check the performance of the model and build the best model for prediction. This split is performed by the below commands in the R script. </w:t>
      </w:r>
      <w:r w:rsidR="00CA1A49">
        <w:t xml:space="preserve">This command set will perform the 80-20 percent split on the original training data. </w:t>
      </w:r>
    </w:p>
    <w:p w14:paraId="2FA875C6" w14:textId="09199DB1" w:rsidR="0065299D" w:rsidRDefault="002D2763" w:rsidP="0065299D">
      <w:r>
        <w:rPr>
          <w:noProof/>
        </w:rPr>
        <mc:AlternateContent>
          <mc:Choice Requires="wps">
            <w:drawing>
              <wp:anchor distT="45720" distB="45720" distL="114300" distR="114300" simplePos="0" relativeHeight="251675648" behindDoc="0" locked="0" layoutInCell="1" allowOverlap="1" wp14:anchorId="12CF1AC5" wp14:editId="7C110452">
                <wp:simplePos x="0" y="0"/>
                <wp:positionH relativeFrom="column">
                  <wp:posOffset>765118</wp:posOffset>
                </wp:positionH>
                <wp:positionV relativeFrom="paragraph">
                  <wp:posOffset>1854085</wp:posOffset>
                </wp:positionV>
                <wp:extent cx="3787140" cy="269875"/>
                <wp:effectExtent l="0" t="0" r="3810" b="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3C62EEA5" w14:textId="03DE0E9D" w:rsidR="008200E7" w:rsidRPr="000B2B76" w:rsidRDefault="008200E7" w:rsidP="00F5409C">
                            <w:pPr>
                              <w:rPr>
                                <w:sz w:val="22"/>
                              </w:rPr>
                            </w:pPr>
                            <w:r w:rsidRPr="000B2B76">
                              <w:rPr>
                                <w:sz w:val="22"/>
                              </w:rPr>
                              <w:t xml:space="preserve">Figure </w:t>
                            </w:r>
                            <w:r>
                              <w:rPr>
                                <w:sz w:val="22"/>
                              </w:rPr>
                              <w:t>9</w:t>
                            </w:r>
                            <w:r w:rsidRPr="000B2B76">
                              <w:rPr>
                                <w:sz w:val="22"/>
                              </w:rPr>
                              <w:t xml:space="preserve">. </w:t>
                            </w:r>
                            <w:r>
                              <w:rPr>
                                <w:sz w:val="22"/>
                              </w:rPr>
                              <w:t>Train-Test Split of original Training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F1AC5" id="_x0000_t202" coordsize="21600,21600" o:spt="202" path="m,l,21600r21600,l21600,xe">
                <v:stroke joinstyle="miter"/>
                <v:path gradientshapeok="t" o:connecttype="rect"/>
              </v:shapetype>
              <v:shape id="_x0000_s1035" type="#_x0000_t202" style="position:absolute;left:0;text-align:left;margin-left:60.25pt;margin-top:146pt;width:298.2pt;height:21.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" stroked="f">
                <v:textbox>
                  <w:txbxContent>
                    <w:p w14:paraId="3C62EEA5" w14:textId="03DE0E9D" w:rsidR="008200E7" w:rsidRPr="000B2B76" w:rsidRDefault="008200E7" w:rsidP="00F5409C">
                      <w:pPr>
                        <w:rPr>
                          <w:sz w:val="22"/>
                        </w:rPr>
                      </w:pPr>
                      <w:r w:rsidRPr="000B2B76">
                        <w:rPr>
                          <w:sz w:val="22"/>
                        </w:rPr>
                        <w:t xml:space="preserve">Figure </w:t>
                      </w:r>
                      <w:r>
                        <w:rPr>
                          <w:sz w:val="22"/>
                        </w:rPr>
                        <w:t>9</w:t>
                      </w:r>
                      <w:r w:rsidRPr="000B2B76">
                        <w:rPr>
                          <w:sz w:val="22"/>
                        </w:rPr>
                        <w:t xml:space="preserve">. </w:t>
                      </w:r>
                      <w:r>
                        <w:rPr>
                          <w:sz w:val="22"/>
                        </w:rPr>
                        <w:t>Train-Test Split of original Training Data</w:t>
                      </w:r>
                    </w:p>
                  </w:txbxContent>
                </v:textbox>
                <w10:wrap type="square"/>
              </v:shape>
            </w:pict>
          </mc:Fallback>
        </mc:AlternateContent>
      </w:r>
      <w:r>
        <w:rPr>
          <w:noProof/>
        </w:rPr>
        <w:drawing>
          <wp:inline distT="0" distB="0" distL="0" distR="0" wp14:anchorId="623446D8" wp14:editId="75EA9212">
            <wp:extent cx="5943600" cy="1789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89430"/>
                    </a:xfrm>
                    <a:prstGeom prst="rect">
                      <a:avLst/>
                    </a:prstGeom>
                  </pic:spPr>
                </pic:pic>
              </a:graphicData>
            </a:graphic>
          </wp:inline>
        </w:drawing>
      </w:r>
    </w:p>
    <w:p w14:paraId="5FF2ED31" w14:textId="5F913658" w:rsidR="0065299D" w:rsidRDefault="0065299D" w:rsidP="0065299D"/>
    <w:p w14:paraId="76BD0F8E" w14:textId="7D84AA9D" w:rsidR="0065299D" w:rsidRDefault="0065299D" w:rsidP="0065299D">
      <w:pPr>
        <w:pStyle w:val="Heading3"/>
      </w:pPr>
      <w:bookmarkStart w:id="16" w:name="_Toc36654812"/>
      <w:r>
        <w:t>Create Linear Regression Model &amp; Statistical Descriptions</w:t>
      </w:r>
      <w:bookmarkEnd w:id="16"/>
    </w:p>
    <w:p w14:paraId="60112EE8" w14:textId="0F786618" w:rsidR="0065299D" w:rsidRDefault="0065299D" w:rsidP="0065299D">
      <w:r>
        <w:t>Creating a linear regression model is straightforward and simple using R commands. The “</w:t>
      </w:r>
      <w:proofErr w:type="spellStart"/>
      <w:r>
        <w:t>lm</w:t>
      </w:r>
      <w:proofErr w:type="spellEnd"/>
      <w:r>
        <w:t xml:space="preserve">” </w:t>
      </w:r>
      <w:r w:rsidR="00111CE2">
        <w:t xml:space="preserve">function </w:t>
      </w:r>
      <w:r>
        <w:t>is used to create the linear regression model</w:t>
      </w:r>
      <w:r w:rsidR="004F05D1">
        <w:t xml:space="preserve"> </w:t>
      </w:r>
      <w:r w:rsidR="004F05D1" w:rsidRPr="004F05D1">
        <w:t>(Prabhakaran, "Linear Regression - A Complete Introduction in R with Examples", 2019)</w:t>
      </w:r>
      <w:r>
        <w:t xml:space="preserve">. </w:t>
      </w:r>
      <w:r w:rsidR="0057755B">
        <w:t>Besides</w:t>
      </w:r>
      <w:r w:rsidR="00167242">
        <w:t>, to get the statistical descriptions of the model, the “summary” function is very handy to get all the details in one go</w:t>
      </w:r>
      <w:r w:rsidR="004F05D1">
        <w:t xml:space="preserve"> </w:t>
      </w:r>
      <w:r w:rsidR="004F05D1" w:rsidRPr="004F05D1">
        <w:t>(Prabhakaran, "Linear Regression - A Complete Introduction in R with Examples", 2019)</w:t>
      </w:r>
      <w:r w:rsidR="00167242">
        <w:t xml:space="preserve">. Below are the commands that are used to create the model and get its corresponding statistical descriptions. </w:t>
      </w:r>
    </w:p>
    <w:p w14:paraId="0795E2EB" w14:textId="3045F59A" w:rsidR="00167242" w:rsidRDefault="00F5409C" w:rsidP="0065299D">
      <w:r>
        <w:rPr>
          <w:noProof/>
        </w:rPr>
        <mc:AlternateContent>
          <mc:Choice Requires="wps">
            <w:drawing>
              <wp:anchor distT="45720" distB="45720" distL="114300" distR="114300" simplePos="0" relativeHeight="251677696" behindDoc="0" locked="0" layoutInCell="1" allowOverlap="1" wp14:anchorId="10094E84" wp14:editId="03D88FDD">
                <wp:simplePos x="0" y="0"/>
                <wp:positionH relativeFrom="column">
                  <wp:posOffset>641445</wp:posOffset>
                </wp:positionH>
                <wp:positionV relativeFrom="paragraph">
                  <wp:posOffset>596919</wp:posOffset>
                </wp:positionV>
                <wp:extent cx="3787140" cy="269875"/>
                <wp:effectExtent l="0" t="0" r="381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78E350A8" w14:textId="07ACDBBE" w:rsidR="008200E7" w:rsidRPr="000B2B76" w:rsidRDefault="008200E7" w:rsidP="00F5409C">
                            <w:pPr>
                              <w:rPr>
                                <w:sz w:val="22"/>
                              </w:rPr>
                            </w:pPr>
                            <w:r w:rsidRPr="000B2B76">
                              <w:rPr>
                                <w:sz w:val="22"/>
                              </w:rPr>
                              <w:t xml:space="preserve">Figure </w:t>
                            </w:r>
                            <w:r>
                              <w:rPr>
                                <w:sz w:val="22"/>
                              </w:rPr>
                              <w:t>10</w:t>
                            </w:r>
                            <w:r w:rsidRPr="000B2B76">
                              <w:rPr>
                                <w:sz w:val="22"/>
                              </w:rPr>
                              <w:t xml:space="preserve">. </w:t>
                            </w:r>
                            <w:r>
                              <w:rPr>
                                <w:sz w:val="22"/>
                              </w:rPr>
                              <w:t>Create Linear Regression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094E84" id="_x0000_s1036" type="#_x0000_t202" style="position:absolute;left:0;text-align:left;margin-left:50.5pt;margin-top:47pt;width:298.2pt;height:21.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" stroked="f">
                <v:textbox>
                  <w:txbxContent>
                    <w:p w14:paraId="78E350A8" w14:textId="07ACDBBE" w:rsidR="008200E7" w:rsidRPr="000B2B76" w:rsidRDefault="008200E7" w:rsidP="00F5409C">
                      <w:pPr>
                        <w:rPr>
                          <w:sz w:val="22"/>
                        </w:rPr>
                      </w:pPr>
                      <w:r w:rsidRPr="000B2B76">
                        <w:rPr>
                          <w:sz w:val="22"/>
                        </w:rPr>
                        <w:t xml:space="preserve">Figure </w:t>
                      </w:r>
                      <w:r>
                        <w:rPr>
                          <w:sz w:val="22"/>
                        </w:rPr>
                        <w:t>10</w:t>
                      </w:r>
                      <w:r w:rsidRPr="000B2B76">
                        <w:rPr>
                          <w:sz w:val="22"/>
                        </w:rPr>
                        <w:t xml:space="preserve">. </w:t>
                      </w:r>
                      <w:r>
                        <w:rPr>
                          <w:sz w:val="22"/>
                        </w:rPr>
                        <w:t>Create Linear Regression Model</w:t>
                      </w:r>
                    </w:p>
                  </w:txbxContent>
                </v:textbox>
                <w10:wrap type="square"/>
              </v:shape>
            </w:pict>
          </mc:Fallback>
        </mc:AlternateContent>
      </w:r>
      <w:r w:rsidR="00167242">
        <w:rPr>
          <w:noProof/>
        </w:rPr>
        <w:drawing>
          <wp:inline distT="0" distB="0" distL="0" distR="0" wp14:anchorId="00AFF122" wp14:editId="78C25514">
            <wp:extent cx="4143375" cy="533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43375" cy="533400"/>
                    </a:xfrm>
                    <a:prstGeom prst="rect">
                      <a:avLst/>
                    </a:prstGeom>
                  </pic:spPr>
                </pic:pic>
              </a:graphicData>
            </a:graphic>
          </wp:inline>
        </w:drawing>
      </w:r>
    </w:p>
    <w:p w14:paraId="1B68C55D" w14:textId="090EE6FE" w:rsidR="00167242" w:rsidRDefault="00167242" w:rsidP="0065299D"/>
    <w:p w14:paraId="582DC27D" w14:textId="16334623" w:rsidR="00167242" w:rsidRDefault="00F5409C" w:rsidP="002D2763">
      <w:pPr>
        <w:jc w:val="center"/>
      </w:pPr>
      <w:r>
        <w:rPr>
          <w:noProof/>
        </w:rPr>
        <w:lastRenderedPageBreak/>
        <mc:AlternateContent>
          <mc:Choice Requires="wps">
            <w:drawing>
              <wp:anchor distT="45720" distB="45720" distL="114300" distR="114300" simplePos="0" relativeHeight="251679744" behindDoc="0" locked="0" layoutInCell="1" allowOverlap="1" wp14:anchorId="14957901" wp14:editId="1E530C8E">
                <wp:simplePos x="0" y="0"/>
                <wp:positionH relativeFrom="column">
                  <wp:posOffset>567624</wp:posOffset>
                </wp:positionH>
                <wp:positionV relativeFrom="paragraph">
                  <wp:posOffset>2650035</wp:posOffset>
                </wp:positionV>
                <wp:extent cx="4032885" cy="269875"/>
                <wp:effectExtent l="0" t="0" r="5715" b="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2885" cy="269875"/>
                        </a:xfrm>
                        <a:prstGeom prst="rect">
                          <a:avLst/>
                        </a:prstGeom>
                        <a:solidFill>
                          <a:srgbClr val="FFFFFF"/>
                        </a:solidFill>
                        <a:ln w="9525">
                          <a:noFill/>
                          <a:miter lim="800000"/>
                          <a:headEnd/>
                          <a:tailEnd/>
                        </a:ln>
                      </wps:spPr>
                      <wps:txbx>
                        <w:txbxContent>
                          <w:p w14:paraId="6CE33FB0" w14:textId="588FE43C" w:rsidR="008200E7" w:rsidRPr="000B2B76" w:rsidRDefault="008200E7" w:rsidP="00F5409C">
                            <w:pPr>
                              <w:rPr>
                                <w:sz w:val="22"/>
                              </w:rPr>
                            </w:pPr>
                            <w:r w:rsidRPr="000B2B76">
                              <w:rPr>
                                <w:sz w:val="22"/>
                              </w:rPr>
                              <w:t xml:space="preserve">Figure </w:t>
                            </w:r>
                            <w:r>
                              <w:rPr>
                                <w:sz w:val="22"/>
                              </w:rPr>
                              <w:t>11</w:t>
                            </w:r>
                            <w:r w:rsidRPr="000B2B76">
                              <w:rPr>
                                <w:sz w:val="22"/>
                              </w:rPr>
                              <w:t xml:space="preserve">. </w:t>
                            </w:r>
                            <w:r>
                              <w:rPr>
                                <w:sz w:val="22"/>
                              </w:rPr>
                              <w:t>Summary Statistics for Linear Regression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57901" id="_x0000_s1037" type="#_x0000_t202" style="position:absolute;left:0;text-align:left;margin-left:44.7pt;margin-top:208.65pt;width:317.55pt;height:21.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" stroked="f">
                <v:textbox>
                  <w:txbxContent>
                    <w:p w14:paraId="6CE33FB0" w14:textId="588FE43C" w:rsidR="008200E7" w:rsidRPr="000B2B76" w:rsidRDefault="008200E7" w:rsidP="00F5409C">
                      <w:pPr>
                        <w:rPr>
                          <w:sz w:val="22"/>
                        </w:rPr>
                      </w:pPr>
                      <w:r w:rsidRPr="000B2B76">
                        <w:rPr>
                          <w:sz w:val="22"/>
                        </w:rPr>
                        <w:t xml:space="preserve">Figure </w:t>
                      </w:r>
                      <w:r>
                        <w:rPr>
                          <w:sz w:val="22"/>
                        </w:rPr>
                        <w:t>11</w:t>
                      </w:r>
                      <w:r w:rsidRPr="000B2B76">
                        <w:rPr>
                          <w:sz w:val="22"/>
                        </w:rPr>
                        <w:t xml:space="preserve">. </w:t>
                      </w:r>
                      <w:r>
                        <w:rPr>
                          <w:sz w:val="22"/>
                        </w:rPr>
                        <w:t>Summary Statistics for Linear Regression Model</w:t>
                      </w:r>
                    </w:p>
                  </w:txbxContent>
                </v:textbox>
                <w10:wrap type="square"/>
              </v:shape>
            </w:pict>
          </mc:Fallback>
        </mc:AlternateContent>
      </w:r>
      <w:r w:rsidR="002D2763">
        <w:rPr>
          <w:noProof/>
        </w:rPr>
        <w:drawing>
          <wp:inline distT="0" distB="0" distL="0" distR="0" wp14:anchorId="48166895" wp14:editId="1EB6FAFE">
            <wp:extent cx="4972050" cy="25812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72050" cy="2581275"/>
                    </a:xfrm>
                    <a:prstGeom prst="rect">
                      <a:avLst/>
                    </a:prstGeom>
                  </pic:spPr>
                </pic:pic>
              </a:graphicData>
            </a:graphic>
          </wp:inline>
        </w:drawing>
      </w:r>
    </w:p>
    <w:p w14:paraId="2051602C" w14:textId="14C01F2D" w:rsidR="00F5409C" w:rsidRDefault="00F5409C" w:rsidP="0065299D"/>
    <w:p w14:paraId="747AB144" w14:textId="27EBEF64" w:rsidR="0065299D" w:rsidRDefault="00167242" w:rsidP="0065299D">
      <w:r>
        <w:t>The summary statistics show us the Intercept parameter as -209293.2 and the Year parameter co-efficient as 627.7, with its p-value as 0.0256. The p-value is less than the commonly used significance value of 0.5</w:t>
      </w:r>
      <w:r w:rsidR="00111CE2">
        <w:t>, meaning there is a significant relationship between two variables.</w:t>
      </w:r>
      <w:r>
        <w:t xml:space="preserve"> </w:t>
      </w:r>
      <w:r w:rsidR="008200E7">
        <w:t xml:space="preserve">The Residual Standard Error is 785.5 on 3 degrees of freedom. As a rule of thumb, smaller Residual Standard Error means the predictions are better. The F-statistic is 17.11 on 1 and 3 DF with its p-value as 0.02564 which is less than </w:t>
      </w:r>
      <w:r w:rsidR="0057755B">
        <w:t xml:space="preserve">the </w:t>
      </w:r>
      <w:r w:rsidR="008200E7">
        <w:t xml:space="preserve">significance value of 0.5. It means the model is relevant and better than </w:t>
      </w:r>
      <w:r w:rsidR="0057755B">
        <w:t xml:space="preserve">the </w:t>
      </w:r>
      <w:r w:rsidR="008200E7">
        <w:t xml:space="preserve">intercept only model. The Multiple R-Squared value of the model for the training data is 85.09%, meaning </w:t>
      </w:r>
      <w:r w:rsidR="0057755B">
        <w:t xml:space="preserve">the </w:t>
      </w:r>
      <w:r w:rsidR="008200E7">
        <w:t>model will give predictions with approximately 85% accuracy</w:t>
      </w:r>
      <w:r w:rsidR="004B7312">
        <w:t xml:space="preserve"> </w:t>
      </w:r>
      <w:r w:rsidR="004B7312" w:rsidRPr="004B7312">
        <w:t>("Assessing the Fit of Regression Models", 2020)</w:t>
      </w:r>
      <w:r w:rsidR="008200E7">
        <w:t xml:space="preserve">. </w:t>
      </w:r>
    </w:p>
    <w:p w14:paraId="51E7BCB9" w14:textId="41A222E5" w:rsidR="009A0549" w:rsidRDefault="009A0549" w:rsidP="009A0549">
      <w:pPr>
        <w:pStyle w:val="Heading3"/>
      </w:pPr>
      <w:bookmarkStart w:id="17" w:name="_Toc36654813"/>
      <w:r>
        <w:t>Regression Diagnostics</w:t>
      </w:r>
      <w:bookmarkEnd w:id="17"/>
    </w:p>
    <w:p w14:paraId="5B83FEE7" w14:textId="214B9730" w:rsidR="009A0549" w:rsidRDefault="009A0549" w:rsidP="009A0549">
      <w:r>
        <w:t>Before proceeding with using this model to use for validations and finally predicting populations for the Rhode Island state, the model needs to be confirmed that linear regression assumptions hold up. Although the reading the plots are subjective</w:t>
      </w:r>
      <w:r w:rsidR="0090455C">
        <w:t xml:space="preserve"> to the reader of the residual plots, it is a good practice to check the residual plots to find any glaring violations of assumptions. </w:t>
      </w:r>
      <w:r>
        <w:t xml:space="preserve">The assumptions </w:t>
      </w:r>
      <w:r w:rsidR="0090455C">
        <w:t xml:space="preserve">checked for this model </w:t>
      </w:r>
      <w:r>
        <w:t>are:</w:t>
      </w:r>
    </w:p>
    <w:p w14:paraId="3CDC6E4D" w14:textId="777CD926" w:rsidR="009A0549" w:rsidRDefault="009A0549" w:rsidP="009A0549">
      <w:pPr>
        <w:pStyle w:val="ListParagraph"/>
        <w:numPr>
          <w:ilvl w:val="0"/>
          <w:numId w:val="9"/>
        </w:numPr>
      </w:pPr>
      <w:r>
        <w:lastRenderedPageBreak/>
        <w:t>Mean of Zero</w:t>
      </w:r>
    </w:p>
    <w:p w14:paraId="5A24FBB4" w14:textId="195473C5" w:rsidR="009A0549" w:rsidRDefault="009A0549" w:rsidP="009A0549">
      <w:pPr>
        <w:pStyle w:val="ListParagraph"/>
        <w:numPr>
          <w:ilvl w:val="0"/>
          <w:numId w:val="9"/>
        </w:numPr>
      </w:pPr>
      <w:r>
        <w:t xml:space="preserve">Heteroscedasticity </w:t>
      </w:r>
    </w:p>
    <w:p w14:paraId="2476F926" w14:textId="59B9BF00" w:rsidR="009A0549" w:rsidRDefault="009A0549" w:rsidP="009A0549">
      <w:pPr>
        <w:pStyle w:val="ListParagraph"/>
        <w:numPr>
          <w:ilvl w:val="0"/>
          <w:numId w:val="9"/>
        </w:numPr>
      </w:pPr>
      <w:r>
        <w:t>Independence</w:t>
      </w:r>
    </w:p>
    <w:p w14:paraId="5C064D36" w14:textId="0A3EF745" w:rsidR="0090455C" w:rsidRDefault="0090455C" w:rsidP="009A0549">
      <w:pPr>
        <w:pStyle w:val="ListParagraph"/>
        <w:numPr>
          <w:ilvl w:val="0"/>
          <w:numId w:val="9"/>
        </w:numPr>
      </w:pPr>
      <w:r>
        <w:t>Normal Probability Residual</w:t>
      </w:r>
    </w:p>
    <w:p w14:paraId="085BBBF7" w14:textId="02C87094" w:rsidR="00DD5C06" w:rsidRDefault="0090455C" w:rsidP="005F3BF2">
      <w:r>
        <w:t>The commands used to generate the plots are below</w:t>
      </w:r>
    </w:p>
    <w:p w14:paraId="09797FFA" w14:textId="5E939CA1" w:rsidR="0090455C" w:rsidRDefault="00F5409C" w:rsidP="005F3BF2">
      <w:r>
        <w:rPr>
          <w:noProof/>
        </w:rPr>
        <mc:AlternateContent>
          <mc:Choice Requires="wps">
            <w:drawing>
              <wp:anchor distT="45720" distB="45720" distL="114300" distR="114300" simplePos="0" relativeHeight="251681792" behindDoc="0" locked="0" layoutInCell="1" allowOverlap="1" wp14:anchorId="3EF4D023" wp14:editId="0411CA2E">
                <wp:simplePos x="0" y="0"/>
                <wp:positionH relativeFrom="column">
                  <wp:posOffset>456584</wp:posOffset>
                </wp:positionH>
                <wp:positionV relativeFrom="paragraph">
                  <wp:posOffset>2458795</wp:posOffset>
                </wp:positionV>
                <wp:extent cx="3787140" cy="269875"/>
                <wp:effectExtent l="0" t="0" r="381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6CBB40A0" w14:textId="6D6C2048" w:rsidR="008200E7" w:rsidRPr="000B2B76" w:rsidRDefault="008200E7" w:rsidP="00F5409C">
                            <w:pPr>
                              <w:rPr>
                                <w:sz w:val="22"/>
                              </w:rPr>
                            </w:pPr>
                            <w:r w:rsidRPr="000B2B76">
                              <w:rPr>
                                <w:sz w:val="22"/>
                              </w:rPr>
                              <w:t xml:space="preserve">Figure </w:t>
                            </w:r>
                            <w:r>
                              <w:rPr>
                                <w:sz w:val="22"/>
                              </w:rPr>
                              <w:t>12</w:t>
                            </w:r>
                            <w:r w:rsidRPr="000B2B76">
                              <w:rPr>
                                <w:sz w:val="22"/>
                              </w:rPr>
                              <w:t xml:space="preserve">. </w:t>
                            </w:r>
                            <w:r>
                              <w:rPr>
                                <w:sz w:val="22"/>
                              </w:rPr>
                              <w:t>Check Linear Regression Assump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4D023" id="_x0000_s1038" type="#_x0000_t202" style="position:absolute;left:0;text-align:left;margin-left:35.95pt;margin-top:193.6pt;width:298.2pt;height:21.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" stroked="f">
                <v:textbox>
                  <w:txbxContent>
                    <w:p w14:paraId="6CBB40A0" w14:textId="6D6C2048" w:rsidR="008200E7" w:rsidRPr="000B2B76" w:rsidRDefault="008200E7" w:rsidP="00F5409C">
                      <w:pPr>
                        <w:rPr>
                          <w:sz w:val="22"/>
                        </w:rPr>
                      </w:pPr>
                      <w:r w:rsidRPr="000B2B76">
                        <w:rPr>
                          <w:sz w:val="22"/>
                        </w:rPr>
                        <w:t xml:space="preserve">Figure </w:t>
                      </w:r>
                      <w:r>
                        <w:rPr>
                          <w:sz w:val="22"/>
                        </w:rPr>
                        <w:t>12</w:t>
                      </w:r>
                      <w:r w:rsidRPr="000B2B76">
                        <w:rPr>
                          <w:sz w:val="22"/>
                        </w:rPr>
                        <w:t xml:space="preserve">. </w:t>
                      </w:r>
                      <w:r>
                        <w:rPr>
                          <w:sz w:val="22"/>
                        </w:rPr>
                        <w:t>Check Linear Regression Assumptions</w:t>
                      </w:r>
                    </w:p>
                  </w:txbxContent>
                </v:textbox>
                <w10:wrap type="square"/>
              </v:shape>
            </w:pict>
          </mc:Fallback>
        </mc:AlternateContent>
      </w:r>
      <w:r w:rsidR="0090455C">
        <w:rPr>
          <w:noProof/>
        </w:rPr>
        <w:drawing>
          <wp:inline distT="0" distB="0" distL="0" distR="0" wp14:anchorId="59E44237" wp14:editId="65551976">
            <wp:extent cx="4324350" cy="2371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4350" cy="2371725"/>
                    </a:xfrm>
                    <a:prstGeom prst="rect">
                      <a:avLst/>
                    </a:prstGeom>
                  </pic:spPr>
                </pic:pic>
              </a:graphicData>
            </a:graphic>
          </wp:inline>
        </w:drawing>
      </w:r>
    </w:p>
    <w:p w14:paraId="1626E210" w14:textId="17F1F889" w:rsidR="00F5409C" w:rsidRDefault="00F5409C" w:rsidP="005F3BF2"/>
    <w:p w14:paraId="08D1D63C" w14:textId="38D85BF0" w:rsidR="0090455C" w:rsidRDefault="001C508F" w:rsidP="001C508F">
      <w:pPr>
        <w:ind w:firstLine="0"/>
        <w:jc w:val="center"/>
      </w:pPr>
      <w:r>
        <w:rPr>
          <w:noProof/>
        </w:rPr>
        <mc:AlternateContent>
          <mc:Choice Requires="wps">
            <w:drawing>
              <wp:anchor distT="45720" distB="45720" distL="114300" distR="114300" simplePos="0" relativeHeight="251683840" behindDoc="0" locked="0" layoutInCell="1" allowOverlap="1" wp14:anchorId="49D45421" wp14:editId="27B19F4D">
                <wp:simplePos x="0" y="0"/>
                <wp:positionH relativeFrom="column">
                  <wp:posOffset>1152658</wp:posOffset>
                </wp:positionH>
                <wp:positionV relativeFrom="paragraph">
                  <wp:posOffset>3129498</wp:posOffset>
                </wp:positionV>
                <wp:extent cx="3787140" cy="269875"/>
                <wp:effectExtent l="0" t="0" r="381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2A28DB09" w14:textId="3A1593F4" w:rsidR="008200E7" w:rsidRPr="000B2B76" w:rsidRDefault="008200E7" w:rsidP="00F5409C">
                            <w:pPr>
                              <w:rPr>
                                <w:sz w:val="22"/>
                              </w:rPr>
                            </w:pPr>
                            <w:r w:rsidRPr="000B2B76">
                              <w:rPr>
                                <w:sz w:val="22"/>
                              </w:rPr>
                              <w:t xml:space="preserve">Figure </w:t>
                            </w:r>
                            <w:r>
                              <w:rPr>
                                <w:sz w:val="22"/>
                              </w:rPr>
                              <w:t>13a</w:t>
                            </w:r>
                            <w:r w:rsidRPr="000B2B76">
                              <w:rPr>
                                <w:sz w:val="22"/>
                              </w:rPr>
                              <w:t xml:space="preserve">. </w:t>
                            </w:r>
                            <w:r>
                              <w:rPr>
                                <w:sz w:val="22"/>
                              </w:rPr>
                              <w:t>Independence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5421" id="_x0000_s1039" type="#_x0000_t202" style="position:absolute;left:0;text-align:left;margin-left:90.75pt;margin-top:246.4pt;width:298.2pt;height:21.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" stroked="f">
                <v:textbox>
                  <w:txbxContent>
                    <w:p w14:paraId="2A28DB09" w14:textId="3A1593F4" w:rsidR="008200E7" w:rsidRPr="000B2B76" w:rsidRDefault="008200E7" w:rsidP="00F5409C">
                      <w:pPr>
                        <w:rPr>
                          <w:sz w:val="22"/>
                        </w:rPr>
                      </w:pPr>
                      <w:r w:rsidRPr="000B2B76">
                        <w:rPr>
                          <w:sz w:val="22"/>
                        </w:rPr>
                        <w:t xml:space="preserve">Figure </w:t>
                      </w:r>
                      <w:r>
                        <w:rPr>
                          <w:sz w:val="22"/>
                        </w:rPr>
                        <w:t>13a</w:t>
                      </w:r>
                      <w:r w:rsidRPr="000B2B76">
                        <w:rPr>
                          <w:sz w:val="22"/>
                        </w:rPr>
                        <w:t xml:space="preserve">. </w:t>
                      </w:r>
                      <w:r>
                        <w:rPr>
                          <w:sz w:val="22"/>
                        </w:rPr>
                        <w:t>Independence Test</w:t>
                      </w:r>
                    </w:p>
                  </w:txbxContent>
                </v:textbox>
                <w10:wrap type="square"/>
              </v:shape>
            </w:pict>
          </mc:Fallback>
        </mc:AlternateContent>
      </w:r>
      <w:r w:rsidR="003C7F65">
        <w:rPr>
          <w:noProof/>
        </w:rPr>
        <w:drawing>
          <wp:inline distT="0" distB="0" distL="0" distR="0" wp14:anchorId="092E0CB4" wp14:editId="411350A5">
            <wp:extent cx="4189863" cy="307346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6427" cy="3085610"/>
                    </a:xfrm>
                    <a:prstGeom prst="rect">
                      <a:avLst/>
                    </a:prstGeom>
                  </pic:spPr>
                </pic:pic>
              </a:graphicData>
            </a:graphic>
          </wp:inline>
        </w:drawing>
      </w:r>
    </w:p>
    <w:p w14:paraId="15C7B9A0" w14:textId="2092916C" w:rsidR="00F5409C" w:rsidRDefault="00F5409C" w:rsidP="003C7F65">
      <w:pPr>
        <w:ind w:firstLine="0"/>
      </w:pPr>
    </w:p>
    <w:p w14:paraId="0D80508C" w14:textId="5D5F6A1F" w:rsidR="003C7F65" w:rsidRDefault="001C508F" w:rsidP="001C508F">
      <w:pPr>
        <w:ind w:firstLine="0"/>
        <w:jc w:val="center"/>
      </w:pPr>
      <w:r>
        <w:rPr>
          <w:noProof/>
        </w:rPr>
        <w:lastRenderedPageBreak/>
        <mc:AlternateContent>
          <mc:Choice Requires="wps">
            <w:drawing>
              <wp:anchor distT="45720" distB="45720" distL="114300" distR="114300" simplePos="0" relativeHeight="251685888" behindDoc="0" locked="0" layoutInCell="1" allowOverlap="1" wp14:anchorId="2B239CA3" wp14:editId="6F616F7F">
                <wp:simplePos x="0" y="0"/>
                <wp:positionH relativeFrom="column">
                  <wp:posOffset>1146061</wp:posOffset>
                </wp:positionH>
                <wp:positionV relativeFrom="paragraph">
                  <wp:posOffset>2753948</wp:posOffset>
                </wp:positionV>
                <wp:extent cx="3787140" cy="269875"/>
                <wp:effectExtent l="0" t="0" r="3810" b="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7734BC9E" w14:textId="5C7777F2" w:rsidR="008200E7" w:rsidRPr="000B2B76" w:rsidRDefault="008200E7" w:rsidP="00F5409C">
                            <w:pPr>
                              <w:rPr>
                                <w:sz w:val="22"/>
                              </w:rPr>
                            </w:pPr>
                            <w:r w:rsidRPr="000B2B76">
                              <w:rPr>
                                <w:sz w:val="22"/>
                              </w:rPr>
                              <w:t xml:space="preserve">Figure </w:t>
                            </w:r>
                            <w:r>
                              <w:rPr>
                                <w:sz w:val="22"/>
                              </w:rPr>
                              <w:t>13b</w:t>
                            </w:r>
                            <w:r w:rsidRPr="000B2B76">
                              <w:rPr>
                                <w:sz w:val="22"/>
                              </w:rPr>
                              <w:t xml:space="preserve">. </w:t>
                            </w:r>
                            <w:r>
                              <w:rPr>
                                <w:sz w:val="22"/>
                              </w:rPr>
                              <w:t>Mean of Zero &amp; Heteroscedasticity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39CA3" id="_x0000_s1040" type="#_x0000_t202" style="position:absolute;left:0;text-align:left;margin-left:90.25pt;margin-top:216.85pt;width:298.2pt;height:21.2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kmbJQIAACU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" stroked="f">
                <v:textbox>
                  <w:txbxContent>
                    <w:p w14:paraId="7734BC9E" w14:textId="5C7777F2" w:rsidR="008200E7" w:rsidRPr="000B2B76" w:rsidRDefault="008200E7" w:rsidP="00F5409C">
                      <w:pPr>
                        <w:rPr>
                          <w:sz w:val="22"/>
                        </w:rPr>
                      </w:pPr>
                      <w:r w:rsidRPr="000B2B76">
                        <w:rPr>
                          <w:sz w:val="22"/>
                        </w:rPr>
                        <w:t xml:space="preserve">Figure </w:t>
                      </w:r>
                      <w:r>
                        <w:rPr>
                          <w:sz w:val="22"/>
                        </w:rPr>
                        <w:t>13b</w:t>
                      </w:r>
                      <w:r w:rsidRPr="000B2B76">
                        <w:rPr>
                          <w:sz w:val="22"/>
                        </w:rPr>
                        <w:t xml:space="preserve">. </w:t>
                      </w:r>
                      <w:r>
                        <w:rPr>
                          <w:sz w:val="22"/>
                        </w:rPr>
                        <w:t>Mean of Zero &amp; Heteroscedasticity Test</w:t>
                      </w:r>
                    </w:p>
                  </w:txbxContent>
                </v:textbox>
                <w10:wrap type="square"/>
              </v:shape>
            </w:pict>
          </mc:Fallback>
        </mc:AlternateContent>
      </w:r>
      <w:r w:rsidR="003C7F65">
        <w:rPr>
          <w:noProof/>
        </w:rPr>
        <w:drawing>
          <wp:inline distT="0" distB="0" distL="0" distR="0" wp14:anchorId="33328212" wp14:editId="15A05D81">
            <wp:extent cx="4346812" cy="26484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63" cy="2666923"/>
                    </a:xfrm>
                    <a:prstGeom prst="rect">
                      <a:avLst/>
                    </a:prstGeom>
                  </pic:spPr>
                </pic:pic>
              </a:graphicData>
            </a:graphic>
          </wp:inline>
        </w:drawing>
      </w:r>
    </w:p>
    <w:p w14:paraId="6B67E20B" w14:textId="1043F7AE" w:rsidR="003C7F65" w:rsidRDefault="003C7F65" w:rsidP="003C7F65">
      <w:pPr>
        <w:ind w:firstLine="0"/>
      </w:pPr>
    </w:p>
    <w:p w14:paraId="4AE98DDC" w14:textId="1A818A4E" w:rsidR="003C7F65" w:rsidRDefault="001C508F" w:rsidP="001C508F">
      <w:pPr>
        <w:ind w:firstLine="0"/>
        <w:jc w:val="center"/>
      </w:pPr>
      <w:r>
        <w:rPr>
          <w:noProof/>
        </w:rPr>
        <mc:AlternateContent>
          <mc:Choice Requires="wps">
            <w:drawing>
              <wp:anchor distT="45720" distB="45720" distL="114300" distR="114300" simplePos="0" relativeHeight="251687936" behindDoc="0" locked="0" layoutInCell="1" allowOverlap="1" wp14:anchorId="34485516" wp14:editId="662F6F15">
                <wp:simplePos x="0" y="0"/>
                <wp:positionH relativeFrom="column">
                  <wp:posOffset>1145976</wp:posOffset>
                </wp:positionH>
                <wp:positionV relativeFrom="paragraph">
                  <wp:posOffset>2822783</wp:posOffset>
                </wp:positionV>
                <wp:extent cx="3787140" cy="269875"/>
                <wp:effectExtent l="0" t="0" r="3810" b="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6E417885" w14:textId="6BA8BFC1" w:rsidR="008200E7" w:rsidRPr="000B2B76" w:rsidRDefault="008200E7" w:rsidP="00F5409C">
                            <w:pPr>
                              <w:rPr>
                                <w:sz w:val="22"/>
                              </w:rPr>
                            </w:pPr>
                            <w:r w:rsidRPr="000B2B76">
                              <w:rPr>
                                <w:sz w:val="22"/>
                              </w:rPr>
                              <w:t xml:space="preserve">Figure </w:t>
                            </w:r>
                            <w:r>
                              <w:rPr>
                                <w:sz w:val="22"/>
                              </w:rPr>
                              <w:t>13c</w:t>
                            </w:r>
                            <w:r w:rsidRPr="000B2B76">
                              <w:rPr>
                                <w:sz w:val="22"/>
                              </w:rPr>
                              <w:t xml:space="preserve">. </w:t>
                            </w:r>
                            <w:r>
                              <w:rPr>
                                <w:sz w:val="22"/>
                              </w:rPr>
                              <w:t>Normal Probability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85516" id="_x0000_s1041" type="#_x0000_t202" style="position:absolute;left:0;text-align:left;margin-left:90.25pt;margin-top:222.25pt;width:298.2pt;height:21.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" stroked="f">
                <v:textbox>
                  <w:txbxContent>
                    <w:p w14:paraId="6E417885" w14:textId="6BA8BFC1" w:rsidR="008200E7" w:rsidRPr="000B2B76" w:rsidRDefault="008200E7" w:rsidP="00F5409C">
                      <w:pPr>
                        <w:rPr>
                          <w:sz w:val="22"/>
                        </w:rPr>
                      </w:pPr>
                      <w:r w:rsidRPr="000B2B76">
                        <w:rPr>
                          <w:sz w:val="22"/>
                        </w:rPr>
                        <w:t xml:space="preserve">Figure </w:t>
                      </w:r>
                      <w:r>
                        <w:rPr>
                          <w:sz w:val="22"/>
                        </w:rPr>
                        <w:t>13c</w:t>
                      </w:r>
                      <w:r w:rsidRPr="000B2B76">
                        <w:rPr>
                          <w:sz w:val="22"/>
                        </w:rPr>
                        <w:t xml:space="preserve">. </w:t>
                      </w:r>
                      <w:r>
                        <w:rPr>
                          <w:sz w:val="22"/>
                        </w:rPr>
                        <w:t>Normal Probability Test</w:t>
                      </w:r>
                    </w:p>
                  </w:txbxContent>
                </v:textbox>
                <w10:wrap type="square"/>
              </v:shape>
            </w:pict>
          </mc:Fallback>
        </mc:AlternateContent>
      </w:r>
      <w:r w:rsidR="003C7F65">
        <w:rPr>
          <w:noProof/>
        </w:rPr>
        <w:drawing>
          <wp:inline distT="0" distB="0" distL="0" distR="0" wp14:anchorId="0A0BE9A1" wp14:editId="48B71732">
            <wp:extent cx="4387518" cy="27586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2824" cy="2787091"/>
                    </a:xfrm>
                    <a:prstGeom prst="rect">
                      <a:avLst/>
                    </a:prstGeom>
                  </pic:spPr>
                </pic:pic>
              </a:graphicData>
            </a:graphic>
          </wp:inline>
        </w:drawing>
      </w:r>
    </w:p>
    <w:p w14:paraId="241068D5" w14:textId="0F759FEE" w:rsidR="003C7F65" w:rsidRDefault="003C7F65" w:rsidP="003C7F65">
      <w:pPr>
        <w:ind w:firstLine="0"/>
      </w:pPr>
    </w:p>
    <w:p w14:paraId="347A16F1" w14:textId="0232D8E1" w:rsidR="003C7F65" w:rsidRDefault="003C7F65" w:rsidP="00C41CF6">
      <w:r>
        <w:t xml:space="preserve">Since the total number of data points </w:t>
      </w:r>
      <w:r w:rsidR="0057755B">
        <w:t>is</w:t>
      </w:r>
      <w:r>
        <w:t xml:space="preserve"> less than 30, the regression assumptions are loosely </w:t>
      </w:r>
      <w:r w:rsidR="00C41CF6">
        <w:t xml:space="preserve">hold up and the model can be used for predictions. </w:t>
      </w:r>
    </w:p>
    <w:p w14:paraId="1E9F83B8" w14:textId="795AF970" w:rsidR="00C41CF6" w:rsidRDefault="00ED76DA" w:rsidP="00ED76DA">
      <w:pPr>
        <w:pStyle w:val="Heading3"/>
      </w:pPr>
      <w:bookmarkStart w:id="18" w:name="_Toc36654814"/>
      <w:r>
        <w:t>Model Performance</w:t>
      </w:r>
      <w:bookmarkEnd w:id="18"/>
    </w:p>
    <w:p w14:paraId="322028B0" w14:textId="20F26F7A" w:rsidR="00ED76DA" w:rsidRDefault="00ED76DA" w:rsidP="00ED76DA">
      <w:r>
        <w:t xml:space="preserve">The model performance can be assessed by </w:t>
      </w:r>
      <w:r w:rsidR="00826AF3">
        <w:t xml:space="preserve">checking </w:t>
      </w:r>
      <w:r w:rsidR="00475478">
        <w:t xml:space="preserve">regression </w:t>
      </w:r>
      <w:r w:rsidR="009F3686">
        <w:t xml:space="preserve">errors and min-max accuracy scores. Smaller Regression errors and higher min-max accuracy numbers dictate that </w:t>
      </w:r>
      <w:r w:rsidR="009F3686">
        <w:lastRenderedPageBreak/>
        <w:t xml:space="preserve">the model is performing </w:t>
      </w:r>
      <w:r w:rsidR="0057755B">
        <w:t>well</w:t>
      </w:r>
      <w:r w:rsidR="009F3686">
        <w:t>. The functions “</w:t>
      </w:r>
      <w:proofErr w:type="spellStart"/>
      <w:proofErr w:type="gramStart"/>
      <w:r w:rsidR="009F3686">
        <w:t>regr.eval</w:t>
      </w:r>
      <w:proofErr w:type="spellEnd"/>
      <w:proofErr w:type="gramEnd"/>
      <w:r w:rsidR="009F3686">
        <w:t xml:space="preserve">” </w:t>
      </w:r>
      <w:r w:rsidR="00862325">
        <w:t>from DMWR package can be used to get MAE</w:t>
      </w:r>
      <w:r w:rsidR="00111CE2">
        <w:t xml:space="preserve"> (Mean Absolute Error)</w:t>
      </w:r>
      <w:r w:rsidR="00862325">
        <w:t>, MSE</w:t>
      </w:r>
      <w:r w:rsidR="00111CE2">
        <w:t xml:space="preserve"> (Mean Squared Error)</w:t>
      </w:r>
      <w:r w:rsidR="00862325">
        <w:t xml:space="preserve">, RMSE </w:t>
      </w:r>
      <w:r w:rsidR="00111CE2">
        <w:t xml:space="preserve">(Root Mean Squared Error) </w:t>
      </w:r>
      <w:r w:rsidR="00862325">
        <w:t>and MAPE</w:t>
      </w:r>
      <w:r w:rsidR="00111CE2">
        <w:t xml:space="preserve"> (Mean Absolute Percentage Error)</w:t>
      </w:r>
      <w:r w:rsidR="00862325">
        <w:t xml:space="preserve">. The “apply” and “mean” functions can be used to calculate the min-max accuracy score. </w:t>
      </w:r>
      <w:r w:rsidR="00F22295">
        <w:t xml:space="preserve">If the output </w:t>
      </w:r>
      <w:r w:rsidR="0057755B">
        <w:t xml:space="preserve">score </w:t>
      </w:r>
      <w:r w:rsidR="00F22295">
        <w:t xml:space="preserve">is closer to 1, the model is better. </w:t>
      </w:r>
      <w:r w:rsidR="00862325">
        <w:t xml:space="preserve">The commands </w:t>
      </w:r>
      <w:r w:rsidR="00F22295">
        <w:t>to calculate these scores and their actual outputs are below</w:t>
      </w:r>
      <w:r w:rsidR="004F05D1">
        <w:t xml:space="preserve"> </w:t>
      </w:r>
      <w:r w:rsidR="004F05D1" w:rsidRPr="004F05D1">
        <w:t>(Prabhakaran, "Linear Regression - A Complete Introduction in R with Examples", 2019)</w:t>
      </w:r>
      <w:r w:rsidR="00F22295">
        <w:t xml:space="preserve">. </w:t>
      </w:r>
    </w:p>
    <w:p w14:paraId="10B96A1B" w14:textId="6DBB5719" w:rsidR="009F4DB7" w:rsidRDefault="002D2763" w:rsidP="00ED76DA">
      <w:r>
        <w:rPr>
          <w:noProof/>
        </w:rPr>
        <mc:AlternateContent>
          <mc:Choice Requires="wps">
            <w:drawing>
              <wp:anchor distT="45720" distB="45720" distL="114300" distR="114300" simplePos="0" relativeHeight="251689984" behindDoc="0" locked="0" layoutInCell="1" allowOverlap="1" wp14:anchorId="604DE320" wp14:editId="17C0989D">
                <wp:simplePos x="0" y="0"/>
                <wp:positionH relativeFrom="column">
                  <wp:posOffset>756920</wp:posOffset>
                </wp:positionH>
                <wp:positionV relativeFrom="paragraph">
                  <wp:posOffset>1584696</wp:posOffset>
                </wp:positionV>
                <wp:extent cx="3787140" cy="269875"/>
                <wp:effectExtent l="0" t="0" r="3810" b="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4E3078BF" w14:textId="275BD3C8" w:rsidR="008200E7" w:rsidRPr="000B2B76" w:rsidRDefault="008200E7" w:rsidP="00F5409C">
                            <w:pPr>
                              <w:rPr>
                                <w:sz w:val="22"/>
                              </w:rPr>
                            </w:pPr>
                            <w:r w:rsidRPr="000B2B76">
                              <w:rPr>
                                <w:sz w:val="22"/>
                              </w:rPr>
                              <w:t xml:space="preserve">Figure </w:t>
                            </w:r>
                            <w:r>
                              <w:rPr>
                                <w:sz w:val="22"/>
                              </w:rPr>
                              <w:t>14a</w:t>
                            </w:r>
                            <w:r w:rsidRPr="000B2B76">
                              <w:rPr>
                                <w:sz w:val="22"/>
                              </w:rPr>
                              <w:t xml:space="preserve">. </w:t>
                            </w:r>
                            <w:r>
                              <w:rPr>
                                <w:sz w:val="22"/>
                              </w:rPr>
                              <w:t>Check Model Perform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DE320" id="_x0000_s1042" type="#_x0000_t202" style="position:absolute;left:0;text-align:left;margin-left:59.6pt;margin-top:124.8pt;width:298.2pt;height:21.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" stroked="f">
                <v:textbox>
                  <w:txbxContent>
                    <w:p w14:paraId="4E3078BF" w14:textId="275BD3C8" w:rsidR="008200E7" w:rsidRPr="000B2B76" w:rsidRDefault="008200E7" w:rsidP="00F5409C">
                      <w:pPr>
                        <w:rPr>
                          <w:sz w:val="22"/>
                        </w:rPr>
                      </w:pPr>
                      <w:r w:rsidRPr="000B2B76">
                        <w:rPr>
                          <w:sz w:val="22"/>
                        </w:rPr>
                        <w:t xml:space="preserve">Figure </w:t>
                      </w:r>
                      <w:r>
                        <w:rPr>
                          <w:sz w:val="22"/>
                        </w:rPr>
                        <w:t>14a</w:t>
                      </w:r>
                      <w:r w:rsidRPr="000B2B76">
                        <w:rPr>
                          <w:sz w:val="22"/>
                        </w:rPr>
                        <w:t xml:space="preserve">. </w:t>
                      </w:r>
                      <w:r>
                        <w:rPr>
                          <w:sz w:val="22"/>
                        </w:rPr>
                        <w:t>Check Model Performance</w:t>
                      </w:r>
                    </w:p>
                  </w:txbxContent>
                </v:textbox>
                <w10:wrap type="square"/>
              </v:shape>
            </w:pict>
          </mc:Fallback>
        </mc:AlternateContent>
      </w:r>
      <w:r>
        <w:rPr>
          <w:noProof/>
        </w:rPr>
        <w:drawing>
          <wp:inline distT="0" distB="0" distL="0" distR="0" wp14:anchorId="2C57F87F" wp14:editId="0C8048FC">
            <wp:extent cx="5943600" cy="1465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465580"/>
                    </a:xfrm>
                    <a:prstGeom prst="rect">
                      <a:avLst/>
                    </a:prstGeom>
                  </pic:spPr>
                </pic:pic>
              </a:graphicData>
            </a:graphic>
          </wp:inline>
        </w:drawing>
      </w:r>
    </w:p>
    <w:p w14:paraId="4B7E7A8E" w14:textId="3A29B96D" w:rsidR="00F5409C" w:rsidRDefault="00F5409C" w:rsidP="00ED76DA"/>
    <w:p w14:paraId="393F2FD1" w14:textId="3BFE2068" w:rsidR="00F22295" w:rsidRPr="00ED76DA" w:rsidRDefault="00F5409C" w:rsidP="00ED76DA">
      <w:r>
        <w:rPr>
          <w:noProof/>
        </w:rPr>
        <mc:AlternateContent>
          <mc:Choice Requires="wps">
            <w:drawing>
              <wp:anchor distT="45720" distB="45720" distL="114300" distR="114300" simplePos="0" relativeHeight="251692032" behindDoc="0" locked="0" layoutInCell="1" allowOverlap="1" wp14:anchorId="69BB80EA" wp14:editId="68642D9A">
                <wp:simplePos x="0" y="0"/>
                <wp:positionH relativeFrom="column">
                  <wp:posOffset>757205</wp:posOffset>
                </wp:positionH>
                <wp:positionV relativeFrom="paragraph">
                  <wp:posOffset>1443355</wp:posOffset>
                </wp:positionV>
                <wp:extent cx="3787140" cy="269875"/>
                <wp:effectExtent l="0" t="0" r="3810" b="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6D0280E1" w14:textId="23D6432F" w:rsidR="008200E7" w:rsidRPr="000B2B76" w:rsidRDefault="008200E7" w:rsidP="00F5409C">
                            <w:pPr>
                              <w:rPr>
                                <w:sz w:val="22"/>
                              </w:rPr>
                            </w:pPr>
                            <w:r w:rsidRPr="000B2B76">
                              <w:rPr>
                                <w:sz w:val="22"/>
                              </w:rPr>
                              <w:t xml:space="preserve">Figure </w:t>
                            </w:r>
                            <w:r>
                              <w:rPr>
                                <w:sz w:val="22"/>
                              </w:rPr>
                              <w:t>14b</w:t>
                            </w:r>
                            <w:r w:rsidRPr="000B2B76">
                              <w:rPr>
                                <w:sz w:val="22"/>
                              </w:rPr>
                              <w:t xml:space="preserve">. </w:t>
                            </w:r>
                            <w:r>
                              <w:rPr>
                                <w:sz w:val="22"/>
                              </w:rPr>
                              <w:t>Model Performance 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BB80EA" id="_x0000_s1043" type="#_x0000_t202" style="position:absolute;left:0;text-align:left;margin-left:59.6pt;margin-top:113.65pt;width:298.2pt;height:21.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dfaJAIAACU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" stroked="f">
                <v:textbox>
                  <w:txbxContent>
                    <w:p w14:paraId="6D0280E1" w14:textId="23D6432F" w:rsidR="008200E7" w:rsidRPr="000B2B76" w:rsidRDefault="008200E7" w:rsidP="00F5409C">
                      <w:pPr>
                        <w:rPr>
                          <w:sz w:val="22"/>
                        </w:rPr>
                      </w:pPr>
                      <w:r w:rsidRPr="000B2B76">
                        <w:rPr>
                          <w:sz w:val="22"/>
                        </w:rPr>
                        <w:t xml:space="preserve">Figure </w:t>
                      </w:r>
                      <w:r>
                        <w:rPr>
                          <w:sz w:val="22"/>
                        </w:rPr>
                        <w:t>14b</w:t>
                      </w:r>
                      <w:r w:rsidRPr="000B2B76">
                        <w:rPr>
                          <w:sz w:val="22"/>
                        </w:rPr>
                        <w:t xml:space="preserve">. </w:t>
                      </w:r>
                      <w:r>
                        <w:rPr>
                          <w:sz w:val="22"/>
                        </w:rPr>
                        <w:t>Model Performance Output</w:t>
                      </w:r>
                    </w:p>
                  </w:txbxContent>
                </v:textbox>
                <w10:wrap type="square"/>
              </v:shape>
            </w:pict>
          </mc:Fallback>
        </mc:AlternateContent>
      </w:r>
      <w:r w:rsidR="002D2763">
        <w:rPr>
          <w:noProof/>
        </w:rPr>
        <w:drawing>
          <wp:inline distT="0" distB="0" distL="0" distR="0" wp14:anchorId="1F2E1CF6" wp14:editId="4719C16A">
            <wp:extent cx="4810125" cy="1371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0125" cy="1371600"/>
                    </a:xfrm>
                    <a:prstGeom prst="rect">
                      <a:avLst/>
                    </a:prstGeom>
                  </pic:spPr>
                </pic:pic>
              </a:graphicData>
            </a:graphic>
          </wp:inline>
        </w:drawing>
      </w:r>
    </w:p>
    <w:p w14:paraId="73432C1E" w14:textId="77777777" w:rsidR="00F5409C" w:rsidRDefault="00F5409C" w:rsidP="00DB6D7C"/>
    <w:p w14:paraId="23BABF2B" w14:textId="7E16191C" w:rsidR="00DB6D7C" w:rsidRDefault="009F4DB7" w:rsidP="00DB6D7C">
      <w:r>
        <w:t>The above code</w:t>
      </w:r>
      <w:r w:rsidR="00F22295">
        <w:t xml:space="preserve"> creates a vector “</w:t>
      </w:r>
      <w:proofErr w:type="spellStart"/>
      <w:r w:rsidR="00F22295">
        <w:t>predict_test</w:t>
      </w:r>
      <w:proofErr w:type="spellEnd"/>
      <w:r w:rsidR="00F22295">
        <w:t xml:space="preserve">” with the predictions for the validation data sub-set from </w:t>
      </w:r>
      <w:r w:rsidR="0057755B">
        <w:t xml:space="preserve">the </w:t>
      </w:r>
      <w:r w:rsidR="00F22295">
        <w:t xml:space="preserve">train-test split. It also </w:t>
      </w:r>
      <w:r>
        <w:t xml:space="preserve">creates a data frame with two columns. The first column Actual Population values from </w:t>
      </w:r>
      <w:r w:rsidR="0057755B">
        <w:t xml:space="preserve">the </w:t>
      </w:r>
      <w:r>
        <w:t>validation data sub-set</w:t>
      </w:r>
      <w:r w:rsidR="0057755B">
        <w:t>,</w:t>
      </w:r>
      <w:r>
        <w:t xml:space="preserve"> and the second column is for </w:t>
      </w:r>
      <w:r w:rsidR="00DC1B15">
        <w:t>P</w:t>
      </w:r>
      <w:r>
        <w:t xml:space="preserve">redictions </w:t>
      </w:r>
      <w:r w:rsidR="007C30D9">
        <w:t xml:space="preserve">for the validation data sub-set. </w:t>
      </w:r>
      <w:r w:rsidR="00F22295">
        <w:t xml:space="preserve">This data frame is then used to calculate the regression errors and min-max accuracy scores. </w:t>
      </w:r>
      <w:r w:rsidR="00111CE2">
        <w:t>The regression errors are comparatively smaller to the population</w:t>
      </w:r>
      <w:r w:rsidR="00143310">
        <w:t xml:space="preserve"> numbers and the min-max accuracy score is very close to 1. </w:t>
      </w:r>
    </w:p>
    <w:p w14:paraId="1B41C928" w14:textId="3C37FAE6" w:rsidR="00F22295" w:rsidRDefault="00F22295" w:rsidP="00DB6D7C">
      <w:r>
        <w:lastRenderedPageBreak/>
        <w:t xml:space="preserve">Now that the model performance is evaluated and considered a good model, it can be used for </w:t>
      </w:r>
      <w:r w:rsidR="002F323F">
        <w:t>performing</w:t>
      </w:r>
      <w:r>
        <w:t xml:space="preserve"> final predictions on the population for Rhode Island state. </w:t>
      </w:r>
    </w:p>
    <w:p w14:paraId="78CD52DC" w14:textId="6133F731" w:rsidR="00A12ACC" w:rsidRDefault="00D04694" w:rsidP="00D04694">
      <w:pPr>
        <w:pStyle w:val="Heading1"/>
      </w:pPr>
      <w:bookmarkStart w:id="19" w:name="_Toc36654815"/>
      <w:r>
        <w:t>Predicting Population for Rhode Island State</w:t>
      </w:r>
      <w:bookmarkEnd w:id="19"/>
    </w:p>
    <w:p w14:paraId="219F0AEA" w14:textId="30EF0C1E" w:rsidR="00D04694" w:rsidRDefault="002F323F" w:rsidP="002F323F">
      <w:pPr>
        <w:pStyle w:val="Heading2"/>
      </w:pPr>
      <w:bookmarkStart w:id="20" w:name="_Toc36654816"/>
      <w:r>
        <w:t>Loading Feature Values for Predictions</w:t>
      </w:r>
      <w:bookmarkEnd w:id="20"/>
    </w:p>
    <w:p w14:paraId="5DB0A7EC" w14:textId="522BE516" w:rsidR="002F323F" w:rsidRDefault="002F323F" w:rsidP="002F323F">
      <w:r>
        <w:t xml:space="preserve">The feature values will have to be loaded into the statistical software to be passed to </w:t>
      </w:r>
      <w:r w:rsidR="0057755B">
        <w:t xml:space="preserve">the </w:t>
      </w:r>
      <w:r>
        <w:t xml:space="preserve">Linear Regression model for predicting the values. The feature values are stored in “population_test.csv” under </w:t>
      </w:r>
      <w:r w:rsidR="0057755B">
        <w:t xml:space="preserve">the </w:t>
      </w:r>
      <w:r>
        <w:t xml:space="preserve">“processed” subfolder of “data”. These feature values are loaded into </w:t>
      </w:r>
      <w:r w:rsidR="0057755B">
        <w:t xml:space="preserve">the </w:t>
      </w:r>
      <w:r>
        <w:t>“</w:t>
      </w:r>
      <w:proofErr w:type="spellStart"/>
      <w:r>
        <w:t>testfeatures</w:t>
      </w:r>
      <w:proofErr w:type="spellEnd"/>
      <w:r>
        <w:t xml:space="preserve">” vector. The code for this is below. </w:t>
      </w:r>
    </w:p>
    <w:p w14:paraId="1A81335B" w14:textId="6453BC0F" w:rsidR="002F323F" w:rsidRDefault="00F5409C" w:rsidP="002F323F">
      <w:r>
        <w:rPr>
          <w:noProof/>
        </w:rPr>
        <mc:AlternateContent>
          <mc:Choice Requires="wps">
            <w:drawing>
              <wp:anchor distT="45720" distB="45720" distL="114300" distR="114300" simplePos="0" relativeHeight="251694080" behindDoc="0" locked="0" layoutInCell="1" allowOverlap="1" wp14:anchorId="511AE539" wp14:editId="7EBED901">
                <wp:simplePos x="0" y="0"/>
                <wp:positionH relativeFrom="column">
                  <wp:posOffset>457200</wp:posOffset>
                </wp:positionH>
                <wp:positionV relativeFrom="paragraph">
                  <wp:posOffset>558658</wp:posOffset>
                </wp:positionV>
                <wp:extent cx="3787140" cy="269875"/>
                <wp:effectExtent l="0" t="0" r="3810" b="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6C0C2CC4" w14:textId="5AB451EA" w:rsidR="008200E7" w:rsidRPr="000B2B76" w:rsidRDefault="008200E7" w:rsidP="00F5409C">
                            <w:pPr>
                              <w:rPr>
                                <w:sz w:val="22"/>
                              </w:rPr>
                            </w:pPr>
                            <w:r w:rsidRPr="000B2B76">
                              <w:rPr>
                                <w:sz w:val="22"/>
                              </w:rPr>
                              <w:t xml:space="preserve">Figure </w:t>
                            </w:r>
                            <w:r>
                              <w:rPr>
                                <w:sz w:val="22"/>
                              </w:rPr>
                              <w:t>15</w:t>
                            </w:r>
                            <w:r w:rsidRPr="000B2B76">
                              <w:rPr>
                                <w:sz w:val="22"/>
                              </w:rPr>
                              <w:t xml:space="preserve">. </w:t>
                            </w:r>
                            <w:r>
                              <w:rPr>
                                <w:sz w:val="22"/>
                              </w:rPr>
                              <w:t>Load Feature Values for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AE539" id="_x0000_s1044" type="#_x0000_t202" style="position:absolute;left:0;text-align:left;margin-left:36pt;margin-top:44pt;width:298.2pt;height:21.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5GfJQIAACU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" stroked="f">
                <v:textbox>
                  <w:txbxContent>
                    <w:p w14:paraId="6C0C2CC4" w14:textId="5AB451EA" w:rsidR="008200E7" w:rsidRPr="000B2B76" w:rsidRDefault="008200E7" w:rsidP="00F5409C">
                      <w:pPr>
                        <w:rPr>
                          <w:sz w:val="22"/>
                        </w:rPr>
                      </w:pPr>
                      <w:r w:rsidRPr="000B2B76">
                        <w:rPr>
                          <w:sz w:val="22"/>
                        </w:rPr>
                        <w:t xml:space="preserve">Figure </w:t>
                      </w:r>
                      <w:r>
                        <w:rPr>
                          <w:sz w:val="22"/>
                        </w:rPr>
                        <w:t>15</w:t>
                      </w:r>
                      <w:r w:rsidRPr="000B2B76">
                        <w:rPr>
                          <w:sz w:val="22"/>
                        </w:rPr>
                        <w:t xml:space="preserve">. </w:t>
                      </w:r>
                      <w:r>
                        <w:rPr>
                          <w:sz w:val="22"/>
                        </w:rPr>
                        <w:t>Load Feature Values for Prediction</w:t>
                      </w:r>
                    </w:p>
                  </w:txbxContent>
                </v:textbox>
                <w10:wrap type="square"/>
              </v:shape>
            </w:pict>
          </mc:Fallback>
        </mc:AlternateContent>
      </w:r>
      <w:r w:rsidR="00327719">
        <w:rPr>
          <w:noProof/>
        </w:rPr>
        <w:drawing>
          <wp:inline distT="0" distB="0" distL="0" distR="0" wp14:anchorId="45C63A8F" wp14:editId="60C15F55">
            <wp:extent cx="5276850" cy="495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6850" cy="495300"/>
                    </a:xfrm>
                    <a:prstGeom prst="rect">
                      <a:avLst/>
                    </a:prstGeom>
                  </pic:spPr>
                </pic:pic>
              </a:graphicData>
            </a:graphic>
          </wp:inline>
        </w:drawing>
      </w:r>
      <w:r w:rsidR="0094381B">
        <w:tab/>
      </w:r>
    </w:p>
    <w:p w14:paraId="2D7B3E27" w14:textId="488D005D" w:rsidR="00F5409C" w:rsidRPr="002F323F" w:rsidRDefault="00F5409C" w:rsidP="002F323F"/>
    <w:p w14:paraId="58EB9806" w14:textId="251A156A" w:rsidR="00D04694" w:rsidRDefault="00C30A40" w:rsidP="00DB6D7C">
      <w:r>
        <w:t xml:space="preserve">These feature values are passed to </w:t>
      </w:r>
      <w:r w:rsidR="0057755B">
        <w:t xml:space="preserve">the </w:t>
      </w:r>
      <w:r>
        <w:t xml:space="preserve">“predict” function for the </w:t>
      </w:r>
      <w:proofErr w:type="spellStart"/>
      <w:r>
        <w:t>lr_model</w:t>
      </w:r>
      <w:proofErr w:type="spellEnd"/>
      <w:r>
        <w:t xml:space="preserve">. The output population predictions for Rhode Island state </w:t>
      </w:r>
      <w:r w:rsidR="0057755B">
        <w:t>are</w:t>
      </w:r>
      <w:r>
        <w:t xml:space="preserve"> saved to </w:t>
      </w:r>
      <w:r w:rsidR="0057755B">
        <w:t xml:space="preserve">the </w:t>
      </w:r>
      <w:r>
        <w:t>“</w:t>
      </w:r>
      <w:proofErr w:type="spellStart"/>
      <w:r>
        <w:t>fiveyearpredictions</w:t>
      </w:r>
      <w:proofErr w:type="spellEnd"/>
      <w:r>
        <w:t xml:space="preserve">” vector. </w:t>
      </w:r>
      <w:r w:rsidR="00B10EBC">
        <w:t>The output is shown below.</w:t>
      </w:r>
    </w:p>
    <w:p w14:paraId="1103E8A5" w14:textId="74B4497D" w:rsidR="00F5409C" w:rsidRDefault="002D2763" w:rsidP="00DB6D7C">
      <w:r>
        <w:rPr>
          <w:noProof/>
        </w:rPr>
        <mc:AlternateContent>
          <mc:Choice Requires="wps">
            <w:drawing>
              <wp:anchor distT="45720" distB="45720" distL="114300" distR="114300" simplePos="0" relativeHeight="251696128" behindDoc="0" locked="0" layoutInCell="1" allowOverlap="1" wp14:anchorId="2BBCD47F" wp14:editId="4CC0CBD1">
                <wp:simplePos x="0" y="0"/>
                <wp:positionH relativeFrom="column">
                  <wp:posOffset>426877</wp:posOffset>
                </wp:positionH>
                <wp:positionV relativeFrom="paragraph">
                  <wp:posOffset>633615</wp:posOffset>
                </wp:positionV>
                <wp:extent cx="3916680" cy="269875"/>
                <wp:effectExtent l="0" t="0" r="762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269875"/>
                        </a:xfrm>
                        <a:prstGeom prst="rect">
                          <a:avLst/>
                        </a:prstGeom>
                        <a:solidFill>
                          <a:srgbClr val="FFFFFF"/>
                        </a:solidFill>
                        <a:ln w="9525">
                          <a:noFill/>
                          <a:miter lim="800000"/>
                          <a:headEnd/>
                          <a:tailEnd/>
                        </a:ln>
                      </wps:spPr>
                      <wps:txbx>
                        <w:txbxContent>
                          <w:p w14:paraId="4A69134A" w14:textId="312D8A7A" w:rsidR="008200E7" w:rsidRPr="000B2B76" w:rsidRDefault="008200E7" w:rsidP="005F26A6">
                            <w:pPr>
                              <w:rPr>
                                <w:sz w:val="22"/>
                              </w:rPr>
                            </w:pPr>
                            <w:r w:rsidRPr="000B2B76">
                              <w:rPr>
                                <w:sz w:val="22"/>
                              </w:rPr>
                              <w:t xml:space="preserve">Figure </w:t>
                            </w:r>
                            <w:r>
                              <w:rPr>
                                <w:sz w:val="22"/>
                              </w:rPr>
                              <w:t>16a</w:t>
                            </w:r>
                            <w:r w:rsidRPr="000B2B76">
                              <w:rPr>
                                <w:sz w:val="22"/>
                              </w:rPr>
                              <w:t xml:space="preserve">. </w:t>
                            </w:r>
                            <w:r>
                              <w:rPr>
                                <w:sz w:val="22"/>
                              </w:rPr>
                              <w:t>Generate Predicted Values for 5 Ye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CD47F" id="_x0000_s1045" type="#_x0000_t202" style="position:absolute;left:0;text-align:left;margin-left:33.6pt;margin-top:49.9pt;width:308.4pt;height:2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" stroked="f">
                <v:textbox>
                  <w:txbxContent>
                    <w:p w14:paraId="4A69134A" w14:textId="312D8A7A" w:rsidR="008200E7" w:rsidRPr="000B2B76" w:rsidRDefault="008200E7" w:rsidP="005F26A6">
                      <w:pPr>
                        <w:rPr>
                          <w:sz w:val="22"/>
                        </w:rPr>
                      </w:pPr>
                      <w:r w:rsidRPr="000B2B76">
                        <w:rPr>
                          <w:sz w:val="22"/>
                        </w:rPr>
                        <w:t xml:space="preserve">Figure </w:t>
                      </w:r>
                      <w:r>
                        <w:rPr>
                          <w:sz w:val="22"/>
                        </w:rPr>
                        <w:t>16a</w:t>
                      </w:r>
                      <w:r w:rsidRPr="000B2B76">
                        <w:rPr>
                          <w:sz w:val="22"/>
                        </w:rPr>
                        <w:t xml:space="preserve">. </w:t>
                      </w:r>
                      <w:r>
                        <w:rPr>
                          <w:sz w:val="22"/>
                        </w:rPr>
                        <w:t>Generate Predicted Values for 5 Years</w:t>
                      </w:r>
                    </w:p>
                  </w:txbxContent>
                </v:textbox>
                <w10:wrap type="square"/>
              </v:shape>
            </w:pict>
          </mc:Fallback>
        </mc:AlternateContent>
      </w:r>
      <w:r>
        <w:rPr>
          <w:noProof/>
        </w:rPr>
        <w:drawing>
          <wp:inline distT="0" distB="0" distL="0" distR="0" wp14:anchorId="40A51888" wp14:editId="0A2EA353">
            <wp:extent cx="5305425" cy="571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5425" cy="571500"/>
                    </a:xfrm>
                    <a:prstGeom prst="rect">
                      <a:avLst/>
                    </a:prstGeom>
                  </pic:spPr>
                </pic:pic>
              </a:graphicData>
            </a:graphic>
          </wp:inline>
        </w:drawing>
      </w:r>
    </w:p>
    <w:p w14:paraId="2B467E53" w14:textId="2BCF9C8D" w:rsidR="005F26A6" w:rsidRDefault="005F26A6" w:rsidP="00DB6D7C"/>
    <w:p w14:paraId="19B41113" w14:textId="5AAC8FB5" w:rsidR="00B10EBC" w:rsidRDefault="002D2763" w:rsidP="00DB6D7C">
      <w:r>
        <w:rPr>
          <w:noProof/>
        </w:rPr>
        <mc:AlternateContent>
          <mc:Choice Requires="wps">
            <w:drawing>
              <wp:anchor distT="45720" distB="45720" distL="114300" distR="114300" simplePos="0" relativeHeight="251698176" behindDoc="0" locked="0" layoutInCell="1" allowOverlap="1" wp14:anchorId="7AEBC440" wp14:editId="5B1FDFEA">
                <wp:simplePos x="0" y="0"/>
                <wp:positionH relativeFrom="column">
                  <wp:posOffset>457200</wp:posOffset>
                </wp:positionH>
                <wp:positionV relativeFrom="paragraph">
                  <wp:posOffset>698005</wp:posOffset>
                </wp:positionV>
                <wp:extent cx="3787140" cy="269875"/>
                <wp:effectExtent l="0" t="0" r="381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3BEFB9C7" w14:textId="1E8B76AF" w:rsidR="008200E7" w:rsidRPr="000B2B76" w:rsidRDefault="008200E7" w:rsidP="005F26A6">
                            <w:pPr>
                              <w:rPr>
                                <w:sz w:val="22"/>
                              </w:rPr>
                            </w:pPr>
                            <w:r w:rsidRPr="000B2B76">
                              <w:rPr>
                                <w:sz w:val="22"/>
                              </w:rPr>
                              <w:t xml:space="preserve">Figure </w:t>
                            </w:r>
                            <w:r>
                              <w:rPr>
                                <w:sz w:val="22"/>
                              </w:rPr>
                              <w:t>16b</w:t>
                            </w:r>
                            <w:r w:rsidRPr="000B2B76">
                              <w:rPr>
                                <w:sz w:val="22"/>
                              </w:rPr>
                              <w:t xml:space="preserve">. </w:t>
                            </w:r>
                            <w:r>
                              <w:rPr>
                                <w:sz w:val="22"/>
                              </w:rPr>
                              <w:t xml:space="preserve">Predicted Values for 5 Yea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BC440" id="_x0000_s1046" type="#_x0000_t202" style="position:absolute;left:0;text-align:left;margin-left:36pt;margin-top:54.95pt;width:298.2pt;height:21.2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" stroked="f">
                <v:textbox>
                  <w:txbxContent>
                    <w:p w14:paraId="3BEFB9C7" w14:textId="1E8B76AF" w:rsidR="008200E7" w:rsidRPr="000B2B76" w:rsidRDefault="008200E7" w:rsidP="005F26A6">
                      <w:pPr>
                        <w:rPr>
                          <w:sz w:val="22"/>
                        </w:rPr>
                      </w:pPr>
                      <w:r w:rsidRPr="000B2B76">
                        <w:rPr>
                          <w:sz w:val="22"/>
                        </w:rPr>
                        <w:t xml:space="preserve">Figure </w:t>
                      </w:r>
                      <w:r>
                        <w:rPr>
                          <w:sz w:val="22"/>
                        </w:rPr>
                        <w:t>16b</w:t>
                      </w:r>
                      <w:r w:rsidRPr="000B2B76">
                        <w:rPr>
                          <w:sz w:val="22"/>
                        </w:rPr>
                        <w:t xml:space="preserve">. </w:t>
                      </w:r>
                      <w:r>
                        <w:rPr>
                          <w:sz w:val="22"/>
                        </w:rPr>
                        <w:t xml:space="preserve">Predicted Values for 5 Years </w:t>
                      </w:r>
                    </w:p>
                  </w:txbxContent>
                </v:textbox>
                <w10:wrap type="square"/>
              </v:shape>
            </w:pict>
          </mc:Fallback>
        </mc:AlternateContent>
      </w:r>
      <w:r>
        <w:rPr>
          <w:noProof/>
        </w:rPr>
        <w:drawing>
          <wp:inline distT="0" distB="0" distL="0" distR="0" wp14:anchorId="1532725F" wp14:editId="4B5A62FA">
            <wp:extent cx="5267325" cy="5905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67325" cy="590550"/>
                    </a:xfrm>
                    <a:prstGeom prst="rect">
                      <a:avLst/>
                    </a:prstGeom>
                  </pic:spPr>
                </pic:pic>
              </a:graphicData>
            </a:graphic>
          </wp:inline>
        </w:drawing>
      </w:r>
    </w:p>
    <w:p w14:paraId="66D607A2" w14:textId="3A3692DA" w:rsidR="005F26A6" w:rsidRDefault="005F26A6" w:rsidP="00DB6D7C"/>
    <w:p w14:paraId="66A25CD2" w14:textId="64E1E1EC" w:rsidR="009F4DB7" w:rsidRDefault="000B47A7" w:rsidP="000B47A7">
      <w:pPr>
        <w:pStyle w:val="Heading2"/>
      </w:pPr>
      <w:bookmarkStart w:id="21" w:name="_Toc36654817"/>
      <w:r>
        <w:t>Saving the Final Output in a File</w:t>
      </w:r>
      <w:bookmarkEnd w:id="21"/>
    </w:p>
    <w:p w14:paraId="48A5032F" w14:textId="279F0C4C" w:rsidR="000B47A7" w:rsidRDefault="000B47A7" w:rsidP="00DB6D7C">
      <w:r>
        <w:t xml:space="preserve">The final predictions can be saved in an output file. This output can be either used as a final output of the analysis or further used for advanced analytics or visualizations. The final </w:t>
      </w:r>
      <w:r>
        <w:lastRenderedPageBreak/>
        <w:t xml:space="preserve">output is first written in a proper structure, where each </w:t>
      </w:r>
      <w:r w:rsidR="001C508F">
        <w:t xml:space="preserve">predicted </w:t>
      </w:r>
      <w:r>
        <w:t>population is displayed against its respective year. This can be done by concatenating the “</w:t>
      </w:r>
      <w:proofErr w:type="spellStart"/>
      <w:r>
        <w:t>testfeatures</w:t>
      </w:r>
      <w:proofErr w:type="spellEnd"/>
      <w:r>
        <w:t>” vector with the “</w:t>
      </w:r>
      <w:proofErr w:type="spellStart"/>
      <w:r>
        <w:t>fiveyearpredictions</w:t>
      </w:r>
      <w:proofErr w:type="spellEnd"/>
      <w:r>
        <w:t xml:space="preserve">” vector into a data frame. This data frame can be written to the file. </w:t>
      </w:r>
    </w:p>
    <w:p w14:paraId="1DFEA99A" w14:textId="40C72573" w:rsidR="000B47A7" w:rsidRDefault="000B47A7" w:rsidP="00DB6D7C">
      <w:r>
        <w:t>The “write.csv” function can be used to finally data frame to a CSV format file</w:t>
      </w:r>
      <w:r w:rsidR="004B7312">
        <w:t xml:space="preserve"> </w:t>
      </w:r>
      <w:r w:rsidR="004B7312" w:rsidRPr="004B7312">
        <w:t>("Reading and Writing CSV Files")</w:t>
      </w:r>
      <w:r>
        <w:t xml:space="preserve">. The commands and their respective outputs are shown below. </w:t>
      </w:r>
    </w:p>
    <w:p w14:paraId="777F1B2D" w14:textId="64CA95E7" w:rsidR="000B47A7" w:rsidRDefault="005F26A6" w:rsidP="00DB6D7C">
      <w:r>
        <w:rPr>
          <w:noProof/>
        </w:rPr>
        <mc:AlternateContent>
          <mc:Choice Requires="wps">
            <w:drawing>
              <wp:anchor distT="45720" distB="45720" distL="114300" distR="114300" simplePos="0" relativeHeight="251700224" behindDoc="0" locked="0" layoutInCell="1" allowOverlap="1" wp14:anchorId="3328FEC0" wp14:editId="06E9FAAA">
                <wp:simplePos x="0" y="0"/>
                <wp:positionH relativeFrom="column">
                  <wp:posOffset>791571</wp:posOffset>
                </wp:positionH>
                <wp:positionV relativeFrom="paragraph">
                  <wp:posOffset>1171101</wp:posOffset>
                </wp:positionV>
                <wp:extent cx="3787140" cy="269875"/>
                <wp:effectExtent l="0" t="0" r="381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6D6E1368" w14:textId="5FF6E94D" w:rsidR="008200E7" w:rsidRPr="000B2B76" w:rsidRDefault="008200E7" w:rsidP="005F26A6">
                            <w:pPr>
                              <w:rPr>
                                <w:sz w:val="22"/>
                              </w:rPr>
                            </w:pPr>
                            <w:r w:rsidRPr="000B2B76">
                              <w:rPr>
                                <w:sz w:val="22"/>
                              </w:rPr>
                              <w:t xml:space="preserve">Figure </w:t>
                            </w:r>
                            <w:r>
                              <w:rPr>
                                <w:sz w:val="22"/>
                              </w:rPr>
                              <w:t>17a</w:t>
                            </w:r>
                            <w:r w:rsidRPr="000B2B76">
                              <w:rPr>
                                <w:sz w:val="22"/>
                              </w:rPr>
                              <w:t xml:space="preserve">. </w:t>
                            </w:r>
                            <w:r>
                              <w:rPr>
                                <w:sz w:val="22"/>
                              </w:rPr>
                              <w:t>Write Final Predicted Population to 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8FEC0" id="_x0000_s1047" type="#_x0000_t202" style="position:absolute;left:0;text-align:left;margin-left:62.35pt;margin-top:92.2pt;width:298.2pt;height:21.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" stroked="f">
                <v:textbox>
                  <w:txbxContent>
                    <w:p w14:paraId="6D6E1368" w14:textId="5FF6E94D" w:rsidR="008200E7" w:rsidRPr="000B2B76" w:rsidRDefault="008200E7" w:rsidP="005F26A6">
                      <w:pPr>
                        <w:rPr>
                          <w:sz w:val="22"/>
                        </w:rPr>
                      </w:pPr>
                      <w:r w:rsidRPr="000B2B76">
                        <w:rPr>
                          <w:sz w:val="22"/>
                        </w:rPr>
                        <w:t xml:space="preserve">Figure </w:t>
                      </w:r>
                      <w:r>
                        <w:rPr>
                          <w:sz w:val="22"/>
                        </w:rPr>
                        <w:t>17a</w:t>
                      </w:r>
                      <w:r w:rsidRPr="000B2B76">
                        <w:rPr>
                          <w:sz w:val="22"/>
                        </w:rPr>
                        <w:t xml:space="preserve">. </w:t>
                      </w:r>
                      <w:r>
                        <w:rPr>
                          <w:sz w:val="22"/>
                        </w:rPr>
                        <w:t>Write Final Predicted Population to File</w:t>
                      </w:r>
                    </w:p>
                  </w:txbxContent>
                </v:textbox>
                <w10:wrap type="square"/>
              </v:shape>
            </w:pict>
          </mc:Fallback>
        </mc:AlternateContent>
      </w:r>
      <w:r w:rsidR="002D2763">
        <w:rPr>
          <w:noProof/>
        </w:rPr>
        <w:drawing>
          <wp:inline distT="0" distB="0" distL="0" distR="0" wp14:anchorId="4AE5A6C5" wp14:editId="2A6FCCA2">
            <wp:extent cx="5943600" cy="10769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76960"/>
                    </a:xfrm>
                    <a:prstGeom prst="rect">
                      <a:avLst/>
                    </a:prstGeom>
                  </pic:spPr>
                </pic:pic>
              </a:graphicData>
            </a:graphic>
          </wp:inline>
        </w:drawing>
      </w:r>
    </w:p>
    <w:p w14:paraId="3A97080D" w14:textId="0B9677D8" w:rsidR="005F26A6" w:rsidRDefault="005F26A6" w:rsidP="00DB6D7C"/>
    <w:p w14:paraId="08410342" w14:textId="0A5E3378" w:rsidR="000B47A7" w:rsidRDefault="005F26A6" w:rsidP="00DB6D7C">
      <w:r>
        <w:rPr>
          <w:noProof/>
        </w:rPr>
        <mc:AlternateContent>
          <mc:Choice Requires="wps">
            <w:drawing>
              <wp:anchor distT="45720" distB="45720" distL="114300" distR="114300" simplePos="0" relativeHeight="251702272" behindDoc="0" locked="0" layoutInCell="1" allowOverlap="1" wp14:anchorId="45332D7B" wp14:editId="3A1D04D6">
                <wp:simplePos x="0" y="0"/>
                <wp:positionH relativeFrom="column">
                  <wp:posOffset>743803</wp:posOffset>
                </wp:positionH>
                <wp:positionV relativeFrom="paragraph">
                  <wp:posOffset>1863886</wp:posOffset>
                </wp:positionV>
                <wp:extent cx="3787140" cy="269875"/>
                <wp:effectExtent l="0" t="0" r="381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05B0FD72" w14:textId="12A59E4E" w:rsidR="008200E7" w:rsidRPr="000B2B76" w:rsidRDefault="008200E7" w:rsidP="005F26A6">
                            <w:pPr>
                              <w:rPr>
                                <w:sz w:val="22"/>
                              </w:rPr>
                            </w:pPr>
                            <w:r w:rsidRPr="000B2B76">
                              <w:rPr>
                                <w:sz w:val="22"/>
                              </w:rPr>
                              <w:t xml:space="preserve">Figure </w:t>
                            </w:r>
                            <w:r>
                              <w:rPr>
                                <w:sz w:val="22"/>
                              </w:rPr>
                              <w:t>17b</w:t>
                            </w:r>
                            <w:r w:rsidRPr="000B2B76">
                              <w:rPr>
                                <w:sz w:val="22"/>
                              </w:rPr>
                              <w:t xml:space="preserve">. </w:t>
                            </w:r>
                            <w:r>
                              <w:rPr>
                                <w:sz w:val="22"/>
                              </w:rPr>
                              <w:t>Final Predicted 5 Year Pop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332D7B" id="_x0000_s1048" type="#_x0000_t202" style="position:absolute;left:0;text-align:left;margin-left:58.55pt;margin-top:146.75pt;width:298.2pt;height:21.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" stroked="f">
                <v:textbox>
                  <w:txbxContent>
                    <w:p w14:paraId="05B0FD72" w14:textId="12A59E4E" w:rsidR="008200E7" w:rsidRPr="000B2B76" w:rsidRDefault="008200E7" w:rsidP="005F26A6">
                      <w:pPr>
                        <w:rPr>
                          <w:sz w:val="22"/>
                        </w:rPr>
                      </w:pPr>
                      <w:r w:rsidRPr="000B2B76">
                        <w:rPr>
                          <w:sz w:val="22"/>
                        </w:rPr>
                        <w:t xml:space="preserve">Figure </w:t>
                      </w:r>
                      <w:r>
                        <w:rPr>
                          <w:sz w:val="22"/>
                        </w:rPr>
                        <w:t>17b</w:t>
                      </w:r>
                      <w:r w:rsidRPr="000B2B76">
                        <w:rPr>
                          <w:sz w:val="22"/>
                        </w:rPr>
                        <w:t xml:space="preserve">. </w:t>
                      </w:r>
                      <w:r>
                        <w:rPr>
                          <w:sz w:val="22"/>
                        </w:rPr>
                        <w:t>Final Predicted 5 Year Population</w:t>
                      </w:r>
                    </w:p>
                  </w:txbxContent>
                </v:textbox>
                <w10:wrap type="square"/>
              </v:shape>
            </w:pict>
          </mc:Fallback>
        </mc:AlternateContent>
      </w:r>
      <w:r w:rsidR="002D2763">
        <w:rPr>
          <w:noProof/>
        </w:rPr>
        <w:drawing>
          <wp:inline distT="0" distB="0" distL="0" distR="0" wp14:anchorId="5AE93E76" wp14:editId="50F6014D">
            <wp:extent cx="5943600" cy="18072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07210"/>
                    </a:xfrm>
                    <a:prstGeom prst="rect">
                      <a:avLst/>
                    </a:prstGeom>
                  </pic:spPr>
                </pic:pic>
              </a:graphicData>
            </a:graphic>
          </wp:inline>
        </w:drawing>
      </w:r>
    </w:p>
    <w:p w14:paraId="14348020" w14:textId="6209F6E8" w:rsidR="008C4D23" w:rsidRDefault="00FD2ECF" w:rsidP="00695EF6">
      <w:r>
        <w:rPr>
          <w:i/>
          <w:u w:val="single"/>
        </w:rPr>
        <w:t xml:space="preserve"> </w:t>
      </w:r>
    </w:p>
    <w:p w14:paraId="7DC3BEB3" w14:textId="0E751975" w:rsidR="006D3E21" w:rsidRDefault="006D3E21" w:rsidP="007B738A">
      <w:pPr>
        <w:pStyle w:val="Heading1"/>
        <w:ind w:firstLine="0"/>
      </w:pPr>
      <w:bookmarkStart w:id="22" w:name="_Toc36654818"/>
      <w:r>
        <w:t>Final</w:t>
      </w:r>
      <w:r w:rsidR="001C508F">
        <w:t xml:space="preserve"> </w:t>
      </w:r>
      <w:r>
        <w:t>Output</w:t>
      </w:r>
      <w:r w:rsidR="001C508F">
        <w:t>s</w:t>
      </w:r>
      <w:r>
        <w:t xml:space="preserve"> &amp; Conclusions</w:t>
      </w:r>
      <w:bookmarkEnd w:id="22"/>
    </w:p>
    <w:p w14:paraId="3EDD9687" w14:textId="48B7A1F1" w:rsidR="004D2C43" w:rsidRDefault="004D2C43" w:rsidP="004D2C43">
      <w:pPr>
        <w:pStyle w:val="Heading2"/>
      </w:pPr>
      <w:bookmarkStart w:id="23" w:name="_Toc36654819"/>
      <w:r>
        <w:t>Console Output for R Script</w:t>
      </w:r>
      <w:bookmarkEnd w:id="23"/>
    </w:p>
    <w:p w14:paraId="47F4A487" w14:textId="236A139A" w:rsidR="006D3E21" w:rsidRDefault="006D3E21" w:rsidP="006D3E21">
      <w:r>
        <w:t xml:space="preserve">Below is the final console output for the R script that predicts Rhode Island State population for </w:t>
      </w:r>
      <w:r w:rsidR="0057755B">
        <w:t xml:space="preserve">the </w:t>
      </w:r>
      <w:r>
        <w:t xml:space="preserve">next 5 years. </w:t>
      </w:r>
    </w:p>
    <w:p w14:paraId="5043711F" w14:textId="77777777" w:rsidR="002D2763" w:rsidRDefault="002D2763" w:rsidP="002D2763">
      <w:r>
        <w:rPr>
          <w:noProof/>
        </w:rPr>
        <w:lastRenderedPageBreak/>
        <w:drawing>
          <wp:inline distT="0" distB="0" distL="0" distR="0" wp14:anchorId="42FF4790" wp14:editId="56694909">
            <wp:extent cx="5943600" cy="67100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710045"/>
                    </a:xfrm>
                    <a:prstGeom prst="rect">
                      <a:avLst/>
                    </a:prstGeom>
                  </pic:spPr>
                </pic:pic>
              </a:graphicData>
            </a:graphic>
          </wp:inline>
        </w:drawing>
      </w:r>
    </w:p>
    <w:p w14:paraId="4657A1C1" w14:textId="77777777" w:rsidR="002D2763" w:rsidRDefault="002D2763" w:rsidP="002D2763">
      <w:r>
        <w:rPr>
          <w:noProof/>
        </w:rPr>
        <w:lastRenderedPageBreak/>
        <w:drawing>
          <wp:inline distT="0" distB="0" distL="0" distR="0" wp14:anchorId="2023C36D" wp14:editId="170CE851">
            <wp:extent cx="5943600" cy="5943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943600"/>
                    </a:xfrm>
                    <a:prstGeom prst="rect">
                      <a:avLst/>
                    </a:prstGeom>
                  </pic:spPr>
                </pic:pic>
              </a:graphicData>
            </a:graphic>
          </wp:inline>
        </w:drawing>
      </w:r>
    </w:p>
    <w:p w14:paraId="2AE54DBE" w14:textId="77777777" w:rsidR="002D2763" w:rsidRDefault="002D2763" w:rsidP="002D2763">
      <w:r>
        <w:rPr>
          <w:noProof/>
        </w:rPr>
        <w:lastRenderedPageBreak/>
        <w:drawing>
          <wp:inline distT="0" distB="0" distL="0" distR="0" wp14:anchorId="65393C59" wp14:editId="5FCD02C3">
            <wp:extent cx="5943600" cy="537908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379085"/>
                    </a:xfrm>
                    <a:prstGeom prst="rect">
                      <a:avLst/>
                    </a:prstGeom>
                  </pic:spPr>
                </pic:pic>
              </a:graphicData>
            </a:graphic>
          </wp:inline>
        </w:drawing>
      </w:r>
    </w:p>
    <w:p w14:paraId="2BF6E5E4" w14:textId="4A4BE266" w:rsidR="006D3E21" w:rsidRDefault="002D2763" w:rsidP="002D2763">
      <w:r>
        <w:rPr>
          <w:noProof/>
        </w:rPr>
        <w:drawing>
          <wp:inline distT="0" distB="0" distL="0" distR="0" wp14:anchorId="56EFEA46" wp14:editId="4CFB6DCC">
            <wp:extent cx="5943600" cy="192659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26590"/>
                    </a:xfrm>
                    <a:prstGeom prst="rect">
                      <a:avLst/>
                    </a:prstGeom>
                  </pic:spPr>
                </pic:pic>
              </a:graphicData>
            </a:graphic>
          </wp:inline>
        </w:drawing>
      </w:r>
    </w:p>
    <w:p w14:paraId="647B3431" w14:textId="13977530" w:rsidR="001C508F" w:rsidRDefault="001C508F" w:rsidP="006D3E21">
      <w:pPr>
        <w:pStyle w:val="Heading2"/>
      </w:pPr>
      <w:bookmarkStart w:id="24" w:name="_Toc36654820"/>
      <w:r>
        <w:t>Final Output File with Predicted Populations</w:t>
      </w:r>
      <w:bookmarkEnd w:id="24"/>
    </w:p>
    <w:p w14:paraId="34775C2C" w14:textId="52487901" w:rsidR="001C508F" w:rsidRDefault="001C508F" w:rsidP="001C508F">
      <w:r>
        <w:lastRenderedPageBreak/>
        <w:t xml:space="preserve">The final output file with 5-year population predictions for Rhode Island state is shown below. The output file is placed under </w:t>
      </w:r>
      <w:r w:rsidR="0057755B">
        <w:t xml:space="preserve">the </w:t>
      </w:r>
      <w:r>
        <w:t xml:space="preserve">“external” sub-folder under </w:t>
      </w:r>
      <w:r w:rsidR="0057755B">
        <w:t xml:space="preserve">the </w:t>
      </w:r>
      <w:r>
        <w:t xml:space="preserve">“data” folder of </w:t>
      </w:r>
      <w:r w:rsidR="0057755B">
        <w:t xml:space="preserve">the </w:t>
      </w:r>
      <w:r>
        <w:t>project as “</w:t>
      </w:r>
      <w:r w:rsidRPr="001C508F">
        <w:rPr>
          <w:i/>
          <w:iCs/>
        </w:rPr>
        <w:t>population_predictions.csv</w:t>
      </w:r>
      <w:r>
        <w:t>”.</w:t>
      </w:r>
    </w:p>
    <w:p w14:paraId="6F3E4ECF" w14:textId="583EA127" w:rsidR="001C508F" w:rsidRDefault="002D2763" w:rsidP="001C508F">
      <w:pPr>
        <w:jc w:val="center"/>
      </w:pPr>
      <w:r>
        <w:rPr>
          <w:noProof/>
        </w:rPr>
        <mc:AlternateContent>
          <mc:Choice Requires="wps">
            <w:drawing>
              <wp:anchor distT="45720" distB="45720" distL="114300" distR="114300" simplePos="0" relativeHeight="251708416" behindDoc="0" locked="0" layoutInCell="1" allowOverlap="1" wp14:anchorId="37090287" wp14:editId="20F3B21C">
                <wp:simplePos x="0" y="0"/>
                <wp:positionH relativeFrom="column">
                  <wp:posOffset>1273991</wp:posOffset>
                </wp:positionH>
                <wp:positionV relativeFrom="paragraph">
                  <wp:posOffset>1456302</wp:posOffset>
                </wp:positionV>
                <wp:extent cx="3787140" cy="269875"/>
                <wp:effectExtent l="0" t="0" r="381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7140" cy="269875"/>
                        </a:xfrm>
                        <a:prstGeom prst="rect">
                          <a:avLst/>
                        </a:prstGeom>
                        <a:solidFill>
                          <a:srgbClr val="FFFFFF"/>
                        </a:solidFill>
                        <a:ln w="9525">
                          <a:noFill/>
                          <a:miter lim="800000"/>
                          <a:headEnd/>
                          <a:tailEnd/>
                        </a:ln>
                      </wps:spPr>
                      <wps:txbx>
                        <w:txbxContent>
                          <w:p w14:paraId="25FC99EC" w14:textId="77777777" w:rsidR="001C508F" w:rsidRPr="000B2B76" w:rsidRDefault="001C508F" w:rsidP="001C508F">
                            <w:pPr>
                              <w:rPr>
                                <w:sz w:val="22"/>
                              </w:rPr>
                            </w:pPr>
                            <w:r w:rsidRPr="000B2B76">
                              <w:rPr>
                                <w:sz w:val="22"/>
                              </w:rPr>
                              <w:t xml:space="preserve">Figure </w:t>
                            </w:r>
                            <w:r>
                              <w:rPr>
                                <w:sz w:val="22"/>
                              </w:rPr>
                              <w:t>17b</w:t>
                            </w:r>
                            <w:r w:rsidRPr="000B2B76">
                              <w:rPr>
                                <w:sz w:val="22"/>
                              </w:rPr>
                              <w:t xml:space="preserve">. </w:t>
                            </w:r>
                            <w:r>
                              <w:rPr>
                                <w:sz w:val="22"/>
                              </w:rPr>
                              <w:t>Final Predicted 5 Year Pop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090287" id="_x0000_s1049" type="#_x0000_t202" style="position:absolute;left:0;text-align:left;margin-left:100.3pt;margin-top:114.65pt;width:298.2pt;height:21.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" stroked="f">
                <v:textbox>
                  <w:txbxContent>
                    <w:p w14:paraId="25FC99EC" w14:textId="77777777" w:rsidR="001C508F" w:rsidRPr="000B2B76" w:rsidRDefault="001C508F" w:rsidP="001C508F">
                      <w:pPr>
                        <w:rPr>
                          <w:sz w:val="22"/>
                        </w:rPr>
                      </w:pPr>
                      <w:r w:rsidRPr="000B2B76">
                        <w:rPr>
                          <w:sz w:val="22"/>
                        </w:rPr>
                        <w:t xml:space="preserve">Figure </w:t>
                      </w:r>
                      <w:r>
                        <w:rPr>
                          <w:sz w:val="22"/>
                        </w:rPr>
                        <w:t>17b</w:t>
                      </w:r>
                      <w:r w:rsidRPr="000B2B76">
                        <w:rPr>
                          <w:sz w:val="22"/>
                        </w:rPr>
                        <w:t xml:space="preserve">. </w:t>
                      </w:r>
                      <w:r>
                        <w:rPr>
                          <w:sz w:val="22"/>
                        </w:rPr>
                        <w:t>Final Predicted 5 Year Population</w:t>
                      </w:r>
                    </w:p>
                  </w:txbxContent>
                </v:textbox>
                <w10:wrap type="square"/>
              </v:shape>
            </w:pict>
          </mc:Fallback>
        </mc:AlternateContent>
      </w:r>
      <w:r>
        <w:rPr>
          <w:noProof/>
        </w:rPr>
        <w:drawing>
          <wp:inline distT="0" distB="0" distL="0" distR="0" wp14:anchorId="456B0EB0" wp14:editId="2AA31C5B">
            <wp:extent cx="1362075" cy="1390650"/>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362075" cy="1390650"/>
                    </a:xfrm>
                    <a:prstGeom prst="rect">
                      <a:avLst/>
                    </a:prstGeom>
                  </pic:spPr>
                </pic:pic>
              </a:graphicData>
            </a:graphic>
          </wp:inline>
        </w:drawing>
      </w:r>
    </w:p>
    <w:p w14:paraId="29D7324C" w14:textId="2818BE05" w:rsidR="001C508F" w:rsidRPr="001C508F" w:rsidRDefault="001C508F" w:rsidP="001C508F">
      <w:pPr>
        <w:jc w:val="center"/>
      </w:pPr>
    </w:p>
    <w:p w14:paraId="494BEA96" w14:textId="211426B8" w:rsidR="006D3E21" w:rsidRDefault="006D3E21" w:rsidP="006D3E21">
      <w:pPr>
        <w:pStyle w:val="Heading2"/>
      </w:pPr>
      <w:bookmarkStart w:id="25" w:name="_Toc36654821"/>
      <w:r>
        <w:t>Conclusion</w:t>
      </w:r>
      <w:bookmarkEnd w:id="25"/>
    </w:p>
    <w:p w14:paraId="187E6282" w14:textId="08F6C97B" w:rsidR="006D3E21" w:rsidRPr="006D3E21" w:rsidRDefault="006D3E21" w:rsidP="006D3E21">
      <w:r>
        <w:t xml:space="preserve">Based on a small training data set of 7 years starting from 2010, a linear regression model was built and used for predicting population for Rhode Island State for </w:t>
      </w:r>
      <w:r w:rsidR="0057755B">
        <w:t xml:space="preserve">the </w:t>
      </w:r>
      <w:r>
        <w:t>next 5 years</w:t>
      </w:r>
      <w:r w:rsidR="002D2763">
        <w:t>, until 2025</w:t>
      </w:r>
      <w:r>
        <w:t xml:space="preserve">. The predicted population numbers are then saved in a Comma Separated Value (CSV) format file, which shows the years for which the population is to be predicted, and its respective population predictions. This output file is saved under </w:t>
      </w:r>
      <w:r w:rsidR="0057755B">
        <w:t xml:space="preserve">the </w:t>
      </w:r>
      <w:r>
        <w:t xml:space="preserve">“external” sub-folder under </w:t>
      </w:r>
      <w:r w:rsidR="0057755B">
        <w:t xml:space="preserve">the </w:t>
      </w:r>
      <w:r>
        <w:t xml:space="preserve">“data” folder. </w:t>
      </w:r>
    </w:p>
    <w:p w14:paraId="3D23F62F" w14:textId="3AFD15AA" w:rsidR="007B738A" w:rsidRPr="001E556A" w:rsidRDefault="007B738A" w:rsidP="007B738A">
      <w:pPr>
        <w:pStyle w:val="Heading1"/>
        <w:ind w:firstLine="0"/>
      </w:pPr>
      <w:bookmarkStart w:id="26" w:name="_Toc36654822"/>
      <w:r>
        <w:t>Acknowledgment</w:t>
      </w:r>
      <w:bookmarkEnd w:id="26"/>
      <w:r w:rsidR="006D3E21">
        <w:t xml:space="preserve"> </w:t>
      </w:r>
    </w:p>
    <w:p w14:paraId="3D2BFE14" w14:textId="78389C17" w:rsidR="00FD2ECF" w:rsidRDefault="007B738A" w:rsidP="002F7769">
      <w:r>
        <w:t xml:space="preserve">The raw data </w:t>
      </w:r>
      <w:r w:rsidR="0053705F">
        <w:t>set</w:t>
      </w:r>
      <w:r>
        <w:t xml:space="preserve"> </w:t>
      </w:r>
      <w:r w:rsidR="00FD2ECF">
        <w:t xml:space="preserve">was </w:t>
      </w:r>
      <w:r>
        <w:t xml:space="preserve">obtained </w:t>
      </w:r>
      <w:r w:rsidR="002F7769">
        <w:t xml:space="preserve">by </w:t>
      </w:r>
      <w:r w:rsidR="00DE1709">
        <w:t xml:space="preserve">Dr. William Sewell through the Course Announcements link. </w:t>
      </w:r>
    </w:p>
    <w:p w14:paraId="5BBF294B" w14:textId="7A65228A" w:rsidR="007B738A" w:rsidRDefault="007B738A" w:rsidP="007B738A">
      <w:r>
        <w:t xml:space="preserve">The </w:t>
      </w:r>
      <w:r w:rsidR="00FD5B3D">
        <w:t xml:space="preserve">document </w:t>
      </w:r>
      <w:r>
        <w:t xml:space="preserve">template for this report was provided by </w:t>
      </w:r>
      <w:r w:rsidR="0057755B">
        <w:t xml:space="preserve">the </w:t>
      </w:r>
      <w:r>
        <w:t xml:space="preserve">Writing Center team from Student Success Centers, with additional details </w:t>
      </w:r>
      <w:r w:rsidR="0053705F">
        <w:t xml:space="preserve">referred </w:t>
      </w:r>
      <w:r w:rsidR="0057755B">
        <w:t>to</w:t>
      </w:r>
      <w:r>
        <w:t xml:space="preserve"> APA style formatting </w:t>
      </w:r>
      <w:r w:rsidR="0053705F">
        <w:t xml:space="preserve">from WGU Knowledge Center </w:t>
      </w:r>
      <w:r w:rsidR="0053705F" w:rsidRPr="0053705F">
        <w:t>(WGU Knowledge Center, solene, "APA Document Formatting", 2018)</w:t>
      </w:r>
      <w:r w:rsidR="0053705F">
        <w:t xml:space="preserve">. </w:t>
      </w:r>
    </w:p>
    <w:p w14:paraId="4FA00EE4" w14:textId="15CB9284" w:rsidR="0053705F" w:rsidRDefault="0053705F" w:rsidP="007B738A">
      <w:bookmarkStart w:id="27" w:name="_Hlk4581262"/>
      <w:r>
        <w:t xml:space="preserve">All the sources listed under </w:t>
      </w:r>
      <w:r w:rsidR="0057755B">
        <w:t xml:space="preserve">the </w:t>
      </w:r>
      <w:r>
        <w:t>“Reference</w:t>
      </w:r>
      <w:r w:rsidR="001D2A85">
        <w:t>s</w:t>
      </w:r>
      <w:r>
        <w:t>” section of this report were used to refer details and instructions to complete this analysis and report.</w:t>
      </w:r>
    </w:p>
    <w:p w14:paraId="4A682934" w14:textId="684A376F" w:rsidR="006D31D9" w:rsidRDefault="006D31D9" w:rsidP="006D31D9">
      <w:r w:rsidRPr="006D31D9">
        <w:lastRenderedPageBreak/>
        <w:t>Finally, sincere gratitude to “</w:t>
      </w:r>
      <w:r w:rsidR="00DE1709">
        <w:t xml:space="preserve">Dr. </w:t>
      </w:r>
      <w:r w:rsidR="00963061">
        <w:t>William Sewell</w:t>
      </w:r>
      <w:r w:rsidRPr="006D31D9">
        <w:t>” for h</w:t>
      </w:r>
      <w:r w:rsidR="00963061">
        <w:t>is</w:t>
      </w:r>
      <w:r w:rsidRPr="006D31D9">
        <w:t xml:space="preserve"> exceptional guidance, support</w:t>
      </w:r>
      <w:r w:rsidR="00AC635F">
        <w:t>,</w:t>
      </w:r>
      <w:r w:rsidRPr="006D31D9">
        <w:t xml:space="preserve"> and encouragement throughout this course.</w:t>
      </w:r>
      <w:bookmarkEnd w:id="27"/>
    </w:p>
    <w:p w14:paraId="19018AB5" w14:textId="77777777" w:rsidR="006D31D9" w:rsidRDefault="006D31D9">
      <w:pPr>
        <w:spacing w:line="240" w:lineRule="auto"/>
        <w:ind w:firstLine="0"/>
      </w:pPr>
      <w:r>
        <w:br w:type="page"/>
      </w:r>
    </w:p>
    <w:p w14:paraId="6B32FAEC" w14:textId="34FA0AF0" w:rsidR="006D31D9" w:rsidRDefault="006D31D9" w:rsidP="006D31D9">
      <w:pPr>
        <w:pStyle w:val="Heading1"/>
      </w:pPr>
      <w:bookmarkStart w:id="28" w:name="_Toc36654823"/>
      <w:r>
        <w:lastRenderedPageBreak/>
        <w:t>References</w:t>
      </w:r>
      <w:bookmarkEnd w:id="28"/>
    </w:p>
    <w:p w14:paraId="6560AA00" w14:textId="77777777" w:rsidR="00C81E78" w:rsidRDefault="00C81E78" w:rsidP="00C81E78">
      <w:pPr>
        <w:ind w:firstLine="0"/>
      </w:pPr>
      <w:r w:rsidRPr="00C81E78">
        <w:t xml:space="preserve">PERFORMANCE ASSESSMENT - BOM1. (n.d.). Retrieved from </w:t>
      </w:r>
    </w:p>
    <w:p w14:paraId="77825786" w14:textId="3FEC4004" w:rsidR="00C81E78" w:rsidRPr="00C81E78" w:rsidRDefault="00C81E78" w:rsidP="00C81E78">
      <w:r>
        <w:t>h</w:t>
      </w:r>
      <w:r w:rsidRPr="00C81E78">
        <w:t>ttps://tasks.wgu.edu/student/001101075/course/14380006/task/1148/overview</w:t>
      </w:r>
    </w:p>
    <w:p w14:paraId="35B48DAA" w14:textId="4247322A" w:rsidR="00C40592" w:rsidRDefault="004F05D1" w:rsidP="002935CC">
      <w:pPr>
        <w:pStyle w:val="ItalicReferenceLeft0Hanging05After"/>
        <w:rPr>
          <w:i w:val="0"/>
        </w:rPr>
      </w:pPr>
      <w:r w:rsidRPr="004F05D1">
        <w:rPr>
          <w:i w:val="0"/>
        </w:rPr>
        <w:t>Prabhakaran, S. (2019, October 22). Linear Regression - A Complete Introduction in R with Examples. Retrieved from https://www.machinelearningplus.com/machine-learning/complete-introduction-linear-regression-r/</w:t>
      </w:r>
    </w:p>
    <w:p w14:paraId="52DE4ABC" w14:textId="4609C2C5" w:rsidR="004F05D1" w:rsidRDefault="004F05D1" w:rsidP="002935CC">
      <w:pPr>
        <w:pStyle w:val="ItalicReferenceLeft0Hanging05After"/>
        <w:rPr>
          <w:i w:val="0"/>
        </w:rPr>
      </w:pPr>
      <w:r w:rsidRPr="004F05D1">
        <w:rPr>
          <w:i w:val="0"/>
        </w:rPr>
        <w:t>Reading and Writing CSV Files. (n.d.). Retrieved from https://swcarpentry.github.io/r-novice-inflammation/11-supp-read-write-csv/</w:t>
      </w:r>
    </w:p>
    <w:p w14:paraId="31DD120A" w14:textId="3237A670" w:rsidR="004F05D1" w:rsidRDefault="001D2A85" w:rsidP="002935CC">
      <w:pPr>
        <w:pStyle w:val="ItalicReferenceLeft0Hanging05After"/>
        <w:rPr>
          <w:i w:val="0"/>
        </w:rPr>
      </w:pPr>
      <w:r w:rsidRPr="001D2A85">
        <w:rPr>
          <w:i w:val="0"/>
        </w:rPr>
        <w:t>Assessing the Fit of Regression Models. (2020, January 16). Retrieved from https://www.theanalysisfactor.com/assessing-the-fit-of-regression-models/</w:t>
      </w:r>
    </w:p>
    <w:p w14:paraId="78AF8E42" w14:textId="69DF6178" w:rsidR="001D2A85" w:rsidRDefault="001D2A85" w:rsidP="002935CC">
      <w:pPr>
        <w:pStyle w:val="ItalicReferenceLeft0Hanging05After"/>
        <w:rPr>
          <w:i w:val="0"/>
        </w:rPr>
      </w:pPr>
      <w:r w:rsidRPr="001D2A85">
        <w:rPr>
          <w:i w:val="0"/>
        </w:rPr>
        <w:t>Kumar, A. (2014, October 18). R Programming Fundamentals. Retrieved from https://app.pluralsight.com/library/courses/r-programming-fundamentals/table-of-contents</w:t>
      </w:r>
    </w:p>
    <w:p w14:paraId="44D850E0" w14:textId="7E9C3937" w:rsidR="001D2A85" w:rsidRPr="001E556A" w:rsidRDefault="001D2A85" w:rsidP="002D2763">
      <w:pPr>
        <w:pStyle w:val="ItalicReferenceLeft0Hanging05After"/>
        <w:rPr>
          <w:i w:val="0"/>
        </w:rPr>
      </w:pPr>
      <w:proofErr w:type="spellStart"/>
      <w:r w:rsidRPr="001D2A85">
        <w:rPr>
          <w:i w:val="0"/>
        </w:rPr>
        <w:t>Renze</w:t>
      </w:r>
      <w:proofErr w:type="spellEnd"/>
      <w:r w:rsidRPr="001D2A85">
        <w:rPr>
          <w:i w:val="0"/>
        </w:rPr>
        <w:t>, M. (2016, October 25). Data Science with R. Retrieved from https://app.pluralsight.com/library/courses/r-data-science/table-of-contents</w:t>
      </w:r>
    </w:p>
    <w:sectPr w:rsidR="001D2A85" w:rsidRPr="001E556A" w:rsidSect="00DC3C69">
      <w:headerReference w:type="even" r:id="rId37"/>
      <w:headerReference w:type="default" r:id="rId38"/>
      <w:headerReference w:type="first" r:id="rId39"/>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0FC55" w14:textId="77777777" w:rsidR="00192650" w:rsidRDefault="00192650">
      <w:r>
        <w:separator/>
      </w:r>
    </w:p>
  </w:endnote>
  <w:endnote w:type="continuationSeparator" w:id="0">
    <w:p w14:paraId="5C01ABD6" w14:textId="77777777" w:rsidR="00192650" w:rsidRDefault="00192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D0604" w14:textId="77777777" w:rsidR="00192650" w:rsidRDefault="00192650">
      <w:r>
        <w:separator/>
      </w:r>
    </w:p>
  </w:footnote>
  <w:footnote w:type="continuationSeparator" w:id="0">
    <w:p w14:paraId="5B7B4651" w14:textId="77777777" w:rsidR="00192650" w:rsidRDefault="00192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66997" w14:textId="77777777" w:rsidR="008200E7" w:rsidRDefault="008200E7" w:rsidP="004D3041">
    <w:pPr>
      <w:framePr w:wrap="around" w:vAnchor="text" w:hAnchor="margin" w:xAlign="right" w:y="1"/>
    </w:pPr>
    <w:r>
      <w:fldChar w:fldCharType="begin"/>
    </w:r>
    <w:r>
      <w:instrText xml:space="preserve">PAGE  </w:instrText>
    </w:r>
    <w:r>
      <w:fldChar w:fldCharType="end"/>
    </w:r>
  </w:p>
  <w:p w14:paraId="61CD882A" w14:textId="77777777" w:rsidR="008200E7" w:rsidRDefault="008200E7" w:rsidP="00DC3C69">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D77F7" w14:textId="5036F46B" w:rsidR="008200E7" w:rsidRPr="00F331A0" w:rsidRDefault="008200E7" w:rsidP="004D0DBC">
    <w:pPr>
      <w:tabs>
        <w:tab w:val="right" w:pos="9360"/>
      </w:tabs>
      <w:ind w:firstLine="0"/>
    </w:pPr>
    <w:r>
      <w:t>RHODE ISLAND 5 YEAR POPULATION PREDICTION REPORT</w:t>
    </w:r>
    <w:r>
      <w:tab/>
    </w:r>
    <w:r>
      <w:fldChar w:fldCharType="begin"/>
    </w:r>
    <w:r>
      <w:instrText xml:space="preserve"> PAGE   \* MERGEFORMAT </w:instrText>
    </w:r>
    <w:r>
      <w:fldChar w:fldCharType="separate"/>
    </w:r>
    <w:r>
      <w:rPr>
        <w:noProof/>
      </w:rPr>
      <w:t>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2328" w14:textId="34E8DEC4" w:rsidR="008200E7" w:rsidRDefault="008200E7" w:rsidP="004D0DBC">
    <w:pPr>
      <w:tabs>
        <w:tab w:val="right" w:pos="9360"/>
      </w:tabs>
      <w:ind w:firstLine="0"/>
    </w:pPr>
    <w:r w:rsidRPr="00D97CCF">
      <w:rPr>
        <w:szCs w:val="24"/>
      </w:rPr>
      <w:t xml:space="preserve">Running head: </w:t>
    </w:r>
    <w:r>
      <w:t>RHODE ISLAND 5 YEAR POPULATION PREDICTION REPORT</w:t>
    </w:r>
    <w:r>
      <w:tab/>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B3D9C"/>
    <w:multiLevelType w:val="hybridMultilevel"/>
    <w:tmpl w:val="9AA09C7A"/>
    <w:lvl w:ilvl="0" w:tplc="B7C82B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467B53"/>
    <w:multiLevelType w:val="hybridMultilevel"/>
    <w:tmpl w:val="280841EC"/>
    <w:lvl w:ilvl="0" w:tplc="2570B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B8043F"/>
    <w:multiLevelType w:val="hybridMultilevel"/>
    <w:tmpl w:val="F798353E"/>
    <w:lvl w:ilvl="0" w:tplc="8864E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89E0A10"/>
    <w:multiLevelType w:val="hybridMultilevel"/>
    <w:tmpl w:val="C6205EE2"/>
    <w:lvl w:ilvl="0" w:tplc="E54A0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E363D63"/>
    <w:multiLevelType w:val="hybridMultilevel"/>
    <w:tmpl w:val="DBB40574"/>
    <w:lvl w:ilvl="0" w:tplc="00BCA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49F22BE"/>
    <w:multiLevelType w:val="hybridMultilevel"/>
    <w:tmpl w:val="BCCEDB76"/>
    <w:lvl w:ilvl="0" w:tplc="45C0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9D09BC"/>
    <w:multiLevelType w:val="hybridMultilevel"/>
    <w:tmpl w:val="29D06CF8"/>
    <w:lvl w:ilvl="0" w:tplc="F7286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F076AE"/>
    <w:multiLevelType w:val="hybridMultilevel"/>
    <w:tmpl w:val="9EC8E3E2"/>
    <w:lvl w:ilvl="0" w:tplc="C40EDDF4">
      <w:start w:val="2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BF6991"/>
    <w:multiLevelType w:val="hybridMultilevel"/>
    <w:tmpl w:val="41D86668"/>
    <w:lvl w:ilvl="0" w:tplc="73ACFD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F3E154A"/>
    <w:multiLevelType w:val="hybridMultilevel"/>
    <w:tmpl w:val="A906DD66"/>
    <w:lvl w:ilvl="0" w:tplc="D2C6A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3"/>
  </w:num>
  <w:num w:numId="3">
    <w:abstractNumId w:val="2"/>
  </w:num>
  <w:num w:numId="4">
    <w:abstractNumId w:val="9"/>
  </w:num>
  <w:num w:numId="5">
    <w:abstractNumId w:val="5"/>
  </w:num>
  <w:num w:numId="6">
    <w:abstractNumId w:val="0"/>
  </w:num>
  <w:num w:numId="7">
    <w:abstractNumId w:val="8"/>
  </w:num>
  <w:num w:numId="8">
    <w:abstractNumId w:val="6"/>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en-US" w:vendorID="64" w:dllVersion="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UyMDewtACyjJV0lIJTi4sz8/NACixqAd4m0wQsAAAA"/>
  </w:docVars>
  <w:rsids>
    <w:rsidRoot w:val="00C9345B"/>
    <w:rsid w:val="00023D6D"/>
    <w:rsid w:val="00032BCC"/>
    <w:rsid w:val="00050408"/>
    <w:rsid w:val="00052081"/>
    <w:rsid w:val="00055882"/>
    <w:rsid w:val="000564D0"/>
    <w:rsid w:val="00060BDB"/>
    <w:rsid w:val="00062011"/>
    <w:rsid w:val="000634D1"/>
    <w:rsid w:val="0006376C"/>
    <w:rsid w:val="00073DF3"/>
    <w:rsid w:val="00074ACC"/>
    <w:rsid w:val="00076542"/>
    <w:rsid w:val="000864CA"/>
    <w:rsid w:val="000963FD"/>
    <w:rsid w:val="000A3689"/>
    <w:rsid w:val="000B2B76"/>
    <w:rsid w:val="000B47A7"/>
    <w:rsid w:val="000E24E7"/>
    <w:rsid w:val="000E2ABE"/>
    <w:rsid w:val="00100126"/>
    <w:rsid w:val="0011015D"/>
    <w:rsid w:val="00111CE2"/>
    <w:rsid w:val="00143310"/>
    <w:rsid w:val="00147F9D"/>
    <w:rsid w:val="00151B41"/>
    <w:rsid w:val="0015566D"/>
    <w:rsid w:val="00167242"/>
    <w:rsid w:val="001724EC"/>
    <w:rsid w:val="0017292A"/>
    <w:rsid w:val="00192650"/>
    <w:rsid w:val="001C508F"/>
    <w:rsid w:val="001D2A85"/>
    <w:rsid w:val="001D4BD6"/>
    <w:rsid w:val="001D4D76"/>
    <w:rsid w:val="001D56F6"/>
    <w:rsid w:val="001D7945"/>
    <w:rsid w:val="001D7C5F"/>
    <w:rsid w:val="001E31D2"/>
    <w:rsid w:val="001E556A"/>
    <w:rsid w:val="001E5E49"/>
    <w:rsid w:val="001F1B54"/>
    <w:rsid w:val="00202047"/>
    <w:rsid w:val="002051B3"/>
    <w:rsid w:val="00210B91"/>
    <w:rsid w:val="00214D3E"/>
    <w:rsid w:val="00224ED4"/>
    <w:rsid w:val="00227E0E"/>
    <w:rsid w:val="0023358E"/>
    <w:rsid w:val="00236D0E"/>
    <w:rsid w:val="00240077"/>
    <w:rsid w:val="00240555"/>
    <w:rsid w:val="00240D3B"/>
    <w:rsid w:val="002430DB"/>
    <w:rsid w:val="002453B2"/>
    <w:rsid w:val="00283FE4"/>
    <w:rsid w:val="00285F99"/>
    <w:rsid w:val="00290F40"/>
    <w:rsid w:val="00291BF7"/>
    <w:rsid w:val="002935CC"/>
    <w:rsid w:val="00297421"/>
    <w:rsid w:val="002B0917"/>
    <w:rsid w:val="002C363F"/>
    <w:rsid w:val="002C7839"/>
    <w:rsid w:val="002D2763"/>
    <w:rsid w:val="002E4D32"/>
    <w:rsid w:val="002F323F"/>
    <w:rsid w:val="002F75F8"/>
    <w:rsid w:val="002F7769"/>
    <w:rsid w:val="00320643"/>
    <w:rsid w:val="0032273F"/>
    <w:rsid w:val="00327719"/>
    <w:rsid w:val="0034162F"/>
    <w:rsid w:val="003478E5"/>
    <w:rsid w:val="0035694E"/>
    <w:rsid w:val="00360939"/>
    <w:rsid w:val="00360BFB"/>
    <w:rsid w:val="0038407C"/>
    <w:rsid w:val="00396385"/>
    <w:rsid w:val="00396EE7"/>
    <w:rsid w:val="003A2679"/>
    <w:rsid w:val="003A5572"/>
    <w:rsid w:val="003C7F65"/>
    <w:rsid w:val="003D5846"/>
    <w:rsid w:val="003D77CC"/>
    <w:rsid w:val="00404F9C"/>
    <w:rsid w:val="004055D2"/>
    <w:rsid w:val="00417C45"/>
    <w:rsid w:val="00433DFC"/>
    <w:rsid w:val="004427B7"/>
    <w:rsid w:val="00446EA5"/>
    <w:rsid w:val="00447129"/>
    <w:rsid w:val="004572D9"/>
    <w:rsid w:val="00462306"/>
    <w:rsid w:val="00465AB1"/>
    <w:rsid w:val="00475478"/>
    <w:rsid w:val="004767E5"/>
    <w:rsid w:val="0048490A"/>
    <w:rsid w:val="00490C79"/>
    <w:rsid w:val="00492546"/>
    <w:rsid w:val="00494417"/>
    <w:rsid w:val="0049491C"/>
    <w:rsid w:val="00494AC2"/>
    <w:rsid w:val="004A3B05"/>
    <w:rsid w:val="004A41C3"/>
    <w:rsid w:val="004B7312"/>
    <w:rsid w:val="004D0DBC"/>
    <w:rsid w:val="004D2C43"/>
    <w:rsid w:val="004D3041"/>
    <w:rsid w:val="004E45EE"/>
    <w:rsid w:val="004F05D1"/>
    <w:rsid w:val="0050165B"/>
    <w:rsid w:val="00502A18"/>
    <w:rsid w:val="00502BE0"/>
    <w:rsid w:val="00506B01"/>
    <w:rsid w:val="00511C4F"/>
    <w:rsid w:val="00517673"/>
    <w:rsid w:val="00520E2C"/>
    <w:rsid w:val="005243FE"/>
    <w:rsid w:val="00524980"/>
    <w:rsid w:val="00532D91"/>
    <w:rsid w:val="00536322"/>
    <w:rsid w:val="0053705F"/>
    <w:rsid w:val="00544FE6"/>
    <w:rsid w:val="00551DBC"/>
    <w:rsid w:val="0057755B"/>
    <w:rsid w:val="00587D0A"/>
    <w:rsid w:val="00591B6D"/>
    <w:rsid w:val="005A4A2A"/>
    <w:rsid w:val="005C02D1"/>
    <w:rsid w:val="005C31EB"/>
    <w:rsid w:val="005C502E"/>
    <w:rsid w:val="005D1B22"/>
    <w:rsid w:val="005D3BFF"/>
    <w:rsid w:val="005D7253"/>
    <w:rsid w:val="005F06DB"/>
    <w:rsid w:val="005F26A6"/>
    <w:rsid w:val="005F3BF2"/>
    <w:rsid w:val="005F7673"/>
    <w:rsid w:val="00613C6A"/>
    <w:rsid w:val="0061754F"/>
    <w:rsid w:val="00617C4B"/>
    <w:rsid w:val="0062289E"/>
    <w:rsid w:val="00624417"/>
    <w:rsid w:val="0062726E"/>
    <w:rsid w:val="006359E1"/>
    <w:rsid w:val="0065299D"/>
    <w:rsid w:val="006672E6"/>
    <w:rsid w:val="00677A81"/>
    <w:rsid w:val="00695EF6"/>
    <w:rsid w:val="006A2CFE"/>
    <w:rsid w:val="006A4314"/>
    <w:rsid w:val="006B54E6"/>
    <w:rsid w:val="006D31D9"/>
    <w:rsid w:val="006D3976"/>
    <w:rsid w:val="006D3E21"/>
    <w:rsid w:val="006E40E0"/>
    <w:rsid w:val="006E6C5C"/>
    <w:rsid w:val="006E6E1F"/>
    <w:rsid w:val="007045EF"/>
    <w:rsid w:val="00705515"/>
    <w:rsid w:val="00710931"/>
    <w:rsid w:val="00712738"/>
    <w:rsid w:val="00715251"/>
    <w:rsid w:val="007160A1"/>
    <w:rsid w:val="00720A19"/>
    <w:rsid w:val="00721FDC"/>
    <w:rsid w:val="00723EC1"/>
    <w:rsid w:val="00732683"/>
    <w:rsid w:val="00756378"/>
    <w:rsid w:val="0076539A"/>
    <w:rsid w:val="00766C72"/>
    <w:rsid w:val="00786702"/>
    <w:rsid w:val="00787CDA"/>
    <w:rsid w:val="007A0A46"/>
    <w:rsid w:val="007A1801"/>
    <w:rsid w:val="007A2885"/>
    <w:rsid w:val="007B738A"/>
    <w:rsid w:val="007C23E8"/>
    <w:rsid w:val="007C30D9"/>
    <w:rsid w:val="007C3538"/>
    <w:rsid w:val="007D12F9"/>
    <w:rsid w:val="007F0BFE"/>
    <w:rsid w:val="00805B45"/>
    <w:rsid w:val="00811413"/>
    <w:rsid w:val="008114A1"/>
    <w:rsid w:val="00811DD7"/>
    <w:rsid w:val="008200E7"/>
    <w:rsid w:val="00821CDA"/>
    <w:rsid w:val="008266D2"/>
    <w:rsid w:val="00826AF3"/>
    <w:rsid w:val="00862325"/>
    <w:rsid w:val="00874DD9"/>
    <w:rsid w:val="00876BE9"/>
    <w:rsid w:val="00880430"/>
    <w:rsid w:val="008C2E50"/>
    <w:rsid w:val="008C2FC4"/>
    <w:rsid w:val="008C4D23"/>
    <w:rsid w:val="008C7E79"/>
    <w:rsid w:val="008E103C"/>
    <w:rsid w:val="0090455C"/>
    <w:rsid w:val="00921683"/>
    <w:rsid w:val="0093099E"/>
    <w:rsid w:val="0094381B"/>
    <w:rsid w:val="009605AD"/>
    <w:rsid w:val="00963061"/>
    <w:rsid w:val="0097676F"/>
    <w:rsid w:val="009900CC"/>
    <w:rsid w:val="009915DE"/>
    <w:rsid w:val="009A0549"/>
    <w:rsid w:val="009A182C"/>
    <w:rsid w:val="009A2224"/>
    <w:rsid w:val="009C095A"/>
    <w:rsid w:val="009E4364"/>
    <w:rsid w:val="009F2ED1"/>
    <w:rsid w:val="009F3686"/>
    <w:rsid w:val="009F4DB7"/>
    <w:rsid w:val="00A0059E"/>
    <w:rsid w:val="00A03A51"/>
    <w:rsid w:val="00A117B2"/>
    <w:rsid w:val="00A12ACC"/>
    <w:rsid w:val="00A24D6C"/>
    <w:rsid w:val="00A30009"/>
    <w:rsid w:val="00A32037"/>
    <w:rsid w:val="00A507FF"/>
    <w:rsid w:val="00A5259F"/>
    <w:rsid w:val="00A5735B"/>
    <w:rsid w:val="00A57796"/>
    <w:rsid w:val="00A6579E"/>
    <w:rsid w:val="00A76E39"/>
    <w:rsid w:val="00A77FE7"/>
    <w:rsid w:val="00A84280"/>
    <w:rsid w:val="00A863F2"/>
    <w:rsid w:val="00A920AD"/>
    <w:rsid w:val="00AA1C24"/>
    <w:rsid w:val="00AB04FA"/>
    <w:rsid w:val="00AC635F"/>
    <w:rsid w:val="00AD7EAB"/>
    <w:rsid w:val="00AE09A5"/>
    <w:rsid w:val="00AE3766"/>
    <w:rsid w:val="00AF4F11"/>
    <w:rsid w:val="00AF67EA"/>
    <w:rsid w:val="00B01290"/>
    <w:rsid w:val="00B10EBC"/>
    <w:rsid w:val="00B11F67"/>
    <w:rsid w:val="00B247A8"/>
    <w:rsid w:val="00B316FB"/>
    <w:rsid w:val="00B42581"/>
    <w:rsid w:val="00B54DF1"/>
    <w:rsid w:val="00B56A1D"/>
    <w:rsid w:val="00B57C09"/>
    <w:rsid w:val="00B838E6"/>
    <w:rsid w:val="00B83D9D"/>
    <w:rsid w:val="00B92528"/>
    <w:rsid w:val="00B92CCC"/>
    <w:rsid w:val="00BA66FE"/>
    <w:rsid w:val="00BC1DC2"/>
    <w:rsid w:val="00BC2ABF"/>
    <w:rsid w:val="00BC4A8D"/>
    <w:rsid w:val="00BD40B5"/>
    <w:rsid w:val="00BD5D53"/>
    <w:rsid w:val="00BD661C"/>
    <w:rsid w:val="00BF534D"/>
    <w:rsid w:val="00C201A2"/>
    <w:rsid w:val="00C30A40"/>
    <w:rsid w:val="00C30DFC"/>
    <w:rsid w:val="00C356C6"/>
    <w:rsid w:val="00C40592"/>
    <w:rsid w:val="00C41CF6"/>
    <w:rsid w:val="00C455E6"/>
    <w:rsid w:val="00C45C63"/>
    <w:rsid w:val="00C647A7"/>
    <w:rsid w:val="00C66C30"/>
    <w:rsid w:val="00C67CA5"/>
    <w:rsid w:val="00C81E78"/>
    <w:rsid w:val="00C91464"/>
    <w:rsid w:val="00C929CE"/>
    <w:rsid w:val="00C9345B"/>
    <w:rsid w:val="00CA1A49"/>
    <w:rsid w:val="00CC24C7"/>
    <w:rsid w:val="00CC315F"/>
    <w:rsid w:val="00CC3C43"/>
    <w:rsid w:val="00CE148E"/>
    <w:rsid w:val="00CF2D69"/>
    <w:rsid w:val="00CF4155"/>
    <w:rsid w:val="00D04694"/>
    <w:rsid w:val="00D05570"/>
    <w:rsid w:val="00D1450C"/>
    <w:rsid w:val="00D248A3"/>
    <w:rsid w:val="00D33920"/>
    <w:rsid w:val="00D3451C"/>
    <w:rsid w:val="00D67EEB"/>
    <w:rsid w:val="00D83A23"/>
    <w:rsid w:val="00D842B9"/>
    <w:rsid w:val="00D85D86"/>
    <w:rsid w:val="00DA1891"/>
    <w:rsid w:val="00DB6D7C"/>
    <w:rsid w:val="00DC16CA"/>
    <w:rsid w:val="00DC1B15"/>
    <w:rsid w:val="00DC1E57"/>
    <w:rsid w:val="00DC3C69"/>
    <w:rsid w:val="00DD0BB5"/>
    <w:rsid w:val="00DD164A"/>
    <w:rsid w:val="00DD5C06"/>
    <w:rsid w:val="00DE1709"/>
    <w:rsid w:val="00E21613"/>
    <w:rsid w:val="00E34F78"/>
    <w:rsid w:val="00E60609"/>
    <w:rsid w:val="00E64379"/>
    <w:rsid w:val="00E64EEE"/>
    <w:rsid w:val="00E7107D"/>
    <w:rsid w:val="00E7470D"/>
    <w:rsid w:val="00E74E22"/>
    <w:rsid w:val="00E9727E"/>
    <w:rsid w:val="00EA6798"/>
    <w:rsid w:val="00EB2C17"/>
    <w:rsid w:val="00EB5253"/>
    <w:rsid w:val="00EB5F41"/>
    <w:rsid w:val="00EB79F1"/>
    <w:rsid w:val="00EC0BE3"/>
    <w:rsid w:val="00EC5771"/>
    <w:rsid w:val="00EC719F"/>
    <w:rsid w:val="00ED4B9D"/>
    <w:rsid w:val="00ED76DA"/>
    <w:rsid w:val="00EE0F28"/>
    <w:rsid w:val="00EE432A"/>
    <w:rsid w:val="00EE55D3"/>
    <w:rsid w:val="00EF295E"/>
    <w:rsid w:val="00F10E44"/>
    <w:rsid w:val="00F22295"/>
    <w:rsid w:val="00F331A0"/>
    <w:rsid w:val="00F34DBB"/>
    <w:rsid w:val="00F400AB"/>
    <w:rsid w:val="00F5409C"/>
    <w:rsid w:val="00F6580A"/>
    <w:rsid w:val="00F7188A"/>
    <w:rsid w:val="00F902DF"/>
    <w:rsid w:val="00F9473D"/>
    <w:rsid w:val="00F95B1E"/>
    <w:rsid w:val="00FA1677"/>
    <w:rsid w:val="00FB07FC"/>
    <w:rsid w:val="00FB0825"/>
    <w:rsid w:val="00FD2ECF"/>
    <w:rsid w:val="00FD5B3D"/>
    <w:rsid w:val="00FF0190"/>
    <w:rsid w:val="00FF2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F9B078"/>
  <w15:chartTrackingRefBased/>
  <w15:docId w15:val="{24E7E6C1-9CA5-4DEA-ADED-05545F5B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31A0"/>
    <w:pPr>
      <w:spacing w:line="480" w:lineRule="auto"/>
      <w:ind w:firstLine="720"/>
    </w:pPr>
    <w:rPr>
      <w:sz w:val="24"/>
    </w:rPr>
  </w:style>
  <w:style w:type="paragraph" w:styleId="Heading1">
    <w:name w:val="heading 1"/>
    <w:basedOn w:val="Normal"/>
    <w:next w:val="Normal"/>
    <w:link w:val="Heading1Char"/>
    <w:qFormat/>
    <w:rsid w:val="006D31D9"/>
    <w:pPr>
      <w:jc w:val="center"/>
      <w:outlineLvl w:val="0"/>
    </w:pPr>
    <w:rPr>
      <w:b/>
    </w:rPr>
  </w:style>
  <w:style w:type="paragraph" w:styleId="Heading2">
    <w:name w:val="heading 2"/>
    <w:basedOn w:val="Normal"/>
    <w:next w:val="Normal"/>
    <w:link w:val="Heading2Char"/>
    <w:unhideWhenUsed/>
    <w:qFormat/>
    <w:rsid w:val="004A41C3"/>
    <w:pPr>
      <w:ind w:firstLine="0"/>
      <w:outlineLvl w:val="1"/>
    </w:pPr>
    <w:rPr>
      <w:b/>
    </w:rPr>
  </w:style>
  <w:style w:type="paragraph" w:styleId="Heading3">
    <w:name w:val="heading 3"/>
    <w:basedOn w:val="Normal"/>
    <w:next w:val="Normal"/>
    <w:link w:val="Heading3Char"/>
    <w:unhideWhenUsed/>
    <w:qFormat/>
    <w:rsid w:val="00494AC2"/>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gingindentReferenceLeft0Hanging05After0">
    <w:name w:val="Hanging indent Reference + Left:  0&quot; Hanging:  0.5&quot; After:  0..."/>
    <w:basedOn w:val="Reference"/>
    <w:rsid w:val="00EE432A"/>
    <w:pPr>
      <w:spacing w:after="0"/>
      <w:ind w:left="720" w:hanging="720"/>
    </w:pPr>
    <w:rPr>
      <w:rFonts w:cs="Times New Roman"/>
      <w:bCs w:val="0"/>
      <w:szCs w:val="20"/>
    </w:rPr>
  </w:style>
  <w:style w:type="paragraph" w:styleId="Title">
    <w:name w:val="Title"/>
    <w:basedOn w:val="Normal"/>
    <w:next w:val="Normal"/>
    <w:link w:val="TitleChar"/>
    <w:qFormat/>
    <w:rsid w:val="00EE432A"/>
    <w:pPr>
      <w:ind w:firstLine="0"/>
      <w:jc w:val="center"/>
    </w:pPr>
  </w:style>
  <w:style w:type="paragraph" w:customStyle="1" w:styleId="Reference">
    <w:name w:val="Reference"/>
    <w:basedOn w:val="Normal"/>
    <w:autoRedefine/>
    <w:rsid w:val="00C40592"/>
    <w:pPr>
      <w:widowControl w:val="0"/>
      <w:spacing w:after="180"/>
      <w:ind w:left="360"/>
    </w:pPr>
    <w:rPr>
      <w:rFonts w:cs="Lucida Sans Unicode"/>
      <w:bCs/>
      <w:kern w:val="32"/>
      <w:szCs w:val="24"/>
    </w:rPr>
  </w:style>
  <w:style w:type="character" w:customStyle="1" w:styleId="Heading1Char">
    <w:name w:val="Heading 1 Char"/>
    <w:link w:val="Heading1"/>
    <w:rsid w:val="006D31D9"/>
    <w:rPr>
      <w:b/>
      <w:sz w:val="24"/>
    </w:rPr>
  </w:style>
  <w:style w:type="character" w:customStyle="1" w:styleId="Heading2Char">
    <w:name w:val="Heading 2 Char"/>
    <w:link w:val="Heading2"/>
    <w:rsid w:val="004A41C3"/>
    <w:rPr>
      <w:b/>
      <w:sz w:val="24"/>
    </w:rPr>
  </w:style>
  <w:style w:type="character" w:customStyle="1" w:styleId="TitleChar">
    <w:name w:val="Title Char"/>
    <w:link w:val="Title"/>
    <w:rsid w:val="00EE432A"/>
    <w:rPr>
      <w:sz w:val="24"/>
    </w:rPr>
  </w:style>
  <w:style w:type="paragraph" w:styleId="Footer">
    <w:name w:val="footer"/>
    <w:basedOn w:val="Normal"/>
    <w:link w:val="FooterChar"/>
    <w:rsid w:val="00320643"/>
    <w:pPr>
      <w:tabs>
        <w:tab w:val="center" w:pos="4680"/>
        <w:tab w:val="right" w:pos="9360"/>
      </w:tabs>
      <w:spacing w:line="240" w:lineRule="auto"/>
    </w:pPr>
  </w:style>
  <w:style w:type="character" w:customStyle="1" w:styleId="FooterChar">
    <w:name w:val="Footer Char"/>
    <w:link w:val="Footer"/>
    <w:rsid w:val="00320643"/>
    <w:rPr>
      <w:sz w:val="24"/>
    </w:rPr>
  </w:style>
  <w:style w:type="paragraph" w:customStyle="1" w:styleId="ItalicReferenceLeft0Hanging05After">
    <w:name w:val="Italic Reference + Left:  0&quot; Hanging:  0.5&quot; After..."/>
    <w:basedOn w:val="HangingindentReferenceLeft0Hanging05After0"/>
    <w:rsid w:val="002935CC"/>
    <w:rPr>
      <w:i/>
      <w:iCs/>
    </w:rPr>
  </w:style>
  <w:style w:type="paragraph" w:styleId="ListParagraph">
    <w:name w:val="List Paragraph"/>
    <w:basedOn w:val="Normal"/>
    <w:uiPriority w:val="34"/>
    <w:qFormat/>
    <w:rsid w:val="00023D6D"/>
    <w:pPr>
      <w:ind w:left="720"/>
      <w:contextualSpacing/>
    </w:pPr>
  </w:style>
  <w:style w:type="character" w:customStyle="1" w:styleId="Heading3Char">
    <w:name w:val="Heading 3 Char"/>
    <w:basedOn w:val="DefaultParagraphFont"/>
    <w:link w:val="Heading3"/>
    <w:rsid w:val="00494AC2"/>
    <w:rPr>
      <w:rFonts w:eastAsiaTheme="majorEastAsia" w:cstheme="majorBidi"/>
      <w:b/>
      <w:sz w:val="24"/>
      <w:szCs w:val="24"/>
    </w:rPr>
  </w:style>
  <w:style w:type="character" w:styleId="Hyperlink">
    <w:name w:val="Hyperlink"/>
    <w:basedOn w:val="DefaultParagraphFont"/>
    <w:uiPriority w:val="99"/>
    <w:rsid w:val="006672E6"/>
    <w:rPr>
      <w:color w:val="0563C1" w:themeColor="hyperlink"/>
      <w:u w:val="single"/>
    </w:rPr>
  </w:style>
  <w:style w:type="character" w:styleId="UnresolvedMention">
    <w:name w:val="Unresolved Mention"/>
    <w:basedOn w:val="DefaultParagraphFont"/>
    <w:uiPriority w:val="99"/>
    <w:semiHidden/>
    <w:unhideWhenUsed/>
    <w:rsid w:val="006672E6"/>
    <w:rPr>
      <w:color w:val="605E5C"/>
      <w:shd w:val="clear" w:color="auto" w:fill="E1DFDD"/>
    </w:rPr>
  </w:style>
  <w:style w:type="character" w:styleId="FollowedHyperlink">
    <w:name w:val="FollowedHyperlink"/>
    <w:basedOn w:val="DefaultParagraphFont"/>
    <w:rsid w:val="00766C72"/>
    <w:rPr>
      <w:color w:val="954F72" w:themeColor="followedHyperlink"/>
      <w:u w:val="single"/>
    </w:rPr>
  </w:style>
  <w:style w:type="character" w:styleId="CommentReference">
    <w:name w:val="annotation reference"/>
    <w:basedOn w:val="DefaultParagraphFont"/>
    <w:rsid w:val="00766C72"/>
    <w:rPr>
      <w:sz w:val="16"/>
      <w:szCs w:val="16"/>
    </w:rPr>
  </w:style>
  <w:style w:type="paragraph" w:styleId="CommentText">
    <w:name w:val="annotation text"/>
    <w:basedOn w:val="Normal"/>
    <w:link w:val="CommentTextChar"/>
    <w:rsid w:val="00766C72"/>
    <w:pPr>
      <w:spacing w:line="240" w:lineRule="auto"/>
    </w:pPr>
    <w:rPr>
      <w:sz w:val="20"/>
    </w:rPr>
  </w:style>
  <w:style w:type="character" w:customStyle="1" w:styleId="CommentTextChar">
    <w:name w:val="Comment Text Char"/>
    <w:basedOn w:val="DefaultParagraphFont"/>
    <w:link w:val="CommentText"/>
    <w:rsid w:val="00766C72"/>
  </w:style>
  <w:style w:type="paragraph" w:styleId="CommentSubject">
    <w:name w:val="annotation subject"/>
    <w:basedOn w:val="CommentText"/>
    <w:next w:val="CommentText"/>
    <w:link w:val="CommentSubjectChar"/>
    <w:rsid w:val="00766C72"/>
    <w:rPr>
      <w:b/>
      <w:bCs/>
    </w:rPr>
  </w:style>
  <w:style w:type="character" w:customStyle="1" w:styleId="CommentSubjectChar">
    <w:name w:val="Comment Subject Char"/>
    <w:basedOn w:val="CommentTextChar"/>
    <w:link w:val="CommentSubject"/>
    <w:rsid w:val="00766C72"/>
    <w:rPr>
      <w:b/>
      <w:bCs/>
    </w:rPr>
  </w:style>
  <w:style w:type="paragraph" w:styleId="BalloonText">
    <w:name w:val="Balloon Text"/>
    <w:basedOn w:val="Normal"/>
    <w:link w:val="BalloonTextChar"/>
    <w:rsid w:val="00766C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766C72"/>
    <w:rPr>
      <w:rFonts w:ascii="Segoe UI" w:hAnsi="Segoe UI" w:cs="Segoe UI"/>
      <w:sz w:val="18"/>
      <w:szCs w:val="18"/>
    </w:rPr>
  </w:style>
  <w:style w:type="paragraph" w:styleId="TOCHeading">
    <w:name w:val="TOC Heading"/>
    <w:basedOn w:val="Heading1"/>
    <w:next w:val="Normal"/>
    <w:uiPriority w:val="39"/>
    <w:unhideWhenUsed/>
    <w:qFormat/>
    <w:rsid w:val="00766C72"/>
    <w:pPr>
      <w:keepNext/>
      <w:keepLines/>
      <w:spacing w:before="240" w:line="259" w:lineRule="auto"/>
      <w:ind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766C72"/>
    <w:pPr>
      <w:spacing w:after="100" w:line="259" w:lineRule="auto"/>
      <w:ind w:left="220" w:firstLine="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C72"/>
    <w:pPr>
      <w:spacing w:after="100" w:line="259" w:lineRule="auto"/>
      <w:ind w:firstLine="0"/>
    </w:pPr>
    <w:rPr>
      <w:rFonts w:asciiTheme="minorHAnsi" w:eastAsiaTheme="minorEastAsia" w:hAnsiTheme="minorHAnsi"/>
      <w:sz w:val="22"/>
      <w:szCs w:val="22"/>
    </w:rPr>
  </w:style>
  <w:style w:type="paragraph" w:styleId="TOC3">
    <w:name w:val="toc 3"/>
    <w:basedOn w:val="Normal"/>
    <w:next w:val="Normal"/>
    <w:autoRedefine/>
    <w:uiPriority w:val="39"/>
    <w:unhideWhenUsed/>
    <w:rsid w:val="00766C72"/>
    <w:pPr>
      <w:spacing w:after="100" w:line="259" w:lineRule="auto"/>
      <w:ind w:left="440" w:firstLine="0"/>
    </w:pPr>
    <w:rPr>
      <w:rFonts w:asciiTheme="minorHAnsi" w:eastAsiaTheme="minorEastAsia" w:hAnsiTheme="minorHAnsi"/>
      <w:sz w:val="22"/>
      <w:szCs w:val="22"/>
    </w:rPr>
  </w:style>
  <w:style w:type="paragraph" w:styleId="Revision">
    <w:name w:val="Revision"/>
    <w:hidden/>
    <w:uiPriority w:val="99"/>
    <w:semiHidden/>
    <w:rsid w:val="00506B0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038098">
      <w:bodyDiv w:val="1"/>
      <w:marLeft w:val="0"/>
      <w:marRight w:val="0"/>
      <w:marTop w:val="0"/>
      <w:marBottom w:val="0"/>
      <w:divBdr>
        <w:top w:val="none" w:sz="0" w:space="0" w:color="auto"/>
        <w:left w:val="none" w:sz="0" w:space="0" w:color="auto"/>
        <w:bottom w:val="none" w:sz="0" w:space="0" w:color="auto"/>
        <w:right w:val="none" w:sz="0" w:space="0" w:color="auto"/>
      </w:divBdr>
    </w:div>
    <w:div w:id="267202186">
      <w:bodyDiv w:val="1"/>
      <w:marLeft w:val="0"/>
      <w:marRight w:val="0"/>
      <w:marTop w:val="0"/>
      <w:marBottom w:val="0"/>
      <w:divBdr>
        <w:top w:val="none" w:sz="0" w:space="0" w:color="auto"/>
        <w:left w:val="none" w:sz="0" w:space="0" w:color="auto"/>
        <w:bottom w:val="none" w:sz="0" w:space="0" w:color="auto"/>
        <w:right w:val="none" w:sz="0" w:space="0" w:color="auto"/>
      </w:divBdr>
      <w:divsChild>
        <w:div w:id="800422407">
          <w:marLeft w:val="0"/>
          <w:marRight w:val="0"/>
          <w:marTop w:val="0"/>
          <w:marBottom w:val="0"/>
          <w:divBdr>
            <w:top w:val="none" w:sz="0" w:space="0" w:color="auto"/>
            <w:left w:val="none" w:sz="0" w:space="0" w:color="auto"/>
            <w:bottom w:val="none" w:sz="0" w:space="0" w:color="auto"/>
            <w:right w:val="none" w:sz="0" w:space="0" w:color="auto"/>
          </w:divBdr>
          <w:divsChild>
            <w:div w:id="1963921881">
              <w:marLeft w:val="0"/>
              <w:marRight w:val="0"/>
              <w:marTop w:val="0"/>
              <w:marBottom w:val="0"/>
              <w:divBdr>
                <w:top w:val="none" w:sz="0" w:space="0" w:color="auto"/>
                <w:left w:val="none" w:sz="0" w:space="0" w:color="auto"/>
                <w:bottom w:val="none" w:sz="0" w:space="0" w:color="auto"/>
                <w:right w:val="none" w:sz="0" w:space="0" w:color="auto"/>
              </w:divBdr>
              <w:divsChild>
                <w:div w:id="7776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25357">
      <w:bodyDiv w:val="1"/>
      <w:marLeft w:val="0"/>
      <w:marRight w:val="0"/>
      <w:marTop w:val="0"/>
      <w:marBottom w:val="0"/>
      <w:divBdr>
        <w:top w:val="none" w:sz="0" w:space="0" w:color="auto"/>
        <w:left w:val="none" w:sz="0" w:space="0" w:color="auto"/>
        <w:bottom w:val="none" w:sz="0" w:space="0" w:color="auto"/>
        <w:right w:val="none" w:sz="0" w:space="0" w:color="auto"/>
      </w:divBdr>
      <w:divsChild>
        <w:div w:id="1032220878">
          <w:marLeft w:val="0"/>
          <w:marRight w:val="0"/>
          <w:marTop w:val="0"/>
          <w:marBottom w:val="0"/>
          <w:divBdr>
            <w:top w:val="none" w:sz="0" w:space="0" w:color="auto"/>
            <w:left w:val="none" w:sz="0" w:space="0" w:color="auto"/>
            <w:bottom w:val="none" w:sz="0" w:space="0" w:color="auto"/>
            <w:right w:val="none" w:sz="0" w:space="0" w:color="auto"/>
          </w:divBdr>
        </w:div>
      </w:divsChild>
    </w:div>
    <w:div w:id="707491359">
      <w:bodyDiv w:val="1"/>
      <w:marLeft w:val="0"/>
      <w:marRight w:val="0"/>
      <w:marTop w:val="0"/>
      <w:marBottom w:val="0"/>
      <w:divBdr>
        <w:top w:val="none" w:sz="0" w:space="0" w:color="auto"/>
        <w:left w:val="none" w:sz="0" w:space="0" w:color="auto"/>
        <w:bottom w:val="none" w:sz="0" w:space="0" w:color="auto"/>
        <w:right w:val="none" w:sz="0" w:space="0" w:color="auto"/>
      </w:divBdr>
      <w:divsChild>
        <w:div w:id="768887624">
          <w:marLeft w:val="0"/>
          <w:marRight w:val="0"/>
          <w:marTop w:val="0"/>
          <w:marBottom w:val="0"/>
          <w:divBdr>
            <w:top w:val="none" w:sz="0" w:space="0" w:color="auto"/>
            <w:left w:val="none" w:sz="0" w:space="0" w:color="auto"/>
            <w:bottom w:val="none" w:sz="0" w:space="0" w:color="auto"/>
            <w:right w:val="none" w:sz="0" w:space="0" w:color="auto"/>
          </w:divBdr>
          <w:divsChild>
            <w:div w:id="810637730">
              <w:marLeft w:val="0"/>
              <w:marRight w:val="0"/>
              <w:marTop w:val="0"/>
              <w:marBottom w:val="0"/>
              <w:divBdr>
                <w:top w:val="none" w:sz="0" w:space="0" w:color="auto"/>
                <w:left w:val="none" w:sz="0" w:space="0" w:color="auto"/>
                <w:bottom w:val="none" w:sz="0" w:space="0" w:color="auto"/>
                <w:right w:val="none" w:sz="0" w:space="0" w:color="auto"/>
              </w:divBdr>
              <w:divsChild>
                <w:div w:id="100632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75450">
      <w:bodyDiv w:val="1"/>
      <w:marLeft w:val="0"/>
      <w:marRight w:val="0"/>
      <w:marTop w:val="0"/>
      <w:marBottom w:val="0"/>
      <w:divBdr>
        <w:top w:val="none" w:sz="0" w:space="0" w:color="auto"/>
        <w:left w:val="none" w:sz="0" w:space="0" w:color="auto"/>
        <w:bottom w:val="none" w:sz="0" w:space="0" w:color="auto"/>
        <w:right w:val="none" w:sz="0" w:space="0" w:color="auto"/>
      </w:divBdr>
      <w:divsChild>
        <w:div w:id="325593819">
          <w:marLeft w:val="0"/>
          <w:marRight w:val="0"/>
          <w:marTop w:val="0"/>
          <w:marBottom w:val="0"/>
          <w:divBdr>
            <w:top w:val="none" w:sz="0" w:space="0" w:color="auto"/>
            <w:left w:val="none" w:sz="0" w:space="0" w:color="auto"/>
            <w:bottom w:val="none" w:sz="0" w:space="0" w:color="auto"/>
            <w:right w:val="none" w:sz="0" w:space="0" w:color="auto"/>
          </w:divBdr>
        </w:div>
      </w:divsChild>
    </w:div>
    <w:div w:id="1065882194">
      <w:bodyDiv w:val="1"/>
      <w:marLeft w:val="0"/>
      <w:marRight w:val="0"/>
      <w:marTop w:val="0"/>
      <w:marBottom w:val="0"/>
      <w:divBdr>
        <w:top w:val="none" w:sz="0" w:space="0" w:color="auto"/>
        <w:left w:val="none" w:sz="0" w:space="0" w:color="auto"/>
        <w:bottom w:val="none" w:sz="0" w:space="0" w:color="auto"/>
        <w:right w:val="none" w:sz="0" w:space="0" w:color="auto"/>
      </w:divBdr>
      <w:divsChild>
        <w:div w:id="968130010">
          <w:marLeft w:val="0"/>
          <w:marRight w:val="0"/>
          <w:marTop w:val="0"/>
          <w:marBottom w:val="0"/>
          <w:divBdr>
            <w:top w:val="none" w:sz="0" w:space="0" w:color="auto"/>
            <w:left w:val="none" w:sz="0" w:space="0" w:color="auto"/>
            <w:bottom w:val="none" w:sz="0" w:space="0" w:color="auto"/>
            <w:right w:val="none" w:sz="0" w:space="0" w:color="auto"/>
          </w:divBdr>
          <w:divsChild>
            <w:div w:id="1858425550">
              <w:marLeft w:val="0"/>
              <w:marRight w:val="0"/>
              <w:marTop w:val="0"/>
              <w:marBottom w:val="0"/>
              <w:divBdr>
                <w:top w:val="none" w:sz="0" w:space="0" w:color="auto"/>
                <w:left w:val="none" w:sz="0" w:space="0" w:color="auto"/>
                <w:bottom w:val="none" w:sz="0" w:space="0" w:color="auto"/>
                <w:right w:val="none" w:sz="0" w:space="0" w:color="auto"/>
              </w:divBdr>
              <w:divsChild>
                <w:div w:id="18489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025143">
      <w:bodyDiv w:val="1"/>
      <w:marLeft w:val="0"/>
      <w:marRight w:val="0"/>
      <w:marTop w:val="0"/>
      <w:marBottom w:val="0"/>
      <w:divBdr>
        <w:top w:val="none" w:sz="0" w:space="0" w:color="auto"/>
        <w:left w:val="none" w:sz="0" w:space="0" w:color="auto"/>
        <w:bottom w:val="none" w:sz="0" w:space="0" w:color="auto"/>
        <w:right w:val="none" w:sz="0" w:space="0" w:color="auto"/>
      </w:divBdr>
    </w:div>
    <w:div w:id="1194229689">
      <w:bodyDiv w:val="1"/>
      <w:marLeft w:val="0"/>
      <w:marRight w:val="0"/>
      <w:marTop w:val="0"/>
      <w:marBottom w:val="0"/>
      <w:divBdr>
        <w:top w:val="none" w:sz="0" w:space="0" w:color="auto"/>
        <w:left w:val="none" w:sz="0" w:space="0" w:color="auto"/>
        <w:bottom w:val="none" w:sz="0" w:space="0" w:color="auto"/>
        <w:right w:val="none" w:sz="0" w:space="0" w:color="auto"/>
      </w:divBdr>
      <w:divsChild>
        <w:div w:id="1231426570">
          <w:marLeft w:val="0"/>
          <w:marRight w:val="0"/>
          <w:marTop w:val="0"/>
          <w:marBottom w:val="0"/>
          <w:divBdr>
            <w:top w:val="none" w:sz="0" w:space="0" w:color="auto"/>
            <w:left w:val="none" w:sz="0" w:space="0" w:color="auto"/>
            <w:bottom w:val="none" w:sz="0" w:space="0" w:color="auto"/>
            <w:right w:val="none" w:sz="0" w:space="0" w:color="auto"/>
          </w:divBdr>
          <w:divsChild>
            <w:div w:id="1953583825">
              <w:marLeft w:val="0"/>
              <w:marRight w:val="0"/>
              <w:marTop w:val="0"/>
              <w:marBottom w:val="0"/>
              <w:divBdr>
                <w:top w:val="none" w:sz="0" w:space="0" w:color="auto"/>
                <w:left w:val="none" w:sz="0" w:space="0" w:color="auto"/>
                <w:bottom w:val="none" w:sz="0" w:space="0" w:color="auto"/>
                <w:right w:val="none" w:sz="0" w:space="0" w:color="auto"/>
              </w:divBdr>
              <w:divsChild>
                <w:div w:id="165996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01665">
      <w:bodyDiv w:val="1"/>
      <w:marLeft w:val="0"/>
      <w:marRight w:val="0"/>
      <w:marTop w:val="0"/>
      <w:marBottom w:val="0"/>
      <w:divBdr>
        <w:top w:val="none" w:sz="0" w:space="0" w:color="auto"/>
        <w:left w:val="none" w:sz="0" w:space="0" w:color="auto"/>
        <w:bottom w:val="none" w:sz="0" w:space="0" w:color="auto"/>
        <w:right w:val="none" w:sz="0" w:space="0" w:color="auto"/>
      </w:divBdr>
      <w:divsChild>
        <w:div w:id="2004429922">
          <w:marLeft w:val="0"/>
          <w:marRight w:val="0"/>
          <w:marTop w:val="0"/>
          <w:marBottom w:val="0"/>
          <w:divBdr>
            <w:top w:val="none" w:sz="0" w:space="0" w:color="auto"/>
            <w:left w:val="none" w:sz="0" w:space="0" w:color="auto"/>
            <w:bottom w:val="none" w:sz="0" w:space="0" w:color="auto"/>
            <w:right w:val="none" w:sz="0" w:space="0" w:color="auto"/>
          </w:divBdr>
        </w:div>
      </w:divsChild>
    </w:div>
    <w:div w:id="1357849803">
      <w:bodyDiv w:val="1"/>
      <w:marLeft w:val="0"/>
      <w:marRight w:val="0"/>
      <w:marTop w:val="0"/>
      <w:marBottom w:val="0"/>
      <w:divBdr>
        <w:top w:val="none" w:sz="0" w:space="0" w:color="auto"/>
        <w:left w:val="none" w:sz="0" w:space="0" w:color="auto"/>
        <w:bottom w:val="none" w:sz="0" w:space="0" w:color="auto"/>
        <w:right w:val="none" w:sz="0" w:space="0" w:color="auto"/>
      </w:divBdr>
      <w:divsChild>
        <w:div w:id="708409208">
          <w:marLeft w:val="0"/>
          <w:marRight w:val="0"/>
          <w:marTop w:val="0"/>
          <w:marBottom w:val="0"/>
          <w:divBdr>
            <w:top w:val="none" w:sz="0" w:space="0" w:color="auto"/>
            <w:left w:val="none" w:sz="0" w:space="0" w:color="auto"/>
            <w:bottom w:val="none" w:sz="0" w:space="0" w:color="auto"/>
            <w:right w:val="none" w:sz="0" w:space="0" w:color="auto"/>
          </w:divBdr>
        </w:div>
      </w:divsChild>
    </w:div>
    <w:div w:id="1574704678">
      <w:bodyDiv w:val="1"/>
      <w:marLeft w:val="0"/>
      <w:marRight w:val="0"/>
      <w:marTop w:val="0"/>
      <w:marBottom w:val="0"/>
      <w:divBdr>
        <w:top w:val="none" w:sz="0" w:space="0" w:color="auto"/>
        <w:left w:val="none" w:sz="0" w:space="0" w:color="auto"/>
        <w:bottom w:val="none" w:sz="0" w:space="0" w:color="auto"/>
        <w:right w:val="none" w:sz="0" w:space="0" w:color="auto"/>
      </w:divBdr>
      <w:divsChild>
        <w:div w:id="702826887">
          <w:marLeft w:val="0"/>
          <w:marRight w:val="0"/>
          <w:marTop w:val="0"/>
          <w:marBottom w:val="0"/>
          <w:divBdr>
            <w:top w:val="none" w:sz="0" w:space="0" w:color="auto"/>
            <w:left w:val="none" w:sz="0" w:space="0" w:color="auto"/>
            <w:bottom w:val="none" w:sz="0" w:space="0" w:color="auto"/>
            <w:right w:val="none" w:sz="0" w:space="0" w:color="auto"/>
          </w:divBdr>
          <w:divsChild>
            <w:div w:id="20327972">
              <w:marLeft w:val="0"/>
              <w:marRight w:val="0"/>
              <w:marTop w:val="0"/>
              <w:marBottom w:val="0"/>
              <w:divBdr>
                <w:top w:val="none" w:sz="0" w:space="0" w:color="auto"/>
                <w:left w:val="none" w:sz="0" w:space="0" w:color="auto"/>
                <w:bottom w:val="none" w:sz="0" w:space="0" w:color="auto"/>
                <w:right w:val="none" w:sz="0" w:space="0" w:color="auto"/>
              </w:divBdr>
              <w:divsChild>
                <w:div w:id="14463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032068">
      <w:bodyDiv w:val="1"/>
      <w:marLeft w:val="0"/>
      <w:marRight w:val="0"/>
      <w:marTop w:val="0"/>
      <w:marBottom w:val="0"/>
      <w:divBdr>
        <w:top w:val="none" w:sz="0" w:space="0" w:color="auto"/>
        <w:left w:val="none" w:sz="0" w:space="0" w:color="auto"/>
        <w:bottom w:val="none" w:sz="0" w:space="0" w:color="auto"/>
        <w:right w:val="none" w:sz="0" w:space="0" w:color="auto"/>
      </w:divBdr>
      <w:divsChild>
        <w:div w:id="1163618474">
          <w:marLeft w:val="0"/>
          <w:marRight w:val="0"/>
          <w:marTop w:val="0"/>
          <w:marBottom w:val="0"/>
          <w:divBdr>
            <w:top w:val="none" w:sz="0" w:space="0" w:color="auto"/>
            <w:left w:val="none" w:sz="0" w:space="0" w:color="auto"/>
            <w:bottom w:val="none" w:sz="0" w:space="0" w:color="auto"/>
            <w:right w:val="none" w:sz="0" w:space="0" w:color="auto"/>
          </w:divBdr>
          <w:divsChild>
            <w:div w:id="1852446059">
              <w:marLeft w:val="0"/>
              <w:marRight w:val="0"/>
              <w:marTop w:val="0"/>
              <w:marBottom w:val="0"/>
              <w:divBdr>
                <w:top w:val="none" w:sz="0" w:space="0" w:color="auto"/>
                <w:left w:val="none" w:sz="0" w:space="0" w:color="auto"/>
                <w:bottom w:val="none" w:sz="0" w:space="0" w:color="auto"/>
                <w:right w:val="none" w:sz="0" w:space="0" w:color="auto"/>
              </w:divBdr>
              <w:divsChild>
                <w:div w:id="7385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67114">
      <w:bodyDiv w:val="1"/>
      <w:marLeft w:val="0"/>
      <w:marRight w:val="0"/>
      <w:marTop w:val="0"/>
      <w:marBottom w:val="0"/>
      <w:divBdr>
        <w:top w:val="none" w:sz="0" w:space="0" w:color="auto"/>
        <w:left w:val="none" w:sz="0" w:space="0" w:color="auto"/>
        <w:bottom w:val="none" w:sz="0" w:space="0" w:color="auto"/>
        <w:right w:val="none" w:sz="0" w:space="0" w:color="auto"/>
      </w:divBdr>
      <w:divsChild>
        <w:div w:id="960503079">
          <w:marLeft w:val="0"/>
          <w:marRight w:val="0"/>
          <w:marTop w:val="0"/>
          <w:marBottom w:val="0"/>
          <w:divBdr>
            <w:top w:val="none" w:sz="0" w:space="0" w:color="auto"/>
            <w:left w:val="none" w:sz="0" w:space="0" w:color="auto"/>
            <w:bottom w:val="none" w:sz="0" w:space="0" w:color="auto"/>
            <w:right w:val="none" w:sz="0" w:space="0" w:color="auto"/>
          </w:divBdr>
          <w:divsChild>
            <w:div w:id="1884898887">
              <w:marLeft w:val="0"/>
              <w:marRight w:val="0"/>
              <w:marTop w:val="0"/>
              <w:marBottom w:val="0"/>
              <w:divBdr>
                <w:top w:val="none" w:sz="0" w:space="0" w:color="auto"/>
                <w:left w:val="none" w:sz="0" w:space="0" w:color="auto"/>
                <w:bottom w:val="none" w:sz="0" w:space="0" w:color="auto"/>
                <w:right w:val="none" w:sz="0" w:space="0" w:color="auto"/>
              </w:divBdr>
              <w:divsChild>
                <w:div w:id="54814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621974">
      <w:bodyDiv w:val="1"/>
      <w:marLeft w:val="0"/>
      <w:marRight w:val="0"/>
      <w:marTop w:val="0"/>
      <w:marBottom w:val="0"/>
      <w:divBdr>
        <w:top w:val="none" w:sz="0" w:space="0" w:color="auto"/>
        <w:left w:val="none" w:sz="0" w:space="0" w:color="auto"/>
        <w:bottom w:val="none" w:sz="0" w:space="0" w:color="auto"/>
        <w:right w:val="none" w:sz="0" w:space="0" w:color="auto"/>
      </w:divBdr>
      <w:divsChild>
        <w:div w:id="885944411">
          <w:marLeft w:val="0"/>
          <w:marRight w:val="0"/>
          <w:marTop w:val="0"/>
          <w:marBottom w:val="0"/>
          <w:divBdr>
            <w:top w:val="none" w:sz="0" w:space="0" w:color="auto"/>
            <w:left w:val="none" w:sz="0" w:space="0" w:color="auto"/>
            <w:bottom w:val="none" w:sz="0" w:space="0" w:color="auto"/>
            <w:right w:val="none" w:sz="0" w:space="0" w:color="auto"/>
          </w:divBdr>
          <w:divsChild>
            <w:div w:id="1686250483">
              <w:marLeft w:val="0"/>
              <w:marRight w:val="0"/>
              <w:marTop w:val="0"/>
              <w:marBottom w:val="0"/>
              <w:divBdr>
                <w:top w:val="none" w:sz="0" w:space="0" w:color="auto"/>
                <w:left w:val="none" w:sz="0" w:space="0" w:color="auto"/>
                <w:bottom w:val="none" w:sz="0" w:space="0" w:color="auto"/>
                <w:right w:val="none" w:sz="0" w:space="0" w:color="auto"/>
              </w:divBdr>
              <w:divsChild>
                <w:div w:id="168894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49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89F6B5C-FAB5-4A2F-8029-306B262C3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757</Words>
  <Characters>157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Lindsay Harrel</dc:creator>
  <cp:keywords/>
  <cp:lastModifiedBy>Khatti, Abhishek</cp:lastModifiedBy>
  <cp:revision>2</cp:revision>
  <dcterms:created xsi:type="dcterms:W3CDTF">2020-04-01T21:33:00Z</dcterms:created>
  <dcterms:modified xsi:type="dcterms:W3CDTF">2020-04-01T21:33:00Z</dcterms:modified>
</cp:coreProperties>
</file>